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679CA" w14:textId="77777777" w:rsidR="004C6116" w:rsidRPr="00316191" w:rsidRDefault="004C6116" w:rsidP="004C6116">
      <w:pPr>
        <w:jc w:val="center"/>
        <w:rPr>
          <w:rFonts w:ascii="Arial" w:hAnsi="Arial" w:cs="Arial"/>
          <w:b/>
          <w:sz w:val="32"/>
          <w:szCs w:val="32"/>
        </w:rPr>
      </w:pPr>
      <w:r w:rsidRPr="00316191">
        <w:rPr>
          <w:rFonts w:ascii="Arial Narrow" w:hAnsi="Arial Narrow"/>
        </w:rPr>
        <w:tab/>
      </w:r>
      <w:r w:rsidRPr="00316191">
        <w:rPr>
          <w:rFonts w:ascii="Arial" w:hAnsi="Arial" w:cs="Arial"/>
          <w:b/>
          <w:sz w:val="28"/>
          <w:szCs w:val="28"/>
        </w:rPr>
        <w:t>UNIVERSIDAD NACIONAL MICAELA BASTIDAS DE APURÍMAC</w:t>
      </w:r>
    </w:p>
    <w:p w14:paraId="2C0B0AEF" w14:textId="77777777" w:rsidR="004C6116" w:rsidRPr="00316191" w:rsidRDefault="004C6116" w:rsidP="004C6116">
      <w:pPr>
        <w:jc w:val="center"/>
        <w:rPr>
          <w:rFonts w:ascii="Arial" w:hAnsi="Arial" w:cs="Arial"/>
          <w:b/>
          <w:sz w:val="28"/>
          <w:szCs w:val="28"/>
        </w:rPr>
      </w:pPr>
      <w:r w:rsidRPr="00316191">
        <w:rPr>
          <w:rFonts w:ascii="Arial" w:hAnsi="Arial" w:cs="Arial"/>
          <w:b/>
          <w:sz w:val="28"/>
          <w:szCs w:val="28"/>
        </w:rPr>
        <w:t>VICERRECTORADO ACADÉMICO</w:t>
      </w:r>
    </w:p>
    <w:p w14:paraId="3EAF306A" w14:textId="0F341541" w:rsidR="004C6116" w:rsidRPr="00316191" w:rsidRDefault="004C6116" w:rsidP="004C6116">
      <w:pPr>
        <w:jc w:val="center"/>
        <w:rPr>
          <w:rFonts w:ascii="Arial" w:hAnsi="Arial" w:cs="Arial"/>
          <w:b/>
          <w:sz w:val="32"/>
          <w:szCs w:val="32"/>
        </w:rPr>
      </w:pPr>
      <w:r w:rsidRPr="00316191">
        <w:rPr>
          <w:noProof/>
        </w:rPr>
        <w:drawing>
          <wp:anchor distT="0" distB="0" distL="114300" distR="114300" simplePos="0" relativeHeight="251694080" behindDoc="1" locked="0" layoutInCell="1" allowOverlap="1" wp14:anchorId="5BE7A007" wp14:editId="437D7218">
            <wp:simplePos x="0" y="0"/>
            <wp:positionH relativeFrom="column">
              <wp:posOffset>1812290</wp:posOffset>
            </wp:positionH>
            <wp:positionV relativeFrom="paragraph">
              <wp:posOffset>34290</wp:posOffset>
            </wp:positionV>
            <wp:extent cx="1890523" cy="2146300"/>
            <wp:effectExtent l="0" t="0" r="0" b="6350"/>
            <wp:wrapNone/>
            <wp:docPr id="202" name="Imagen 1" descr="LOGO PARA OFICINAS 2006 EN 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LOGO PARA OFICINAS 2006 EN 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523" cy="2146300"/>
                    </a:xfrm>
                    <a:prstGeom prst="rect">
                      <a:avLst/>
                    </a:prstGeom>
                    <a:solidFill>
                      <a:srgbClr val="FFFF00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1382F" w14:textId="4DE96E2A" w:rsidR="004C6116" w:rsidRPr="00316191" w:rsidRDefault="004C6116" w:rsidP="004C6116">
      <w:pPr>
        <w:rPr>
          <w:sz w:val="52"/>
          <w:szCs w:val="52"/>
        </w:rPr>
      </w:pPr>
    </w:p>
    <w:p w14:paraId="18354F93" w14:textId="77777777" w:rsidR="004C6116" w:rsidRPr="00316191" w:rsidRDefault="004C6116" w:rsidP="004C6116">
      <w:pPr>
        <w:rPr>
          <w:sz w:val="52"/>
          <w:szCs w:val="52"/>
        </w:rPr>
      </w:pPr>
    </w:p>
    <w:p w14:paraId="503A6E7A" w14:textId="77777777" w:rsidR="004C6116" w:rsidRPr="00316191" w:rsidRDefault="004C6116" w:rsidP="004C6116">
      <w:pPr>
        <w:rPr>
          <w:sz w:val="52"/>
          <w:szCs w:val="52"/>
        </w:rPr>
      </w:pPr>
    </w:p>
    <w:p w14:paraId="6CAD2160" w14:textId="77777777" w:rsidR="004C6116" w:rsidRPr="00316191" w:rsidRDefault="004C6116" w:rsidP="004C6116">
      <w:pPr>
        <w:rPr>
          <w:sz w:val="52"/>
          <w:szCs w:val="52"/>
        </w:rPr>
      </w:pPr>
    </w:p>
    <w:p w14:paraId="7C71B8DA" w14:textId="0AE2B507" w:rsidR="004C6116" w:rsidRPr="00316191" w:rsidRDefault="0035281B" w:rsidP="004C6116">
      <w:pPr>
        <w:jc w:val="center"/>
        <w:rPr>
          <w:rFonts w:ascii="Arial" w:hAnsi="Arial" w:cs="Arial"/>
          <w:b/>
          <w:sz w:val="28"/>
          <w:szCs w:val="28"/>
        </w:rPr>
      </w:pPr>
      <w:r w:rsidRPr="00316191">
        <w:rPr>
          <w:rFonts w:ascii="Arial" w:hAnsi="Arial" w:cs="Arial"/>
          <w:b/>
          <w:sz w:val="32"/>
          <w:szCs w:val="32"/>
        </w:rPr>
        <w:t>Bases del concurso interno a la carrera docente ordinario de la UNAMBA en el marco de la Ley N° 31349</w:t>
      </w:r>
    </w:p>
    <w:tbl>
      <w:tblPr>
        <w:tblpPr w:leftFromText="141" w:rightFromText="141" w:vertAnchor="text" w:horzAnchor="margin" w:tblpY="672"/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1951"/>
        <w:gridCol w:w="1134"/>
        <w:gridCol w:w="3543"/>
        <w:gridCol w:w="851"/>
      </w:tblGrid>
      <w:tr w:rsidR="00316191" w:rsidRPr="00316191" w14:paraId="1E5CF6EF" w14:textId="77777777" w:rsidTr="008E2CA1">
        <w:trPr>
          <w:trHeight w:val="421"/>
        </w:trPr>
        <w:tc>
          <w:tcPr>
            <w:tcW w:w="3369" w:type="dxa"/>
            <w:gridSpan w:val="2"/>
            <w:vMerge w:val="restart"/>
            <w:shd w:val="clear" w:color="auto" w:fill="auto"/>
          </w:tcPr>
          <w:p w14:paraId="31CD7490" w14:textId="77777777" w:rsidR="004C6116" w:rsidRPr="00316191" w:rsidRDefault="004C6116" w:rsidP="008E2CA1">
            <w:pPr>
              <w:ind w:left="1276" w:hanging="1276"/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 xml:space="preserve">                          </w:t>
            </w:r>
          </w:p>
          <w:p w14:paraId="31FD8B69" w14:textId="77777777" w:rsidR="004C6116" w:rsidRPr="00316191" w:rsidRDefault="004C6116" w:rsidP="008E2CA1">
            <w:pPr>
              <w:ind w:left="1134" w:hanging="1134"/>
              <w:rPr>
                <w:rFonts w:eastAsia="Calibri"/>
                <w:sz w:val="12"/>
                <w:szCs w:val="12"/>
              </w:rPr>
            </w:pPr>
            <w:r w:rsidRPr="00316191">
              <w:rPr>
                <w:rFonts w:eastAsia="Calibri"/>
                <w:sz w:val="16"/>
                <w:szCs w:val="16"/>
              </w:rPr>
              <w:t xml:space="preserve">  </w:t>
            </w:r>
            <w:r w:rsidRPr="00316191">
              <w:rPr>
                <w:rFonts w:eastAsia="Calibri"/>
                <w:sz w:val="12"/>
                <w:szCs w:val="12"/>
              </w:rPr>
              <w:t>UNIVERSIDAD NACIONAL MICAELA                         BASTIDAS DE APURIMAC</w:t>
            </w:r>
            <w:r w:rsidRPr="00316191">
              <w:rPr>
                <w:noProof/>
              </w:rPr>
              <w:drawing>
                <wp:anchor distT="0" distB="0" distL="114300" distR="114300" simplePos="0" relativeHeight="251695104" behindDoc="1" locked="0" layoutInCell="1" allowOverlap="1" wp14:anchorId="08ECB36A" wp14:editId="7BABAD5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-307340</wp:posOffset>
                  </wp:positionV>
                  <wp:extent cx="387985" cy="379095"/>
                  <wp:effectExtent l="0" t="0" r="0" b="0"/>
                  <wp:wrapTight wrapText="bothSides">
                    <wp:wrapPolygon edited="0">
                      <wp:start x="0" y="0"/>
                      <wp:lineTo x="0" y="20623"/>
                      <wp:lineTo x="20151" y="20623"/>
                      <wp:lineTo x="20151" y="0"/>
                      <wp:lineTo x="0" y="0"/>
                    </wp:wrapPolygon>
                  </wp:wrapTight>
                  <wp:docPr id="205" name="Imagen 3" descr="http://4.bp.blogspot.com/_xysSmEX1tOg/TGYRq5pwmyI/AAAAAAAAAIw/KDoAIuRnEPc/S350/Logo_Unamba.jpg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 3" descr="http://4.bp.blogspot.com/_xysSmEX1tOg/TGYRq5pwmyI/AAAAAAAAAIw/KDoAIuRnEPc/S350/Logo_Unamba.jpg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985" cy="379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7" w:type="dxa"/>
            <w:gridSpan w:val="2"/>
            <w:shd w:val="clear" w:color="auto" w:fill="auto"/>
          </w:tcPr>
          <w:p w14:paraId="66D9FF7A" w14:textId="77777777" w:rsidR="004C6116" w:rsidRPr="00316191" w:rsidRDefault="004C6116" w:rsidP="008E2CA1">
            <w:pPr>
              <w:jc w:val="right"/>
              <w:rPr>
                <w:rFonts w:eastAsia="Calibri"/>
                <w:b/>
                <w:sz w:val="16"/>
                <w:szCs w:val="16"/>
              </w:rPr>
            </w:pPr>
          </w:p>
          <w:p w14:paraId="542ADE56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>VICERRECTORADO ACADÉMICO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14:paraId="0BA05C1E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  <w:p w14:paraId="21FA9A55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  <w:p w14:paraId="25FF6188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>Nº</w:t>
            </w:r>
          </w:p>
          <w:p w14:paraId="514D7027" w14:textId="137F6F89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 xml:space="preserve">Págs.: </w:t>
            </w:r>
            <w:r w:rsidR="00B94860">
              <w:rPr>
                <w:rFonts w:eastAsia="Calibri"/>
                <w:b/>
                <w:sz w:val="16"/>
                <w:szCs w:val="16"/>
              </w:rPr>
              <w:t>6</w:t>
            </w:r>
          </w:p>
          <w:p w14:paraId="22D46887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  <w:p w14:paraId="49BACD26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</w:tr>
      <w:tr w:rsidR="00316191" w:rsidRPr="00316191" w14:paraId="794F479E" w14:textId="77777777" w:rsidTr="008E2CA1">
        <w:trPr>
          <w:trHeight w:val="301"/>
        </w:trPr>
        <w:tc>
          <w:tcPr>
            <w:tcW w:w="3369" w:type="dxa"/>
            <w:gridSpan w:val="2"/>
            <w:vMerge/>
            <w:shd w:val="clear" w:color="auto" w:fill="auto"/>
          </w:tcPr>
          <w:p w14:paraId="6F79F747" w14:textId="77777777" w:rsidR="004C6116" w:rsidRPr="00316191" w:rsidRDefault="004C6116" w:rsidP="008E2CA1">
            <w:pPr>
              <w:ind w:left="1276" w:hanging="1276"/>
              <w:rPr>
                <w:rFonts w:eastAsia="Calibri"/>
                <w:b/>
                <w:sz w:val="16"/>
                <w:szCs w:val="16"/>
              </w:rPr>
            </w:pPr>
          </w:p>
        </w:tc>
        <w:tc>
          <w:tcPr>
            <w:tcW w:w="4677" w:type="dxa"/>
            <w:gridSpan w:val="2"/>
            <w:shd w:val="clear" w:color="auto" w:fill="auto"/>
          </w:tcPr>
          <w:p w14:paraId="3510516F" w14:textId="2B04FA1E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4E10E5DE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</w:tr>
      <w:tr w:rsidR="00316191" w:rsidRPr="00316191" w14:paraId="6DBFA0A4" w14:textId="77777777" w:rsidTr="008E2CA1">
        <w:trPr>
          <w:trHeight w:val="297"/>
        </w:trPr>
        <w:tc>
          <w:tcPr>
            <w:tcW w:w="1418" w:type="dxa"/>
            <w:shd w:val="clear" w:color="auto" w:fill="auto"/>
          </w:tcPr>
          <w:p w14:paraId="717B6DA9" w14:textId="77777777" w:rsidR="004C6116" w:rsidRPr="00316191" w:rsidRDefault="004C6116" w:rsidP="008E2CA1">
            <w:pPr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>Versión: 01</w:t>
            </w:r>
          </w:p>
        </w:tc>
        <w:tc>
          <w:tcPr>
            <w:tcW w:w="1951" w:type="dxa"/>
            <w:shd w:val="clear" w:color="auto" w:fill="auto"/>
          </w:tcPr>
          <w:p w14:paraId="272AD093" w14:textId="3868E424" w:rsidR="004C6116" w:rsidRPr="00316191" w:rsidRDefault="004C6116" w:rsidP="008E2CA1">
            <w:pPr>
              <w:rPr>
                <w:rFonts w:eastAsia="Calibri"/>
                <w:b/>
                <w:sz w:val="16"/>
                <w:szCs w:val="16"/>
              </w:rPr>
            </w:pPr>
          </w:p>
        </w:tc>
        <w:tc>
          <w:tcPr>
            <w:tcW w:w="4677" w:type="dxa"/>
            <w:gridSpan w:val="2"/>
            <w:shd w:val="clear" w:color="auto" w:fill="auto"/>
          </w:tcPr>
          <w:p w14:paraId="30906BB3" w14:textId="4F71C109" w:rsidR="004C6116" w:rsidRPr="00316191" w:rsidRDefault="004C6116" w:rsidP="008E2CA1">
            <w:pPr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 xml:space="preserve">F. Implementación: </w:t>
            </w:r>
            <w:r w:rsidR="0035281B" w:rsidRPr="00316191">
              <w:rPr>
                <w:rFonts w:eastAsia="Calibri"/>
                <w:b/>
                <w:sz w:val="16"/>
                <w:szCs w:val="16"/>
              </w:rPr>
              <w:t xml:space="preserve"> </w:t>
            </w:r>
            <w:r w:rsidR="009048FD">
              <w:rPr>
                <w:rFonts w:eastAsia="Calibri"/>
                <w:b/>
                <w:sz w:val="16"/>
                <w:szCs w:val="16"/>
              </w:rPr>
              <w:t>23/12/2021</w:t>
            </w:r>
          </w:p>
        </w:tc>
        <w:tc>
          <w:tcPr>
            <w:tcW w:w="851" w:type="dxa"/>
            <w:vMerge/>
            <w:shd w:val="clear" w:color="auto" w:fill="auto"/>
          </w:tcPr>
          <w:p w14:paraId="2F8072C4" w14:textId="77777777" w:rsidR="004C6116" w:rsidRPr="00316191" w:rsidRDefault="004C6116" w:rsidP="008E2CA1">
            <w:pPr>
              <w:jc w:val="center"/>
              <w:rPr>
                <w:rFonts w:eastAsia="Calibri"/>
                <w:b/>
                <w:sz w:val="16"/>
                <w:szCs w:val="16"/>
              </w:rPr>
            </w:pPr>
          </w:p>
        </w:tc>
      </w:tr>
      <w:tr w:rsidR="00316191" w:rsidRPr="00316191" w14:paraId="3812A77B" w14:textId="77777777" w:rsidTr="008E2CA1">
        <w:trPr>
          <w:trHeight w:val="259"/>
        </w:trPr>
        <w:tc>
          <w:tcPr>
            <w:tcW w:w="1418" w:type="dxa"/>
            <w:shd w:val="clear" w:color="auto" w:fill="auto"/>
          </w:tcPr>
          <w:p w14:paraId="6B82B2CE" w14:textId="77777777" w:rsidR="004C6116" w:rsidRPr="00316191" w:rsidRDefault="004C6116" w:rsidP="008E2CA1">
            <w:pPr>
              <w:rPr>
                <w:rFonts w:eastAsia="Calibri"/>
                <w:b/>
                <w:sz w:val="16"/>
                <w:szCs w:val="16"/>
                <w:lang w:val="pt-BR"/>
              </w:rPr>
            </w:pPr>
            <w:r w:rsidRPr="00316191">
              <w:rPr>
                <w:rFonts w:eastAsia="Calibri"/>
                <w:b/>
                <w:sz w:val="16"/>
                <w:szCs w:val="16"/>
                <w:lang w:val="pt-BR"/>
              </w:rPr>
              <w:t>Elaborado por: VRAC</w:t>
            </w:r>
          </w:p>
        </w:tc>
        <w:tc>
          <w:tcPr>
            <w:tcW w:w="3085" w:type="dxa"/>
            <w:gridSpan w:val="2"/>
            <w:shd w:val="clear" w:color="auto" w:fill="auto"/>
          </w:tcPr>
          <w:p w14:paraId="1012732A" w14:textId="275AC652" w:rsidR="004C6116" w:rsidRPr="00316191" w:rsidRDefault="004C6116" w:rsidP="008E2CA1">
            <w:pPr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 xml:space="preserve">Revisado por: Decanos </w:t>
            </w:r>
            <w:r w:rsidR="007026B1" w:rsidRPr="00316191">
              <w:rPr>
                <w:rFonts w:eastAsia="Calibri"/>
                <w:b/>
                <w:sz w:val="16"/>
                <w:szCs w:val="16"/>
              </w:rPr>
              <w:t xml:space="preserve">y </w:t>
            </w:r>
            <w:r w:rsidR="006766DA" w:rsidRPr="00316191">
              <w:rPr>
                <w:rFonts w:eastAsia="Calibri"/>
                <w:b/>
                <w:sz w:val="16"/>
                <w:szCs w:val="16"/>
              </w:rPr>
              <w:t>D</w:t>
            </w:r>
            <w:r w:rsidR="007026B1" w:rsidRPr="00316191">
              <w:rPr>
                <w:rFonts w:eastAsia="Calibri"/>
                <w:b/>
                <w:sz w:val="16"/>
                <w:szCs w:val="16"/>
              </w:rPr>
              <w:t xml:space="preserve">irectores de </w:t>
            </w:r>
            <w:r w:rsidR="009048FD">
              <w:rPr>
                <w:rFonts w:eastAsia="Calibri"/>
                <w:b/>
                <w:sz w:val="16"/>
                <w:szCs w:val="16"/>
              </w:rPr>
              <w:t>Escuela y Departamento</w:t>
            </w:r>
          </w:p>
        </w:tc>
        <w:tc>
          <w:tcPr>
            <w:tcW w:w="3543" w:type="dxa"/>
            <w:shd w:val="clear" w:color="auto" w:fill="auto"/>
          </w:tcPr>
          <w:p w14:paraId="2ED8BC25" w14:textId="6140DA75" w:rsidR="004C6116" w:rsidRPr="00316191" w:rsidRDefault="004C6116" w:rsidP="008E2CA1">
            <w:pPr>
              <w:rPr>
                <w:rFonts w:eastAsia="Calibri"/>
                <w:b/>
                <w:sz w:val="16"/>
                <w:szCs w:val="16"/>
              </w:rPr>
            </w:pPr>
            <w:r w:rsidRPr="00316191">
              <w:rPr>
                <w:rFonts w:eastAsia="Calibri"/>
                <w:b/>
                <w:sz w:val="16"/>
                <w:szCs w:val="16"/>
              </w:rPr>
              <w:t>Aprobado con</w:t>
            </w:r>
            <w:r w:rsidR="005B600B">
              <w:t xml:space="preserve"> </w:t>
            </w:r>
            <w:r w:rsidR="005B600B" w:rsidRPr="005B600B">
              <w:rPr>
                <w:rFonts w:eastAsia="Calibri"/>
                <w:b/>
                <w:sz w:val="16"/>
                <w:szCs w:val="16"/>
              </w:rPr>
              <w:t>Res. 099-2021(2)-CU-UNAMBA</w:t>
            </w:r>
          </w:p>
        </w:tc>
        <w:tc>
          <w:tcPr>
            <w:tcW w:w="851" w:type="dxa"/>
            <w:vMerge/>
            <w:shd w:val="clear" w:color="auto" w:fill="auto"/>
          </w:tcPr>
          <w:p w14:paraId="4BB69F86" w14:textId="77777777" w:rsidR="004C6116" w:rsidRPr="00316191" w:rsidRDefault="004C6116" w:rsidP="008E2CA1">
            <w:pPr>
              <w:rPr>
                <w:rFonts w:eastAsia="Calibri"/>
                <w:b/>
                <w:sz w:val="16"/>
                <w:szCs w:val="16"/>
              </w:rPr>
            </w:pPr>
          </w:p>
        </w:tc>
      </w:tr>
    </w:tbl>
    <w:p w14:paraId="3EAFDE51" w14:textId="77777777" w:rsidR="004C6116" w:rsidRPr="00316191" w:rsidRDefault="004C6116" w:rsidP="004C6116"/>
    <w:p w14:paraId="7BF0B1F3" w14:textId="44F52056" w:rsidR="004C6116" w:rsidRPr="00316191" w:rsidRDefault="004C6116" w:rsidP="004C6116"/>
    <w:p w14:paraId="1E62520A" w14:textId="465989A1" w:rsidR="009E0BAA" w:rsidRPr="00316191" w:rsidRDefault="009E0BAA" w:rsidP="004C6116">
      <w:pPr>
        <w:jc w:val="right"/>
        <w:rPr>
          <w:rFonts w:ascii="Times New Roman" w:hAnsi="Times New Roman" w:cs="Times New Roman"/>
          <w:b/>
          <w:sz w:val="32"/>
          <w:szCs w:val="32"/>
        </w:rPr>
      </w:pPr>
    </w:p>
    <w:p w14:paraId="2B70C75D" w14:textId="237EA24F" w:rsidR="009E0BAA" w:rsidRPr="00316191" w:rsidRDefault="009E0BAA" w:rsidP="004C6116">
      <w:pPr>
        <w:jc w:val="right"/>
        <w:rPr>
          <w:rFonts w:ascii="Times New Roman" w:hAnsi="Times New Roman" w:cs="Times New Roman"/>
          <w:b/>
          <w:sz w:val="32"/>
          <w:szCs w:val="32"/>
        </w:rPr>
      </w:pPr>
    </w:p>
    <w:p w14:paraId="4397C208" w14:textId="42952542" w:rsidR="009E0BAA" w:rsidRPr="00316191" w:rsidRDefault="009E0BAA" w:rsidP="004C6116">
      <w:pPr>
        <w:jc w:val="right"/>
        <w:rPr>
          <w:rFonts w:ascii="Times New Roman" w:hAnsi="Times New Roman" w:cs="Times New Roman"/>
          <w:b/>
          <w:sz w:val="32"/>
          <w:szCs w:val="32"/>
        </w:rPr>
      </w:pPr>
    </w:p>
    <w:p w14:paraId="6EC32A51" w14:textId="006A7FBE" w:rsidR="0035281B" w:rsidRDefault="0035281B" w:rsidP="004C6116">
      <w:pPr>
        <w:jc w:val="right"/>
        <w:rPr>
          <w:rFonts w:ascii="Times New Roman" w:hAnsi="Times New Roman" w:cs="Times New Roman"/>
          <w:b/>
          <w:sz w:val="32"/>
          <w:szCs w:val="32"/>
        </w:rPr>
      </w:pPr>
    </w:p>
    <w:p w14:paraId="10B34876" w14:textId="77777777" w:rsidR="00ED4B71" w:rsidRPr="00316191" w:rsidRDefault="00ED4B71" w:rsidP="004C6116">
      <w:pPr>
        <w:jc w:val="right"/>
        <w:rPr>
          <w:rFonts w:ascii="Times New Roman" w:hAnsi="Times New Roman" w:cs="Times New Roman"/>
          <w:b/>
          <w:sz w:val="32"/>
          <w:szCs w:val="32"/>
        </w:rPr>
      </w:pPr>
    </w:p>
    <w:p w14:paraId="6A50EF5B" w14:textId="77777777" w:rsidR="007E206E" w:rsidRPr="00316191" w:rsidRDefault="00F336F6" w:rsidP="003C4897">
      <w:pPr>
        <w:pStyle w:val="Prrafodelista"/>
        <w:numPr>
          <w:ilvl w:val="0"/>
          <w:numId w:val="1"/>
        </w:numPr>
        <w:tabs>
          <w:tab w:val="left" w:pos="993"/>
        </w:tabs>
        <w:spacing w:before="240" w:after="240"/>
        <w:ind w:left="992" w:hanging="992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lastRenderedPageBreak/>
        <w:t>OBJETIVO</w:t>
      </w:r>
    </w:p>
    <w:p w14:paraId="3DFB73CA" w14:textId="2258948D" w:rsidR="007E206E" w:rsidRPr="00316191" w:rsidRDefault="007E206E" w:rsidP="007E206E">
      <w:pPr>
        <w:pStyle w:val="Prrafodelista"/>
        <w:tabs>
          <w:tab w:val="left" w:pos="993"/>
        </w:tabs>
        <w:spacing w:after="120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 xml:space="preserve">Establecer las condiciones y procedimientos a seguir en el </w:t>
      </w:r>
      <w:r w:rsidR="009E0BAA" w:rsidRPr="00316191">
        <w:rPr>
          <w:rFonts w:ascii="Times New Roman" w:hAnsi="Times New Roman" w:cs="Times New Roman"/>
          <w:sz w:val="24"/>
          <w:szCs w:val="24"/>
        </w:rPr>
        <w:t xml:space="preserve">proceso </w:t>
      </w:r>
      <w:r w:rsidR="0035281B" w:rsidRPr="00316191">
        <w:rPr>
          <w:rFonts w:ascii="Times New Roman" w:hAnsi="Times New Roman" w:cs="Times New Roman"/>
          <w:sz w:val="24"/>
          <w:szCs w:val="24"/>
        </w:rPr>
        <w:t>concurso interno a la carrera docente ordinario de la UNAMBA en el marco de la Ley N° 31349</w:t>
      </w:r>
      <w:r w:rsidR="00B47C43" w:rsidRPr="00316191">
        <w:rPr>
          <w:rFonts w:ascii="Times New Roman" w:hAnsi="Times New Roman" w:cs="Times New Roman"/>
          <w:sz w:val="24"/>
          <w:szCs w:val="24"/>
        </w:rPr>
        <w:t>.</w:t>
      </w:r>
    </w:p>
    <w:p w14:paraId="7A7D3816" w14:textId="77777777" w:rsidR="007E206E" w:rsidRPr="00316191" w:rsidRDefault="00F336F6" w:rsidP="003C4897">
      <w:pPr>
        <w:pStyle w:val="Prrafodelista"/>
        <w:numPr>
          <w:ilvl w:val="0"/>
          <w:numId w:val="1"/>
        </w:numPr>
        <w:tabs>
          <w:tab w:val="left" w:pos="993"/>
        </w:tabs>
        <w:spacing w:before="240" w:after="240"/>
        <w:ind w:left="992" w:hanging="992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BASE LEGAL </w:t>
      </w:r>
    </w:p>
    <w:p w14:paraId="75D6DF51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Constitución Política del Estado</w:t>
      </w:r>
    </w:p>
    <w:p w14:paraId="4F420FC6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Ley Universitaria N° 30220.</w:t>
      </w:r>
    </w:p>
    <w:p w14:paraId="346407C1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Ley N° 31349 Ley que autoriza el nombramiento de los docentes contratados de las universidades públicas</w:t>
      </w:r>
    </w:p>
    <w:p w14:paraId="7C8A555F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Ley No 31084, Ley de presupuesto del sector público para el año fiscal 2021.</w:t>
      </w:r>
    </w:p>
    <w:p w14:paraId="61FA0AAE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Ley No 31365, Ley de presupuesto del sector público para el año fiscal 2022.</w:t>
      </w:r>
    </w:p>
    <w:p w14:paraId="5078A813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Ley Nº 29973 Ley General de la persona con Discapacidad.</w:t>
      </w:r>
    </w:p>
    <w:p w14:paraId="3FD4CC33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Ley del Código de ética de la función pública Ley N° 27815. Y su reglamento aprobado por Decreto Supremo N° 033-2005-PCM.</w:t>
      </w:r>
    </w:p>
    <w:p w14:paraId="61AA9E90" w14:textId="77777777" w:rsidR="0035281B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Texto Único Ordenado de la Ley del Procedimiento administrativo General N° 27444. Aprobado por Decreto Supremo N° 006-2017-JUS y sus modificatorias Decretos legislativos N° 1272 y 1295.</w:t>
      </w:r>
    </w:p>
    <w:p w14:paraId="05950D3C" w14:textId="6991D293" w:rsidR="003C378C" w:rsidRPr="00316191" w:rsidRDefault="0035281B" w:rsidP="0035281B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316191">
        <w:rPr>
          <w:rFonts w:ascii="Times New Roman" w:hAnsi="Times New Roman" w:cs="Times New Roman"/>
          <w:bCs/>
          <w:sz w:val="24"/>
          <w:szCs w:val="24"/>
        </w:rPr>
        <w:t>Estatuto de la UNAMBA</w:t>
      </w:r>
    </w:p>
    <w:p w14:paraId="6A806545" w14:textId="77777777" w:rsidR="008E4ED8" w:rsidRPr="00316191" w:rsidRDefault="008E4ED8" w:rsidP="008E4ED8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78548937"/>
      <w:r w:rsidRPr="00316191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AB9E9B2" w14:textId="77777777" w:rsidR="008E4ED8" w:rsidRPr="00316191" w:rsidRDefault="008E4ED8" w:rsidP="008E4ED8">
      <w:pPr>
        <w:pStyle w:val="Prrafodelista"/>
        <w:numPr>
          <w:ilvl w:val="0"/>
          <w:numId w:val="1"/>
        </w:numPr>
        <w:tabs>
          <w:tab w:val="left" w:pos="993"/>
        </w:tabs>
        <w:spacing w:after="0"/>
        <w:ind w:left="993" w:hanging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PLAZAS VACANTES</w:t>
      </w:r>
    </w:p>
    <w:p w14:paraId="29474581" w14:textId="77777777" w:rsidR="008E4ED8" w:rsidRPr="00316191" w:rsidRDefault="008E4ED8" w:rsidP="008E4ED8">
      <w:pPr>
        <w:pStyle w:val="Prrafodelista"/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>Las plazas vacantes fueron aprobadas por cada Facultad mediante las siguientes resoluciones:</w:t>
      </w:r>
    </w:p>
    <w:p w14:paraId="3D847A38" w14:textId="4D92C658" w:rsidR="008E4ED8" w:rsidRPr="00316191" w:rsidRDefault="006F7B6F" w:rsidP="008E4ED8">
      <w:pPr>
        <w:pStyle w:val="Prrafodelista"/>
        <w:numPr>
          <w:ilvl w:val="1"/>
          <w:numId w:val="5"/>
        </w:num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 xml:space="preserve">RESOLUCIÓN Nº 232-2021-CFA-FA-UNAMBA </w:t>
      </w:r>
    </w:p>
    <w:p w14:paraId="681DBFE1" w14:textId="5AFC3F70" w:rsidR="0035281B" w:rsidRPr="00316191" w:rsidRDefault="0035281B" w:rsidP="008E4ED8">
      <w:pPr>
        <w:pStyle w:val="Prrafodelista"/>
        <w:numPr>
          <w:ilvl w:val="1"/>
          <w:numId w:val="5"/>
        </w:num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>RESOLUCIÓN</w:t>
      </w:r>
      <w:r w:rsidR="00B7648C" w:rsidRPr="00316191">
        <w:rPr>
          <w:rFonts w:ascii="Times New Roman" w:hAnsi="Times New Roman" w:cs="Times New Roman"/>
          <w:sz w:val="24"/>
          <w:szCs w:val="24"/>
        </w:rPr>
        <w:t xml:space="preserve"> </w:t>
      </w:r>
      <w:r w:rsidR="00B7648C" w:rsidRPr="00316191">
        <w:rPr>
          <w:rFonts w:ascii="Times New Roman" w:hAnsi="Times New Roman" w:cs="Times New Roman"/>
          <w:sz w:val="24"/>
          <w:szCs w:val="24"/>
        </w:rPr>
        <w:t>Nº</w:t>
      </w:r>
      <w:r w:rsidR="00B7648C" w:rsidRPr="00316191">
        <w:rPr>
          <w:rFonts w:ascii="Times New Roman" w:hAnsi="Times New Roman" w:cs="Times New Roman"/>
          <w:sz w:val="24"/>
          <w:szCs w:val="24"/>
        </w:rPr>
        <w:t xml:space="preserve"> 121-2021-CF-MVZ-UNAMBA</w:t>
      </w:r>
    </w:p>
    <w:p w14:paraId="7177E940" w14:textId="79BD4D86" w:rsidR="0035281B" w:rsidRPr="00316191" w:rsidRDefault="0035281B" w:rsidP="008E4ED8">
      <w:pPr>
        <w:pStyle w:val="Prrafodelista"/>
        <w:numPr>
          <w:ilvl w:val="1"/>
          <w:numId w:val="5"/>
        </w:num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>RESOLUCIÓN</w:t>
      </w:r>
      <w:r w:rsidR="00EA78A3" w:rsidRPr="00316191">
        <w:rPr>
          <w:rFonts w:ascii="Times New Roman" w:hAnsi="Times New Roman" w:cs="Times New Roman"/>
          <w:sz w:val="24"/>
          <w:szCs w:val="24"/>
        </w:rPr>
        <w:t xml:space="preserve"> N</w:t>
      </w:r>
      <w:r w:rsidR="00EA78A3" w:rsidRPr="00316191">
        <w:rPr>
          <w:rFonts w:ascii="Times New Roman" w:hAnsi="Times New Roman" w:cs="Times New Roman"/>
          <w:sz w:val="24"/>
          <w:szCs w:val="24"/>
        </w:rPr>
        <w:t>º</w:t>
      </w:r>
      <w:r w:rsidR="00EA78A3" w:rsidRPr="00316191">
        <w:rPr>
          <w:rFonts w:ascii="Times New Roman" w:hAnsi="Times New Roman" w:cs="Times New Roman"/>
          <w:sz w:val="24"/>
          <w:szCs w:val="24"/>
        </w:rPr>
        <w:t xml:space="preserve"> 060-2021(2)-CFI-UNAMBA</w:t>
      </w:r>
    </w:p>
    <w:p w14:paraId="750D3B22" w14:textId="7AAC7BBF" w:rsidR="002666DF" w:rsidRPr="00316191" w:rsidRDefault="003051AE" w:rsidP="0023210F">
      <w:pPr>
        <w:pStyle w:val="Prrafodelista"/>
        <w:numPr>
          <w:ilvl w:val="1"/>
          <w:numId w:val="5"/>
        </w:num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>RESOLUCION Nº 22</w:t>
      </w:r>
      <w:r w:rsidR="00B94860">
        <w:rPr>
          <w:rFonts w:ascii="Times New Roman" w:hAnsi="Times New Roman" w:cs="Times New Roman"/>
          <w:sz w:val="24"/>
          <w:szCs w:val="24"/>
        </w:rPr>
        <w:t>3</w:t>
      </w:r>
      <w:r w:rsidRPr="00316191">
        <w:rPr>
          <w:rFonts w:ascii="Times New Roman" w:hAnsi="Times New Roman" w:cs="Times New Roman"/>
          <w:sz w:val="24"/>
          <w:szCs w:val="24"/>
        </w:rPr>
        <w:t>-2021-CF-FECS-UNAMBA</w:t>
      </w:r>
    </w:p>
    <w:p w14:paraId="4D7CA7F7" w14:textId="6AEC7CC6" w:rsidR="008E4ED8" w:rsidRPr="00316191" w:rsidRDefault="008E4ED8" w:rsidP="008E4ED8">
      <w:pPr>
        <w:pStyle w:val="Prrafodelista"/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 xml:space="preserve">A continuación, se muestra el cuadro resumen de las plazas vacantes para el proceso de </w:t>
      </w:r>
      <w:r w:rsidR="0035281B" w:rsidRPr="00316191">
        <w:rPr>
          <w:rFonts w:ascii="Times New Roman" w:hAnsi="Times New Roman" w:cs="Times New Roman"/>
          <w:sz w:val="24"/>
          <w:szCs w:val="24"/>
        </w:rPr>
        <w:t>NOMBRAMIENTO</w:t>
      </w:r>
      <w:r w:rsidR="00306FB0" w:rsidRPr="00316191">
        <w:rPr>
          <w:rFonts w:ascii="Times New Roman" w:hAnsi="Times New Roman" w:cs="Times New Roman"/>
          <w:sz w:val="24"/>
          <w:szCs w:val="24"/>
        </w:rPr>
        <w:t>.</w:t>
      </w:r>
    </w:p>
    <w:p w14:paraId="42448D71" w14:textId="77777777" w:rsidR="008E4ED8" w:rsidRPr="00316191" w:rsidRDefault="008E4ED8" w:rsidP="008E4ED8">
      <w:pPr>
        <w:pStyle w:val="Prrafodelista"/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sz w:val="24"/>
          <w:szCs w:val="24"/>
        </w:rPr>
      </w:pPr>
    </w:p>
    <w:p w14:paraId="5AF2F24E" w14:textId="572923CB" w:rsidR="008E4ED8" w:rsidRPr="006B2C1B" w:rsidRDefault="008E4ED8" w:rsidP="006B2C1B">
      <w:pPr>
        <w:pStyle w:val="Prrafodelista"/>
        <w:numPr>
          <w:ilvl w:val="0"/>
          <w:numId w:val="49"/>
        </w:numPr>
        <w:tabs>
          <w:tab w:val="left" w:pos="993"/>
        </w:tabs>
        <w:spacing w:after="0"/>
        <w:ind w:left="85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B2C1B">
        <w:rPr>
          <w:rFonts w:ascii="Times New Roman" w:hAnsi="Times New Roman" w:cs="Times New Roman"/>
          <w:b/>
          <w:bCs/>
          <w:sz w:val="24"/>
          <w:szCs w:val="24"/>
        </w:rPr>
        <w:t>Facultad de Administración</w:t>
      </w:r>
    </w:p>
    <w:p w14:paraId="4F66CAA7" w14:textId="262A4F82" w:rsidR="006F7B6F" w:rsidRPr="00316191" w:rsidRDefault="003051AE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ab/>
        <w:t>A1) Escuela Académico Profesional de Administración-Abancay</w:t>
      </w:r>
    </w:p>
    <w:tbl>
      <w:tblPr>
        <w:tblW w:w="8646" w:type="dxa"/>
        <w:tblInd w:w="988" w:type="dxa"/>
        <w:tblCellMar>
          <w:top w:w="10" w:type="dxa"/>
          <w:left w:w="106" w:type="dxa"/>
          <w:right w:w="106" w:type="dxa"/>
        </w:tblCellMar>
        <w:tblLook w:val="04A0" w:firstRow="1" w:lastRow="0" w:firstColumn="1" w:lastColumn="0" w:noHBand="0" w:noVBand="1"/>
      </w:tblPr>
      <w:tblGrid>
        <w:gridCol w:w="708"/>
        <w:gridCol w:w="1276"/>
        <w:gridCol w:w="957"/>
        <w:gridCol w:w="1878"/>
        <w:gridCol w:w="3827"/>
      </w:tblGrid>
      <w:tr w:rsidR="00316191" w:rsidRPr="00316191" w14:paraId="72332260" w14:textId="77777777" w:rsidTr="00316191">
        <w:trPr>
          <w:trHeight w:val="43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B566B9" w14:textId="77777777" w:rsidR="003051AE" w:rsidRPr="00316191" w:rsidRDefault="003051AE" w:rsidP="0037729C">
            <w:pPr>
              <w:suppressAutoHyphens/>
              <w:spacing w:after="1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25327465" w14:textId="77777777" w:rsidR="003051AE" w:rsidRPr="00316191" w:rsidRDefault="003051AE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4DF9433" w14:textId="77777777" w:rsidR="003051AE" w:rsidRPr="00316191" w:rsidRDefault="003051AE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1BA7FF1D" w14:textId="604532DB" w:rsidR="001B0BF0" w:rsidRPr="00316191" w:rsidRDefault="001B0BF0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Dedicación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6F2CCC3" w14:textId="77777777" w:rsidR="003051AE" w:rsidRPr="00316191" w:rsidRDefault="003051AE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BA6046A" w14:textId="77777777" w:rsidR="003051AE" w:rsidRPr="00316191" w:rsidRDefault="003051AE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765F4E" w14:textId="77777777" w:rsidR="003051AE" w:rsidRPr="00316191" w:rsidRDefault="003051AE" w:rsidP="0037729C">
            <w:pPr>
              <w:suppressAutoHyphens/>
              <w:spacing w:after="0" w:line="240" w:lineRule="auto"/>
              <w:ind w:left="2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                  Requisitos</w:t>
            </w:r>
          </w:p>
        </w:tc>
      </w:tr>
      <w:tr w:rsidR="00316191" w:rsidRPr="00316191" w14:paraId="729CE15D" w14:textId="77777777" w:rsidTr="00316191">
        <w:trPr>
          <w:trHeight w:val="1165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E2EBC" w14:textId="77777777" w:rsidR="003051AE" w:rsidRPr="00316191" w:rsidRDefault="003051AE" w:rsidP="0037729C">
            <w:pPr>
              <w:suppressAutoHyphens/>
              <w:spacing w:after="0" w:line="240" w:lineRule="auto"/>
              <w:ind w:right="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1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3AAC1" w14:textId="260C505B" w:rsidR="003051AE" w:rsidRPr="00316191" w:rsidRDefault="003051AE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C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-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40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A7A65" w14:textId="77777777" w:rsidR="003051AE" w:rsidRPr="00316191" w:rsidRDefault="003051AE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Arial Narrow" w:hAnsi="Times New Roman" w:cs="Times New Roman"/>
                <w:sz w:val="20"/>
                <w:szCs w:val="20"/>
              </w:rPr>
              <w:t>000087</w:t>
            </w:r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7624B9" w14:textId="77777777" w:rsidR="003051AE" w:rsidRPr="00316191" w:rsidRDefault="003051AE" w:rsidP="0037729C">
            <w:pPr>
              <w:suppressAutoHyphens/>
              <w:spacing w:after="1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>AD604</w:t>
            </w:r>
          </w:p>
          <w:p w14:paraId="076B913F" w14:textId="77777777" w:rsidR="003051AE" w:rsidRPr="00316191" w:rsidRDefault="003051AE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Gestión del Talento Humano (5H)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0AAB69" w14:textId="77777777" w:rsidR="003051AE" w:rsidRPr="00316191" w:rsidRDefault="003051AE" w:rsidP="006F7B6F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Arial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Título Profesional de 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eastAsia="ar-SA"/>
              </w:rPr>
              <w:t xml:space="preserve">Licenciado en Administración de Empresas y/o Licenciado en Administración, y/o Economista y/o Contador </w:t>
            </w:r>
            <w:r w:rsidRPr="00316191">
              <w:rPr>
                <w:rFonts w:ascii="Times New Roman" w:eastAsia="Arial" w:hAnsi="Times New Roman" w:cs="Times New Roman"/>
                <w:sz w:val="20"/>
                <w:szCs w:val="20"/>
                <w:lang w:val="es-ES_tradnl" w:eastAsia="ar-SA"/>
              </w:rPr>
              <w:t>Público Colegiado</w:t>
            </w:r>
          </w:p>
          <w:p w14:paraId="535EB043" w14:textId="77777777" w:rsidR="003051AE" w:rsidRPr="00316191" w:rsidRDefault="003051AE" w:rsidP="006F7B6F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Grado Académico de Magister</w:t>
            </w:r>
          </w:p>
        </w:tc>
      </w:tr>
      <w:tr w:rsidR="00316191" w:rsidRPr="00316191" w14:paraId="7E632CA7" w14:textId="77777777" w:rsidTr="00316191">
        <w:trPr>
          <w:trHeight w:val="588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7EA3A0" w14:textId="77777777" w:rsidR="003051AE" w:rsidRPr="00316191" w:rsidRDefault="003051AE" w:rsidP="0037729C">
            <w:pPr>
              <w:suppressAutoHyphens/>
              <w:spacing w:after="0" w:line="240" w:lineRule="auto"/>
              <w:ind w:right="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2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7E7E6" w14:textId="77844FCB" w:rsidR="003051AE" w:rsidRPr="00316191" w:rsidRDefault="003051AE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P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-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10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833ED" w14:textId="77777777" w:rsidR="003051AE" w:rsidRPr="00316191" w:rsidRDefault="003051AE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Arial Narrow" w:hAnsi="Times New Roman" w:cs="Times New Roman"/>
                <w:sz w:val="20"/>
                <w:szCs w:val="20"/>
              </w:rPr>
              <w:t>000246</w:t>
            </w:r>
          </w:p>
        </w:tc>
        <w:tc>
          <w:tcPr>
            <w:tcW w:w="1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9CEEFB" w14:textId="77777777" w:rsidR="003051AE" w:rsidRPr="00316191" w:rsidRDefault="003051AE" w:rsidP="003051AE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D704</w:t>
            </w:r>
          </w:p>
          <w:p w14:paraId="5688CB87" w14:textId="77777777" w:rsidR="003051AE" w:rsidRPr="00316191" w:rsidRDefault="003051AE" w:rsidP="003051AE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Derecho Laboral (5H)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DB2F75" w14:textId="77777777" w:rsidR="003051AE" w:rsidRPr="00316191" w:rsidRDefault="003051AE" w:rsidP="006F7B6F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Título Profesional de Abogado</w:t>
            </w:r>
          </w:p>
          <w:p w14:paraId="61B88214" w14:textId="77777777" w:rsidR="003051AE" w:rsidRPr="00316191" w:rsidRDefault="003051AE" w:rsidP="006F7B6F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Grado Académico de Magister</w:t>
            </w:r>
          </w:p>
        </w:tc>
      </w:tr>
    </w:tbl>
    <w:p w14:paraId="02C697AD" w14:textId="1B2AD0A9" w:rsidR="006F7B6F" w:rsidRDefault="006F7B6F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93B2AB" w14:textId="6FEDA49C" w:rsidR="006B2C1B" w:rsidRDefault="006B2C1B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D0E764" w14:textId="0B499E67" w:rsidR="007170C1" w:rsidRDefault="007170C1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24E9C4D" w14:textId="77777777" w:rsidR="007170C1" w:rsidRPr="00316191" w:rsidRDefault="007170C1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BE5BB7" w14:textId="6B179E76" w:rsidR="002C7D74" w:rsidRPr="00316191" w:rsidRDefault="002C7D74" w:rsidP="002C7D74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lastRenderedPageBreak/>
        <w:tab/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) Escuela Académico Profesional de Administración-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Filial Tambobamba</w:t>
      </w:r>
    </w:p>
    <w:p w14:paraId="585BDB67" w14:textId="77777777" w:rsidR="003051AE" w:rsidRPr="00316191" w:rsidRDefault="003051AE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8788" w:type="dxa"/>
        <w:tblInd w:w="988" w:type="dxa"/>
        <w:tblCellMar>
          <w:top w:w="10" w:type="dxa"/>
          <w:left w:w="106" w:type="dxa"/>
          <w:right w:w="106" w:type="dxa"/>
        </w:tblCellMar>
        <w:tblLook w:val="04A0" w:firstRow="1" w:lastRow="0" w:firstColumn="1" w:lastColumn="0" w:noHBand="0" w:noVBand="1"/>
      </w:tblPr>
      <w:tblGrid>
        <w:gridCol w:w="708"/>
        <w:gridCol w:w="1276"/>
        <w:gridCol w:w="957"/>
        <w:gridCol w:w="1978"/>
        <w:gridCol w:w="3869"/>
      </w:tblGrid>
      <w:tr w:rsidR="00316191" w:rsidRPr="00316191" w14:paraId="2497F07C" w14:textId="77777777" w:rsidTr="00316191">
        <w:trPr>
          <w:trHeight w:val="434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C60396" w14:textId="77777777" w:rsidR="001B0BF0" w:rsidRPr="00316191" w:rsidRDefault="001B0BF0" w:rsidP="002C7D74">
            <w:pPr>
              <w:suppressAutoHyphens/>
              <w:spacing w:after="1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198D4369" w14:textId="61847119" w:rsidR="001B0BF0" w:rsidRPr="00316191" w:rsidRDefault="001B0BF0" w:rsidP="002C7D7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E162C07" w14:textId="77777777" w:rsidR="001B0BF0" w:rsidRPr="00316191" w:rsidRDefault="001B0BF0" w:rsidP="002C7D7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5B5FDF1F" w14:textId="5D1AA902" w:rsidR="001B0BF0" w:rsidRPr="00316191" w:rsidRDefault="001B0BF0" w:rsidP="002C7D7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7FF8926" w14:textId="101FE982" w:rsidR="001B0BF0" w:rsidRPr="00316191" w:rsidRDefault="001B0BF0" w:rsidP="002C7D7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3D24F5" w14:textId="4D5D5F70" w:rsidR="001B0BF0" w:rsidRPr="00316191" w:rsidRDefault="001B0BF0" w:rsidP="002C7D7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542893E" w14:textId="3E0BDAE6" w:rsidR="001B0BF0" w:rsidRPr="00316191" w:rsidRDefault="001B0BF0" w:rsidP="001B0BF0">
            <w:pPr>
              <w:suppressAutoHyphens/>
              <w:spacing w:after="0" w:line="240" w:lineRule="auto"/>
              <w:ind w:left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0C12D95A" w14:textId="77777777" w:rsidTr="00316191">
        <w:trPr>
          <w:trHeight w:val="542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6FD774" w14:textId="77777777" w:rsidR="001B0BF0" w:rsidRPr="00316191" w:rsidRDefault="001B0BF0" w:rsidP="0037729C">
            <w:pPr>
              <w:suppressAutoHyphens/>
              <w:spacing w:after="0" w:line="240" w:lineRule="auto"/>
              <w:ind w:right="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3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95FD2" w14:textId="12E50883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C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-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40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DDDAB" w14:textId="77777777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Arial Narrow" w:hAnsi="Times New Roman" w:cs="Times New Roman"/>
                <w:sz w:val="20"/>
                <w:szCs w:val="20"/>
              </w:rPr>
              <w:t>000262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BDD5EB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D601 Gestión</w:t>
            </w:r>
          </w:p>
          <w:p w14:paraId="1FC46852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de</w:t>
            </w:r>
          </w:p>
          <w:p w14:paraId="4CE2E45C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Operaciones (5H)</w:t>
            </w:r>
          </w:p>
        </w:tc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664BE3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Título Profesional de Licenciado en Administración de Empresas y/o - Contador Público Colegiado</w:t>
            </w:r>
          </w:p>
          <w:p w14:paraId="207A3A14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Grado Académico de Magister</w:t>
            </w:r>
          </w:p>
        </w:tc>
      </w:tr>
      <w:tr w:rsidR="00316191" w:rsidRPr="00316191" w14:paraId="66AFCAD2" w14:textId="77777777" w:rsidTr="00316191">
        <w:trPr>
          <w:trHeight w:val="542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28FB21" w14:textId="77777777" w:rsidR="001B0BF0" w:rsidRPr="00316191" w:rsidRDefault="001B0BF0" w:rsidP="0037729C">
            <w:pPr>
              <w:suppressAutoHyphens/>
              <w:spacing w:after="0" w:line="240" w:lineRule="auto"/>
              <w:ind w:right="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370BFD" w14:textId="742036D9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C-40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3AB12" w14:textId="77777777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Arial Narrow" w:hAnsi="Times New Roman" w:cs="Times New Roman"/>
                <w:sz w:val="20"/>
                <w:szCs w:val="20"/>
              </w:rPr>
              <w:t>000271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56BA49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D502</w:t>
            </w:r>
          </w:p>
          <w:p w14:paraId="1035802D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Derecho</w:t>
            </w:r>
          </w:p>
          <w:p w14:paraId="6F830959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dministrativo (4H)</w:t>
            </w:r>
          </w:p>
        </w:tc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F81435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Título Profesional de Abogado</w:t>
            </w:r>
          </w:p>
          <w:p w14:paraId="112C2C65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Grado Académico de Magister</w:t>
            </w:r>
          </w:p>
        </w:tc>
      </w:tr>
      <w:tr w:rsidR="00316191" w:rsidRPr="00316191" w14:paraId="3114C463" w14:textId="77777777" w:rsidTr="00316191">
        <w:trPr>
          <w:trHeight w:val="542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04D9F9" w14:textId="77777777" w:rsidR="001B0BF0" w:rsidRPr="00316191" w:rsidRDefault="001B0BF0" w:rsidP="0037729C">
            <w:pPr>
              <w:suppressAutoHyphens/>
              <w:spacing w:after="0" w:line="240" w:lineRule="auto"/>
              <w:ind w:right="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AC65A" w14:textId="43A516DE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P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-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10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83A92" w14:textId="77777777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Arial Narrow" w:hAnsi="Times New Roman" w:cs="Times New Roman"/>
                <w:sz w:val="20"/>
                <w:szCs w:val="20"/>
              </w:rPr>
              <w:t>000116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BBCA26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D303</w:t>
            </w:r>
          </w:p>
          <w:p w14:paraId="1B46BA22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Tecnologías de la</w:t>
            </w:r>
          </w:p>
          <w:p w14:paraId="035F6D87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Información I (4H)</w:t>
            </w:r>
          </w:p>
        </w:tc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C6646C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Título Profesional de Ing. de Sistemas en Informática</w:t>
            </w:r>
          </w:p>
          <w:p w14:paraId="21075356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Grado Académico de Magister</w:t>
            </w:r>
          </w:p>
        </w:tc>
      </w:tr>
      <w:tr w:rsidR="00316191" w:rsidRPr="00316191" w14:paraId="56364DD4" w14:textId="77777777" w:rsidTr="00316191">
        <w:trPr>
          <w:trHeight w:val="542"/>
        </w:trPr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BEE202" w14:textId="77777777" w:rsidR="001B0BF0" w:rsidRPr="00316191" w:rsidRDefault="001B0BF0" w:rsidP="0037729C">
            <w:pPr>
              <w:suppressAutoHyphens/>
              <w:spacing w:after="0" w:line="240" w:lineRule="auto"/>
              <w:ind w:right="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12A9D" w14:textId="0052037E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P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-</w:t>
            </w:r>
            <w:r w:rsidR="003223AA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0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4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C923E" w14:textId="77777777" w:rsidR="001B0BF0" w:rsidRPr="00316191" w:rsidRDefault="001B0BF0" w:rsidP="0037729C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Arial Narrow" w:hAnsi="Times New Roman" w:cs="Times New Roman"/>
                <w:sz w:val="20"/>
                <w:szCs w:val="20"/>
              </w:rPr>
              <w:t>000099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8319C2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D 406</w:t>
            </w:r>
          </w:p>
          <w:p w14:paraId="5F7FFB05" w14:textId="77777777" w:rsidR="001B0BF0" w:rsidRPr="00316191" w:rsidRDefault="001B0BF0" w:rsidP="005F2F5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Estadística I (5H)</w:t>
            </w:r>
          </w:p>
        </w:tc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A2A3A8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Título Profesional Ing. Estadístico e Informático</w:t>
            </w:r>
          </w:p>
          <w:p w14:paraId="016D3927" w14:textId="77777777" w:rsidR="001B0BF0" w:rsidRPr="00316191" w:rsidRDefault="001B0BF0" w:rsidP="0037729C">
            <w:pPr>
              <w:pStyle w:val="Prrafodelista"/>
              <w:numPr>
                <w:ilvl w:val="0"/>
                <w:numId w:val="42"/>
              </w:numPr>
              <w:suppressAutoHyphens/>
              <w:spacing w:after="0" w:line="259" w:lineRule="auto"/>
              <w:ind w:left="179" w:hanging="179"/>
              <w:jc w:val="both"/>
              <w:rPr>
                <w:rFonts w:ascii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Grado Académico de Magister     </w:t>
            </w:r>
          </w:p>
        </w:tc>
      </w:tr>
    </w:tbl>
    <w:p w14:paraId="77D3FEE5" w14:textId="6052A12E" w:rsidR="003051AE" w:rsidRDefault="003051AE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FE51BA" w14:textId="77777777" w:rsidR="006B2C1B" w:rsidRDefault="006B2C1B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14631B" w14:textId="77777777" w:rsidR="006B2C1B" w:rsidRPr="00316191" w:rsidRDefault="006B2C1B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4C9916" w14:textId="5E645FFA" w:rsidR="008E4ED8" w:rsidRPr="006B2C1B" w:rsidRDefault="008E4ED8" w:rsidP="006B2C1B">
      <w:pPr>
        <w:pStyle w:val="Prrafodelista"/>
        <w:numPr>
          <w:ilvl w:val="0"/>
          <w:numId w:val="49"/>
        </w:numPr>
        <w:tabs>
          <w:tab w:val="left" w:pos="993"/>
        </w:tabs>
        <w:spacing w:after="0"/>
        <w:ind w:left="85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B2C1B">
        <w:rPr>
          <w:rFonts w:ascii="Times New Roman" w:hAnsi="Times New Roman" w:cs="Times New Roman"/>
          <w:b/>
          <w:bCs/>
          <w:sz w:val="24"/>
          <w:szCs w:val="24"/>
        </w:rPr>
        <w:t>Facultad de Medicina Veterinaria y Zootecnia</w:t>
      </w:r>
    </w:p>
    <w:p w14:paraId="36331EF9" w14:textId="51F7D434" w:rsidR="006F7B6F" w:rsidRPr="00316191" w:rsidRDefault="005F2F50" w:rsidP="005F2F50">
      <w:pPr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B1)</w:t>
      </w:r>
      <w:r w:rsidR="006B2C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Escuela Académico Profesional de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 Medicina Veterinaria y Zootecnia</w:t>
      </w:r>
      <w:r w:rsidR="00143E80" w:rsidRPr="00316191">
        <w:rPr>
          <w:rFonts w:ascii="Times New Roman" w:hAnsi="Times New Roman" w:cs="Times New Roman"/>
          <w:b/>
          <w:bCs/>
          <w:sz w:val="24"/>
          <w:szCs w:val="24"/>
        </w:rPr>
        <w:t>-Abancay</w:t>
      </w:r>
    </w:p>
    <w:tbl>
      <w:tblPr>
        <w:tblW w:w="8646" w:type="dxa"/>
        <w:tblInd w:w="98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6"/>
        <w:gridCol w:w="1208"/>
        <w:gridCol w:w="1134"/>
        <w:gridCol w:w="2059"/>
        <w:gridCol w:w="3469"/>
      </w:tblGrid>
      <w:tr w:rsidR="00316191" w:rsidRPr="00316191" w14:paraId="6EBB6549" w14:textId="77777777" w:rsidTr="00316191">
        <w:trPr>
          <w:trHeight w:val="586"/>
        </w:trPr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A32C19E" w14:textId="77777777" w:rsidR="00C77FBE" w:rsidRPr="00316191" w:rsidRDefault="00C77FBE" w:rsidP="00C77FBE">
            <w:pPr>
              <w:suppressAutoHyphens/>
              <w:spacing w:after="1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3B780443" w14:textId="083ABDB8" w:rsidR="00C77FBE" w:rsidRPr="00316191" w:rsidRDefault="00C77FBE" w:rsidP="00C77FBE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08CDDEF" w14:textId="77777777" w:rsidR="00C77FBE" w:rsidRPr="00316191" w:rsidRDefault="00C77FBE" w:rsidP="00C77FBE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06485BA1" w14:textId="472B0C77" w:rsidR="00C77FBE" w:rsidRPr="00316191" w:rsidRDefault="00C77FBE" w:rsidP="00C77FBE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</w:tcPr>
          <w:p w14:paraId="20EFE870" w14:textId="598A079F" w:rsidR="00C77FBE" w:rsidRPr="00316191" w:rsidRDefault="00C77FBE" w:rsidP="00C77FBE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</w:tcPr>
          <w:p w14:paraId="681B4DD3" w14:textId="68F0824F" w:rsidR="00C77FBE" w:rsidRPr="00316191" w:rsidRDefault="00C77FBE" w:rsidP="00C77FBE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7A858139" w14:textId="5D1A8F90" w:rsidR="00C77FBE" w:rsidRPr="00316191" w:rsidRDefault="00C77FBE" w:rsidP="00C77FBE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53A56F0A" w14:textId="77777777" w:rsidTr="00316191">
        <w:trPr>
          <w:trHeight w:val="207"/>
        </w:trPr>
        <w:tc>
          <w:tcPr>
            <w:tcW w:w="7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BFFE68" w14:textId="71ECDC51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83E6B4" w14:textId="314F8835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C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-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40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EBD6B" w14:textId="572C2492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204</w:t>
            </w:r>
          </w:p>
        </w:tc>
        <w:tc>
          <w:tcPr>
            <w:tcW w:w="2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FAE99" w14:textId="77777777" w:rsidR="00316191" w:rsidRPr="00316191" w:rsidRDefault="00316191" w:rsidP="005F2F50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 404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E35E589" w14:textId="5DC3A00B" w:rsidR="00316191" w:rsidRPr="00316191" w:rsidRDefault="00316191" w:rsidP="005F2F50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Diseños experimentales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(*)</w:t>
            </w:r>
          </w:p>
        </w:tc>
        <w:tc>
          <w:tcPr>
            <w:tcW w:w="346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64B3753C" w14:textId="58D4CBD3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édico Veterinario y Zootecnista, Grado académico de Maestr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t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ener como mínimo cinco (5)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años de experiencia profesional, y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haber sido ganador de concurso público de plazas de docente contratado para el semestre académico 2021-I en la FMVZ – UNAMBA.</w:t>
            </w:r>
          </w:p>
        </w:tc>
      </w:tr>
      <w:tr w:rsidR="00316191" w:rsidRPr="00316191" w14:paraId="6BC0DCEE" w14:textId="77777777" w:rsidTr="00316191">
        <w:trPr>
          <w:trHeight w:val="84"/>
        </w:trPr>
        <w:tc>
          <w:tcPr>
            <w:tcW w:w="7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02CF36" w14:textId="062C70B7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64A1C3" w14:textId="3A96412F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1B039" w14:textId="0636764A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AA21A" w14:textId="39E992B1" w:rsidR="00316191" w:rsidRPr="00316191" w:rsidRDefault="00316191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1110</w:t>
            </w:r>
          </w:p>
          <w:p w14:paraId="3221FB69" w14:textId="628642B9" w:rsidR="00316191" w:rsidRPr="00316191" w:rsidRDefault="00316191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Sistema de producción animal y medio ambiente</w:t>
            </w:r>
          </w:p>
        </w:tc>
        <w:tc>
          <w:tcPr>
            <w:tcW w:w="3469" w:type="dxa"/>
            <w:vMerge/>
            <w:tcBorders>
              <w:left w:val="nil"/>
              <w:right w:val="single" w:sz="4" w:space="0" w:color="auto"/>
            </w:tcBorders>
          </w:tcPr>
          <w:p w14:paraId="5CB6CC1A" w14:textId="77777777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191" w:rsidRPr="00316191" w14:paraId="0D585388" w14:textId="77777777" w:rsidTr="00316191">
        <w:trPr>
          <w:trHeight w:val="42"/>
        </w:trPr>
        <w:tc>
          <w:tcPr>
            <w:tcW w:w="7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36C64A" w14:textId="7EB1C923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9842E0" w14:textId="2271566E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88E58" w14:textId="199EAE7A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A779D2" w14:textId="77777777" w:rsidR="00316191" w:rsidRPr="00316191" w:rsidRDefault="00316191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 706</w:t>
            </w:r>
          </w:p>
          <w:p w14:paraId="0DFC707D" w14:textId="430CC9D3" w:rsidR="00316191" w:rsidRPr="00316191" w:rsidRDefault="00316191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Producción de pastos y forrajes</w:t>
            </w:r>
          </w:p>
        </w:tc>
        <w:tc>
          <w:tcPr>
            <w:tcW w:w="3469" w:type="dxa"/>
            <w:vMerge/>
            <w:tcBorders>
              <w:left w:val="nil"/>
              <w:right w:val="single" w:sz="4" w:space="0" w:color="auto"/>
            </w:tcBorders>
          </w:tcPr>
          <w:p w14:paraId="2874366A" w14:textId="77777777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191" w:rsidRPr="00316191" w14:paraId="5FA80CC8" w14:textId="77777777" w:rsidTr="00316191">
        <w:trPr>
          <w:trHeight w:val="84"/>
        </w:trPr>
        <w:tc>
          <w:tcPr>
            <w:tcW w:w="776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076B7642" w14:textId="77777777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73019144" w14:textId="77777777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945C7" w14:textId="274A934C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A4DC3E" w14:textId="77777777" w:rsidR="00316191" w:rsidRPr="00316191" w:rsidRDefault="00316191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 1115</w:t>
            </w:r>
          </w:p>
          <w:p w14:paraId="16B704E4" w14:textId="22863B7D" w:rsidR="00316191" w:rsidRPr="00316191" w:rsidRDefault="00316191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ecnología de lanas y fibras</w:t>
            </w:r>
          </w:p>
        </w:tc>
        <w:tc>
          <w:tcPr>
            <w:tcW w:w="3469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</w:tcPr>
          <w:p w14:paraId="064351DC" w14:textId="77777777" w:rsidR="00316191" w:rsidRPr="00316191" w:rsidRDefault="00316191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191" w:rsidRPr="00316191" w14:paraId="0351D0E3" w14:textId="77777777" w:rsidTr="00316191">
        <w:trPr>
          <w:trHeight w:val="38"/>
        </w:trPr>
        <w:tc>
          <w:tcPr>
            <w:tcW w:w="77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06B929E" w14:textId="2688E3AA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20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2EAAE50" w14:textId="3C5841FD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C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-</w:t>
            </w: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40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F46C6" w14:textId="1E2EC28F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207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D705436" w14:textId="77777777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 903</w:t>
            </w:r>
          </w:p>
          <w:p w14:paraId="6C62D629" w14:textId="124147E8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Producción de aves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(*)</w:t>
            </w:r>
          </w:p>
        </w:tc>
        <w:tc>
          <w:tcPr>
            <w:tcW w:w="346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</w:tcPr>
          <w:p w14:paraId="26BEDDDB" w14:textId="37E9434B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édico Veterinario y Zootecnista o Ingeniero Zootecnista, Grado académico de Maest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ro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ener como mínimo cinco (5) años de experiencia profesional,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y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haber sido ganador de concurso público de plazas de docente contratado para el semestre académico 2021-I en la FMVZ – UNAMBA.</w:t>
            </w:r>
          </w:p>
        </w:tc>
      </w:tr>
      <w:tr w:rsidR="00316191" w:rsidRPr="00316191" w14:paraId="54233A37" w14:textId="77777777" w:rsidTr="00316191">
        <w:trPr>
          <w:trHeight w:val="42"/>
        </w:trPr>
        <w:tc>
          <w:tcPr>
            <w:tcW w:w="7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D37A51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6B4AE7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74C73C06" w14:textId="002DD5AF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C14BF4" w14:textId="298B7003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 804</w:t>
            </w:r>
          </w:p>
          <w:p w14:paraId="0A7C487D" w14:textId="4BE3F881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Producción de porcinos</w:t>
            </w:r>
          </w:p>
        </w:tc>
        <w:tc>
          <w:tcPr>
            <w:tcW w:w="3469" w:type="dxa"/>
            <w:vMerge/>
            <w:tcBorders>
              <w:left w:val="nil"/>
              <w:right w:val="single" w:sz="4" w:space="0" w:color="auto"/>
            </w:tcBorders>
          </w:tcPr>
          <w:p w14:paraId="5CF5935D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191" w:rsidRPr="00316191" w14:paraId="7986ED27" w14:textId="77777777" w:rsidTr="00316191">
        <w:trPr>
          <w:trHeight w:val="80"/>
        </w:trPr>
        <w:tc>
          <w:tcPr>
            <w:tcW w:w="7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381F05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4C507F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67D2B3E" w14:textId="242576D3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4E518" w14:textId="6655BAA2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 403</w:t>
            </w:r>
          </w:p>
          <w:p w14:paraId="32E248AE" w14:textId="550C577B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Desarrollo y extensión agropecuaria</w:t>
            </w:r>
          </w:p>
        </w:tc>
        <w:tc>
          <w:tcPr>
            <w:tcW w:w="3469" w:type="dxa"/>
            <w:vMerge/>
            <w:tcBorders>
              <w:left w:val="nil"/>
              <w:right w:val="single" w:sz="4" w:space="0" w:color="auto"/>
            </w:tcBorders>
          </w:tcPr>
          <w:p w14:paraId="2E0B108E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191" w:rsidRPr="00316191" w14:paraId="2232ED87" w14:textId="77777777" w:rsidTr="00316191">
        <w:trPr>
          <w:trHeight w:val="42"/>
        </w:trPr>
        <w:tc>
          <w:tcPr>
            <w:tcW w:w="776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2A5306A4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8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</w:tcPr>
          <w:p w14:paraId="21A0648D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44DBA4" w14:textId="26B8FBCB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5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09419" w14:textId="176E5BE0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VZ 107</w:t>
            </w:r>
          </w:p>
          <w:p w14:paraId="7F491F0A" w14:textId="384EA3D9" w:rsidR="00C77FBE" w:rsidRPr="00316191" w:rsidRDefault="00C77FBE" w:rsidP="005F2F50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Biofísica animal</w:t>
            </w:r>
          </w:p>
        </w:tc>
        <w:tc>
          <w:tcPr>
            <w:tcW w:w="3469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</w:tcPr>
          <w:p w14:paraId="3338B98C" w14:textId="77777777" w:rsidR="00C77FBE" w:rsidRPr="00316191" w:rsidRDefault="00C77FBE" w:rsidP="00C77FB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AEF0E14" w14:textId="4CB37AC4" w:rsidR="00544975" w:rsidRPr="00316191" w:rsidRDefault="00544975" w:rsidP="006F7B6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sz w:val="24"/>
          <w:szCs w:val="24"/>
        </w:rPr>
        <w:tab/>
        <w:t>(*) Asignatura de concurso para la presentación del s</w:t>
      </w:r>
      <w:r w:rsidR="005F2F50" w:rsidRPr="00316191">
        <w:rPr>
          <w:rFonts w:ascii="Times New Roman" w:hAnsi="Times New Roman" w:cs="Times New Roman"/>
          <w:sz w:val="24"/>
          <w:szCs w:val="24"/>
        </w:rPr>
        <w:t>í</w:t>
      </w:r>
      <w:r w:rsidRPr="00316191">
        <w:rPr>
          <w:rFonts w:ascii="Times New Roman" w:hAnsi="Times New Roman" w:cs="Times New Roman"/>
          <w:sz w:val="24"/>
          <w:szCs w:val="24"/>
        </w:rPr>
        <w:t>labo.</w:t>
      </w:r>
    </w:p>
    <w:p w14:paraId="06A99BE8" w14:textId="413A2AB4" w:rsidR="00B7648C" w:rsidRDefault="00B7648C" w:rsidP="000A18A2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51A66" w14:textId="77777777" w:rsidR="006B2C1B" w:rsidRPr="00316191" w:rsidRDefault="006B2C1B" w:rsidP="000A18A2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208B38" w14:textId="23923B9E" w:rsidR="004E1394" w:rsidRDefault="004E1394" w:rsidP="000A18A2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05D738" w14:textId="471E495F" w:rsidR="006B2C1B" w:rsidRDefault="006B2C1B" w:rsidP="000A18A2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F1AD08" w14:textId="77777777" w:rsidR="006B2C1B" w:rsidRPr="00316191" w:rsidRDefault="006B2C1B" w:rsidP="000A18A2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5BAFDB" w14:textId="42F21839" w:rsidR="008E4ED8" w:rsidRPr="006B2C1B" w:rsidRDefault="008E4ED8" w:rsidP="006B2C1B">
      <w:pPr>
        <w:pStyle w:val="Prrafodelista"/>
        <w:numPr>
          <w:ilvl w:val="0"/>
          <w:numId w:val="48"/>
        </w:numPr>
        <w:tabs>
          <w:tab w:val="left" w:pos="993"/>
        </w:tabs>
        <w:spacing w:after="0"/>
        <w:ind w:left="85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B2C1B">
        <w:rPr>
          <w:rFonts w:ascii="Times New Roman" w:hAnsi="Times New Roman" w:cs="Times New Roman"/>
          <w:b/>
          <w:bCs/>
          <w:sz w:val="24"/>
          <w:szCs w:val="24"/>
        </w:rPr>
        <w:t xml:space="preserve">Facultad de Ingeniería </w:t>
      </w:r>
    </w:p>
    <w:p w14:paraId="1C1E7574" w14:textId="41BC3B6E" w:rsidR="005F2F50" w:rsidRPr="00316191" w:rsidRDefault="005F2F50" w:rsidP="005F2F50">
      <w:pPr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C1)</w:t>
      </w:r>
      <w:r w:rsidR="00723D3A" w:rsidRPr="0031619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A4616" w:rsidRPr="00316191">
        <w:rPr>
          <w:rFonts w:ascii="Times New Roman" w:hAnsi="Times New Roman" w:cs="Times New Roman"/>
          <w:b/>
          <w:bCs/>
          <w:sz w:val="24"/>
          <w:szCs w:val="24"/>
        </w:rPr>
        <w:t>Escuela Académico Profesional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 de Ingeniería</w:t>
      </w:r>
      <w:r w:rsidR="004A4616"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A4616" w:rsidRPr="00316191">
        <w:rPr>
          <w:rFonts w:ascii="Times New Roman" w:hAnsi="Times New Roman" w:cs="Times New Roman"/>
          <w:b/>
          <w:bCs/>
          <w:sz w:val="24"/>
          <w:szCs w:val="24"/>
        </w:rPr>
        <w:t>Civil -</w:t>
      </w:r>
      <w:r w:rsidR="00143E80"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Filial </w:t>
      </w:r>
      <w:r w:rsidR="004A4616" w:rsidRPr="00316191">
        <w:rPr>
          <w:rFonts w:ascii="Times New Roman" w:hAnsi="Times New Roman" w:cs="Times New Roman"/>
          <w:b/>
          <w:bCs/>
          <w:sz w:val="24"/>
          <w:szCs w:val="24"/>
        </w:rPr>
        <w:t>Tambobamba</w:t>
      </w:r>
    </w:p>
    <w:tbl>
      <w:tblPr>
        <w:tblStyle w:val="Tablaconcuadrcula"/>
        <w:tblW w:w="0" w:type="auto"/>
        <w:tblInd w:w="979" w:type="dxa"/>
        <w:tblLook w:val="04A0" w:firstRow="1" w:lastRow="0" w:firstColumn="1" w:lastColumn="0" w:noHBand="0" w:noVBand="1"/>
      </w:tblPr>
      <w:tblGrid>
        <w:gridCol w:w="717"/>
        <w:gridCol w:w="1276"/>
        <w:gridCol w:w="1057"/>
        <w:gridCol w:w="1559"/>
        <w:gridCol w:w="3147"/>
      </w:tblGrid>
      <w:tr w:rsidR="00316191" w:rsidRPr="00316191" w14:paraId="3684F9E0" w14:textId="77777777" w:rsidTr="00142169">
        <w:tc>
          <w:tcPr>
            <w:tcW w:w="717" w:type="dxa"/>
            <w:shd w:val="clear" w:color="auto" w:fill="D9D9D9" w:themeFill="background1" w:themeFillShade="D9"/>
          </w:tcPr>
          <w:p w14:paraId="60153898" w14:textId="77777777" w:rsidR="00142169" w:rsidRPr="00316191" w:rsidRDefault="00142169" w:rsidP="004E139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15CAB186" w14:textId="29290D84" w:rsidR="00142169" w:rsidRPr="00316191" w:rsidRDefault="00142169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D2818CE" w14:textId="77777777" w:rsidR="00142169" w:rsidRPr="00316191" w:rsidRDefault="00142169" w:rsidP="004E139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5082D836" w14:textId="264C5840" w:rsidR="00142169" w:rsidRPr="00316191" w:rsidRDefault="00142169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1057" w:type="dxa"/>
            <w:shd w:val="clear" w:color="auto" w:fill="D9D9D9" w:themeFill="background1" w:themeFillShade="D9"/>
          </w:tcPr>
          <w:p w14:paraId="1C091B27" w14:textId="5B70E559" w:rsidR="00142169" w:rsidRPr="00316191" w:rsidRDefault="00142169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46366DC" w14:textId="595FA4A4" w:rsidR="00142169" w:rsidRPr="00316191" w:rsidRDefault="00142169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147" w:type="dxa"/>
            <w:shd w:val="clear" w:color="auto" w:fill="D9D9D9" w:themeFill="background1" w:themeFillShade="D9"/>
          </w:tcPr>
          <w:p w14:paraId="52B2F59A" w14:textId="2E4AE6CA" w:rsidR="00142169" w:rsidRPr="00316191" w:rsidRDefault="00142169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633DC0BB" w14:textId="77777777" w:rsidTr="00142169">
        <w:tc>
          <w:tcPr>
            <w:tcW w:w="717" w:type="dxa"/>
          </w:tcPr>
          <w:p w14:paraId="2672D38E" w14:textId="1F78EB47" w:rsidR="004A4616" w:rsidRPr="00316191" w:rsidRDefault="004A4616" w:rsidP="0014216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9</w:t>
            </w:r>
          </w:p>
        </w:tc>
        <w:tc>
          <w:tcPr>
            <w:tcW w:w="1276" w:type="dxa"/>
          </w:tcPr>
          <w:p w14:paraId="0851410C" w14:textId="028ED399" w:rsidR="004A4616" w:rsidRPr="00316191" w:rsidRDefault="00142169" w:rsidP="0014216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ux-TC-40</w:t>
            </w:r>
            <w:r w:rsidR="008124ED"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h</w:t>
            </w:r>
          </w:p>
        </w:tc>
        <w:tc>
          <w:tcPr>
            <w:tcW w:w="1057" w:type="dxa"/>
          </w:tcPr>
          <w:p w14:paraId="1E2AA583" w14:textId="474660CB" w:rsidR="004A4616" w:rsidRPr="00316191" w:rsidRDefault="00142169" w:rsidP="0014216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241</w:t>
            </w:r>
          </w:p>
        </w:tc>
        <w:tc>
          <w:tcPr>
            <w:tcW w:w="1559" w:type="dxa"/>
          </w:tcPr>
          <w:p w14:paraId="651C4B89" w14:textId="77777777" w:rsidR="004A4616" w:rsidRPr="00316191" w:rsidRDefault="004A4616" w:rsidP="0014216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Calculo Integral</w:t>
            </w:r>
          </w:p>
        </w:tc>
        <w:tc>
          <w:tcPr>
            <w:tcW w:w="3147" w:type="dxa"/>
          </w:tcPr>
          <w:p w14:paraId="016CAC27" w14:textId="53012760" w:rsidR="004A4616" w:rsidRPr="00316191" w:rsidRDefault="00142169" w:rsidP="00142169">
            <w:pPr>
              <w:pStyle w:val="Prrafodelista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-</w:t>
            </w:r>
            <w:r w:rsidR="004A4616"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Título profesional </w:t>
            </w:r>
            <w:r w:rsidR="004A4616"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Físico Matemático</w:t>
            </w:r>
          </w:p>
          <w:p w14:paraId="26854F3E" w14:textId="2820FC1D" w:rsidR="004A4616" w:rsidRPr="00316191" w:rsidRDefault="00142169" w:rsidP="0014216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-</w:t>
            </w:r>
            <w:r w:rsidR="004A4616"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Magister en la especialidad</w:t>
            </w:r>
          </w:p>
        </w:tc>
      </w:tr>
    </w:tbl>
    <w:p w14:paraId="66F1FA54" w14:textId="26F4A228" w:rsidR="0043013A" w:rsidRDefault="0043013A" w:rsidP="008E4ED8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A36CB9" w14:textId="1F141ED0" w:rsidR="00143E80" w:rsidRPr="00316191" w:rsidRDefault="00143E80" w:rsidP="00143E80">
      <w:pPr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Escuela Académico Profesional de Ingeniería 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Agroindustrial-Abancay</w:t>
      </w:r>
    </w:p>
    <w:tbl>
      <w:tblPr>
        <w:tblStyle w:val="Tablaconcuadrcula"/>
        <w:tblW w:w="8166" w:type="dxa"/>
        <w:tblInd w:w="979" w:type="dxa"/>
        <w:tblLook w:val="04A0" w:firstRow="1" w:lastRow="0" w:firstColumn="1" w:lastColumn="0" w:noHBand="0" w:noVBand="1"/>
      </w:tblPr>
      <w:tblGrid>
        <w:gridCol w:w="717"/>
        <w:gridCol w:w="1276"/>
        <w:gridCol w:w="1057"/>
        <w:gridCol w:w="1778"/>
        <w:gridCol w:w="3338"/>
      </w:tblGrid>
      <w:tr w:rsidR="00316191" w:rsidRPr="00316191" w14:paraId="6ABBDB3C" w14:textId="77777777" w:rsidTr="00010772">
        <w:tc>
          <w:tcPr>
            <w:tcW w:w="717" w:type="dxa"/>
            <w:shd w:val="clear" w:color="auto" w:fill="D9D9D9" w:themeFill="background1" w:themeFillShade="D9"/>
          </w:tcPr>
          <w:p w14:paraId="63F8AD6E" w14:textId="77777777" w:rsidR="003223AA" w:rsidRPr="00316191" w:rsidRDefault="003223AA" w:rsidP="004E139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56225191" w14:textId="77777777" w:rsidR="003223AA" w:rsidRPr="00316191" w:rsidRDefault="003223AA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DA00F99" w14:textId="77777777" w:rsidR="003223AA" w:rsidRPr="00316191" w:rsidRDefault="003223AA" w:rsidP="004E139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00835E51" w14:textId="77777777" w:rsidR="003223AA" w:rsidRPr="00316191" w:rsidRDefault="003223AA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1057" w:type="dxa"/>
            <w:shd w:val="clear" w:color="auto" w:fill="D9D9D9" w:themeFill="background1" w:themeFillShade="D9"/>
          </w:tcPr>
          <w:p w14:paraId="4AC5F51C" w14:textId="77777777" w:rsidR="003223AA" w:rsidRPr="00316191" w:rsidRDefault="003223AA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1778" w:type="dxa"/>
            <w:shd w:val="clear" w:color="auto" w:fill="D9D9D9" w:themeFill="background1" w:themeFillShade="D9"/>
          </w:tcPr>
          <w:p w14:paraId="2759090B" w14:textId="77777777" w:rsidR="003223AA" w:rsidRPr="00316191" w:rsidRDefault="003223AA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338" w:type="dxa"/>
            <w:shd w:val="clear" w:color="auto" w:fill="D9D9D9" w:themeFill="background1" w:themeFillShade="D9"/>
          </w:tcPr>
          <w:p w14:paraId="1DBCB015" w14:textId="77777777" w:rsidR="003223AA" w:rsidRPr="00316191" w:rsidRDefault="003223AA" w:rsidP="004E139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63B87903" w14:textId="77777777" w:rsidTr="00010772">
        <w:tc>
          <w:tcPr>
            <w:tcW w:w="717" w:type="dxa"/>
          </w:tcPr>
          <w:p w14:paraId="43D6832F" w14:textId="2EE08C51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76" w:type="dxa"/>
          </w:tcPr>
          <w:p w14:paraId="17737B9E" w14:textId="3236FCD9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</w:t>
            </w:r>
            <w:r w:rsidR="008124ED" w:rsidRPr="0031619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057" w:type="dxa"/>
          </w:tcPr>
          <w:p w14:paraId="445A1232" w14:textId="50FA3792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</w:t>
            </w:r>
            <w:r w:rsidR="008124ED" w:rsidRPr="00316191">
              <w:rPr>
                <w:rFonts w:ascii="Times New Roman" w:hAnsi="Times New Roman" w:cs="Times New Roman"/>
                <w:sz w:val="20"/>
                <w:szCs w:val="20"/>
              </w:rPr>
              <w:t>118</w:t>
            </w:r>
          </w:p>
        </w:tc>
        <w:tc>
          <w:tcPr>
            <w:tcW w:w="1778" w:type="dxa"/>
          </w:tcPr>
          <w:p w14:paraId="4E78F20A" w14:textId="09C23919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Operaciones Unitarias I</w:t>
            </w:r>
          </w:p>
        </w:tc>
        <w:tc>
          <w:tcPr>
            <w:tcW w:w="3338" w:type="dxa"/>
          </w:tcPr>
          <w:p w14:paraId="04344144" w14:textId="7B1533C5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geniero Agroindustrial y/o Industrias Alimentarias, con Grado de Maestro</w:t>
            </w:r>
          </w:p>
        </w:tc>
      </w:tr>
      <w:tr w:rsidR="00010772" w:rsidRPr="00316191" w14:paraId="7B4C0D0E" w14:textId="77777777" w:rsidTr="00010772">
        <w:tc>
          <w:tcPr>
            <w:tcW w:w="717" w:type="dxa"/>
          </w:tcPr>
          <w:p w14:paraId="037F63EC" w14:textId="776FF58A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76" w:type="dxa"/>
          </w:tcPr>
          <w:p w14:paraId="4928F52E" w14:textId="20B3F126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</w:t>
            </w:r>
            <w:r w:rsidR="008124ED" w:rsidRPr="0031619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057" w:type="dxa"/>
          </w:tcPr>
          <w:p w14:paraId="4352B223" w14:textId="33BAE52E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</w:t>
            </w:r>
            <w:r w:rsidR="008124ED" w:rsidRPr="00316191">
              <w:rPr>
                <w:rFonts w:ascii="Times New Roman" w:hAnsi="Times New Roman" w:cs="Times New Roman"/>
                <w:sz w:val="20"/>
                <w:szCs w:val="20"/>
              </w:rPr>
              <w:t>009</w:t>
            </w:r>
          </w:p>
        </w:tc>
        <w:tc>
          <w:tcPr>
            <w:tcW w:w="1778" w:type="dxa"/>
          </w:tcPr>
          <w:p w14:paraId="5688CD0B" w14:textId="67968E59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Procesamiento de Productos Andinos</w:t>
            </w:r>
          </w:p>
        </w:tc>
        <w:tc>
          <w:tcPr>
            <w:tcW w:w="3338" w:type="dxa"/>
          </w:tcPr>
          <w:p w14:paraId="592F0127" w14:textId="15DFEC3D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geniero Agroindustrial y/o Industrias Alimentarias, con Grado de Maestro</w:t>
            </w:r>
          </w:p>
        </w:tc>
      </w:tr>
      <w:tr w:rsidR="00010772" w:rsidRPr="00316191" w14:paraId="02894265" w14:textId="77777777" w:rsidTr="00010772">
        <w:tc>
          <w:tcPr>
            <w:tcW w:w="717" w:type="dxa"/>
          </w:tcPr>
          <w:p w14:paraId="66609B6C" w14:textId="4A7695F5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76" w:type="dxa"/>
          </w:tcPr>
          <w:p w14:paraId="23377692" w14:textId="448AED07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</w:t>
            </w:r>
            <w:r w:rsidR="008124ED" w:rsidRPr="0031619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057" w:type="dxa"/>
          </w:tcPr>
          <w:p w14:paraId="21CC8DF1" w14:textId="5079869D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11</w:t>
            </w:r>
            <w:r w:rsidR="008124ED" w:rsidRPr="00316191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78" w:type="dxa"/>
          </w:tcPr>
          <w:p w14:paraId="3F6E144B" w14:textId="276C2C12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dustrias Cárnicas</w:t>
            </w:r>
          </w:p>
        </w:tc>
        <w:tc>
          <w:tcPr>
            <w:tcW w:w="3338" w:type="dxa"/>
          </w:tcPr>
          <w:p w14:paraId="7D0D4E7E" w14:textId="7BE38035" w:rsidR="003223AA" w:rsidRPr="00316191" w:rsidRDefault="003223AA" w:rsidP="003223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geniero Agroindustrial y/o Industrias Alimentarias, con Grado de Maestro</w:t>
            </w:r>
          </w:p>
        </w:tc>
      </w:tr>
    </w:tbl>
    <w:p w14:paraId="10CB19CD" w14:textId="2FC1ED42" w:rsidR="003223AA" w:rsidRPr="00316191" w:rsidRDefault="003223AA" w:rsidP="008E4ED8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E8CC2B" w14:textId="71195583" w:rsidR="00143E80" w:rsidRPr="00316191" w:rsidRDefault="00143E80" w:rsidP="00143E80">
      <w:pPr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Escuela Académico Profesional de Ingeniería 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de Minas-Abancay</w:t>
      </w:r>
    </w:p>
    <w:tbl>
      <w:tblPr>
        <w:tblStyle w:val="Tablaconcuadrcula"/>
        <w:tblW w:w="8088" w:type="dxa"/>
        <w:tblInd w:w="979" w:type="dxa"/>
        <w:tblLook w:val="04A0" w:firstRow="1" w:lastRow="0" w:firstColumn="1" w:lastColumn="0" w:noHBand="0" w:noVBand="1"/>
      </w:tblPr>
      <w:tblGrid>
        <w:gridCol w:w="717"/>
        <w:gridCol w:w="1276"/>
        <w:gridCol w:w="1057"/>
        <w:gridCol w:w="1561"/>
        <w:gridCol w:w="3477"/>
      </w:tblGrid>
      <w:tr w:rsidR="00316191" w:rsidRPr="00316191" w14:paraId="26ED8BCA" w14:textId="77777777" w:rsidTr="00010772">
        <w:trPr>
          <w:trHeight w:val="529"/>
        </w:trPr>
        <w:tc>
          <w:tcPr>
            <w:tcW w:w="717" w:type="dxa"/>
            <w:shd w:val="clear" w:color="auto" w:fill="D9D9D9" w:themeFill="background1" w:themeFillShade="D9"/>
          </w:tcPr>
          <w:p w14:paraId="32416ADE" w14:textId="77777777" w:rsidR="008124ED" w:rsidRPr="00316191" w:rsidRDefault="008124ED" w:rsidP="004E139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12ADA403" w14:textId="77777777" w:rsidR="008124ED" w:rsidRPr="00316191" w:rsidRDefault="008124ED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A79C701" w14:textId="77777777" w:rsidR="008124ED" w:rsidRPr="00316191" w:rsidRDefault="008124ED" w:rsidP="004E1394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1CD448E2" w14:textId="77777777" w:rsidR="008124ED" w:rsidRPr="00316191" w:rsidRDefault="008124ED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1057" w:type="dxa"/>
            <w:shd w:val="clear" w:color="auto" w:fill="D9D9D9" w:themeFill="background1" w:themeFillShade="D9"/>
          </w:tcPr>
          <w:p w14:paraId="16FCBF93" w14:textId="77777777" w:rsidR="008124ED" w:rsidRPr="00316191" w:rsidRDefault="008124ED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794E2A17" w14:textId="77777777" w:rsidR="008124ED" w:rsidRPr="00316191" w:rsidRDefault="008124ED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477" w:type="dxa"/>
            <w:shd w:val="clear" w:color="auto" w:fill="D9D9D9" w:themeFill="background1" w:themeFillShade="D9"/>
          </w:tcPr>
          <w:p w14:paraId="46B19D54" w14:textId="77777777" w:rsidR="008124ED" w:rsidRPr="00316191" w:rsidRDefault="008124ED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79623BEA" w14:textId="77777777" w:rsidTr="00010772">
        <w:tc>
          <w:tcPr>
            <w:tcW w:w="717" w:type="dxa"/>
          </w:tcPr>
          <w:p w14:paraId="021889EC" w14:textId="54842581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13</w:t>
            </w:r>
          </w:p>
        </w:tc>
        <w:tc>
          <w:tcPr>
            <w:tcW w:w="1276" w:type="dxa"/>
          </w:tcPr>
          <w:p w14:paraId="026FC56E" w14:textId="59239152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057" w:type="dxa"/>
          </w:tcPr>
          <w:p w14:paraId="14F5C443" w14:textId="6C1FB500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000145</w:t>
            </w:r>
          </w:p>
        </w:tc>
        <w:tc>
          <w:tcPr>
            <w:tcW w:w="1561" w:type="dxa"/>
          </w:tcPr>
          <w:p w14:paraId="33770AC3" w14:textId="4B347DBF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Diseño de Construcciones Mineras</w:t>
            </w:r>
            <w:r w:rsidR="00C440FF"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(IM803)</w:t>
            </w:r>
          </w:p>
        </w:tc>
        <w:tc>
          <w:tcPr>
            <w:tcW w:w="3477" w:type="dxa"/>
          </w:tcPr>
          <w:p w14:paraId="58CDD1EC" w14:textId="77777777" w:rsidR="008124ED" w:rsidRPr="00316191" w:rsidRDefault="008124ED" w:rsidP="00143E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2"/>
              <w:rPr>
                <w:rFonts w:ascii="Times New Roman" w:eastAsia="Courier New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Título Profesional de Ing. de Minas</w:t>
            </w:r>
          </w:p>
          <w:p w14:paraId="78E4B78B" w14:textId="2ECAF644" w:rsidR="008124ED" w:rsidRPr="00316191" w:rsidRDefault="008124ED" w:rsidP="00143E8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 xml:space="preserve">Grado </w:t>
            </w:r>
            <w:r w:rsidR="00143E80"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Académico</w:t>
            </w: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 xml:space="preserve"> de Magister/Maestro</w:t>
            </w:r>
          </w:p>
        </w:tc>
      </w:tr>
      <w:tr w:rsidR="00316191" w:rsidRPr="00316191" w14:paraId="7B3E17F2" w14:textId="77777777" w:rsidTr="00010772">
        <w:tc>
          <w:tcPr>
            <w:tcW w:w="717" w:type="dxa"/>
          </w:tcPr>
          <w:p w14:paraId="223371FA" w14:textId="46452574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276" w:type="dxa"/>
          </w:tcPr>
          <w:p w14:paraId="2AA83653" w14:textId="34310F45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057" w:type="dxa"/>
          </w:tcPr>
          <w:p w14:paraId="1238D1F7" w14:textId="176FB9B6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000146</w:t>
            </w:r>
          </w:p>
        </w:tc>
        <w:tc>
          <w:tcPr>
            <w:tcW w:w="1561" w:type="dxa"/>
          </w:tcPr>
          <w:p w14:paraId="28DBB2F8" w14:textId="554190E0" w:rsidR="008124ED" w:rsidRPr="00316191" w:rsidRDefault="008124ED" w:rsidP="008124E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Geología Estructural (IM504)</w:t>
            </w:r>
          </w:p>
        </w:tc>
        <w:tc>
          <w:tcPr>
            <w:tcW w:w="3477" w:type="dxa"/>
          </w:tcPr>
          <w:p w14:paraId="425A6EAF" w14:textId="77777777" w:rsidR="008124ED" w:rsidRPr="00316191" w:rsidRDefault="008124ED" w:rsidP="00143E80">
            <w:pPr>
              <w:widowControl w:val="0"/>
              <w:ind w:hanging="2"/>
              <w:rPr>
                <w:rFonts w:ascii="Times New Roman" w:eastAsia="Courier New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Título Profesional de Ing. Geólogo y/o Geólogo</w:t>
            </w:r>
          </w:p>
          <w:p w14:paraId="0F6D9D74" w14:textId="7BB37CA6" w:rsidR="008124ED" w:rsidRPr="00316191" w:rsidRDefault="008124ED" w:rsidP="00143E8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 xml:space="preserve">Grado </w:t>
            </w:r>
            <w:r w:rsidR="00143E80"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>Académico</w:t>
            </w:r>
            <w:r w:rsidRPr="00316191">
              <w:rPr>
                <w:rFonts w:ascii="Times New Roman" w:eastAsia="Courier New" w:hAnsi="Times New Roman" w:cs="Times New Roman"/>
                <w:sz w:val="20"/>
                <w:szCs w:val="20"/>
              </w:rPr>
              <w:t xml:space="preserve"> de Magister/Maestro</w:t>
            </w:r>
          </w:p>
        </w:tc>
      </w:tr>
    </w:tbl>
    <w:p w14:paraId="35F262DC" w14:textId="77777777" w:rsidR="003223AA" w:rsidRPr="00316191" w:rsidRDefault="003223AA" w:rsidP="008E4ED8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5165C6" w14:textId="11F290E0" w:rsidR="00143E80" w:rsidRPr="00316191" w:rsidRDefault="00143E80" w:rsidP="00143E80">
      <w:pPr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ab/>
        <w:t>Escuela Académico Profesional de Ingeniería de Minas-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Filial Haquira</w:t>
      </w:r>
    </w:p>
    <w:tbl>
      <w:tblPr>
        <w:tblStyle w:val="Tablaconcuadrcula"/>
        <w:tblW w:w="7947" w:type="dxa"/>
        <w:tblInd w:w="979" w:type="dxa"/>
        <w:tblLook w:val="04A0" w:firstRow="1" w:lastRow="0" w:firstColumn="1" w:lastColumn="0" w:noHBand="0" w:noVBand="1"/>
      </w:tblPr>
      <w:tblGrid>
        <w:gridCol w:w="717"/>
        <w:gridCol w:w="1276"/>
        <w:gridCol w:w="1057"/>
        <w:gridCol w:w="1561"/>
        <w:gridCol w:w="3336"/>
      </w:tblGrid>
      <w:tr w:rsidR="00316191" w:rsidRPr="00316191" w14:paraId="366B04B2" w14:textId="77777777" w:rsidTr="00010772">
        <w:trPr>
          <w:trHeight w:val="529"/>
        </w:trPr>
        <w:tc>
          <w:tcPr>
            <w:tcW w:w="717" w:type="dxa"/>
            <w:shd w:val="clear" w:color="auto" w:fill="D9D9D9" w:themeFill="background1" w:themeFillShade="D9"/>
          </w:tcPr>
          <w:p w14:paraId="786C34EF" w14:textId="77777777" w:rsidR="004E1394" w:rsidRPr="00316191" w:rsidRDefault="004E1394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6A37A37E" w14:textId="77777777" w:rsidR="004E1394" w:rsidRPr="00316191" w:rsidRDefault="004E1394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387FD8D" w14:textId="77777777" w:rsidR="004E1394" w:rsidRPr="00316191" w:rsidRDefault="004E1394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4316EFD3" w14:textId="77777777" w:rsidR="004E1394" w:rsidRPr="00316191" w:rsidRDefault="004E1394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1057" w:type="dxa"/>
            <w:shd w:val="clear" w:color="auto" w:fill="D9D9D9" w:themeFill="background1" w:themeFillShade="D9"/>
          </w:tcPr>
          <w:p w14:paraId="61FB572E" w14:textId="77777777" w:rsidR="004E1394" w:rsidRPr="00316191" w:rsidRDefault="004E1394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024C5E46" w14:textId="77777777" w:rsidR="004E1394" w:rsidRPr="00316191" w:rsidRDefault="004E1394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14:paraId="46C95FBF" w14:textId="77777777" w:rsidR="004E1394" w:rsidRPr="00316191" w:rsidRDefault="004E1394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775A87E4" w14:textId="77777777" w:rsidTr="00010772">
        <w:tc>
          <w:tcPr>
            <w:tcW w:w="717" w:type="dxa"/>
          </w:tcPr>
          <w:p w14:paraId="429FF722" w14:textId="7A493EF5" w:rsidR="004E1394" w:rsidRPr="00316191" w:rsidRDefault="004E1394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bookmarkStart w:id="1" w:name="_Hlk91223682"/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1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5</w:t>
            </w:r>
          </w:p>
        </w:tc>
        <w:tc>
          <w:tcPr>
            <w:tcW w:w="1276" w:type="dxa"/>
          </w:tcPr>
          <w:p w14:paraId="0DD89E5C" w14:textId="77777777" w:rsidR="004E1394" w:rsidRPr="00316191" w:rsidRDefault="004E1394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h</w:t>
            </w:r>
          </w:p>
        </w:tc>
        <w:tc>
          <w:tcPr>
            <w:tcW w:w="1057" w:type="dxa"/>
          </w:tcPr>
          <w:p w14:paraId="4A3FDC14" w14:textId="52F44862" w:rsidR="004E1394" w:rsidRPr="00316191" w:rsidRDefault="004E1394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297</w:t>
            </w:r>
          </w:p>
        </w:tc>
        <w:tc>
          <w:tcPr>
            <w:tcW w:w="1561" w:type="dxa"/>
          </w:tcPr>
          <w:p w14:paraId="0EEACF00" w14:textId="1B11E37F" w:rsidR="004E1394" w:rsidRPr="00316191" w:rsidRDefault="004E1394" w:rsidP="004E139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Ventilación de minas </w:t>
            </w:r>
          </w:p>
        </w:tc>
        <w:tc>
          <w:tcPr>
            <w:tcW w:w="3336" w:type="dxa"/>
          </w:tcPr>
          <w:p w14:paraId="5221D7A4" w14:textId="32074D1A" w:rsidR="004E1394" w:rsidRPr="00316191" w:rsidRDefault="004E1394" w:rsidP="004E139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Ingeniero de Minas con grado de Maestro </w:t>
            </w:r>
          </w:p>
        </w:tc>
      </w:tr>
      <w:tr w:rsidR="00316191" w:rsidRPr="00316191" w14:paraId="27EEEBA1" w14:textId="77777777" w:rsidTr="00010772">
        <w:tc>
          <w:tcPr>
            <w:tcW w:w="717" w:type="dxa"/>
          </w:tcPr>
          <w:p w14:paraId="671C2372" w14:textId="35708DC2" w:rsidR="004E1394" w:rsidRPr="00316191" w:rsidRDefault="004E1394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76" w:type="dxa"/>
          </w:tcPr>
          <w:p w14:paraId="3D88C2BA" w14:textId="77777777" w:rsidR="004E1394" w:rsidRPr="00316191" w:rsidRDefault="004E1394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h</w:t>
            </w:r>
          </w:p>
        </w:tc>
        <w:tc>
          <w:tcPr>
            <w:tcW w:w="1057" w:type="dxa"/>
          </w:tcPr>
          <w:p w14:paraId="42A32C24" w14:textId="3D800CB0" w:rsidR="004E1394" w:rsidRPr="00316191" w:rsidRDefault="004E1394" w:rsidP="004E139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310</w:t>
            </w:r>
          </w:p>
        </w:tc>
        <w:tc>
          <w:tcPr>
            <w:tcW w:w="1561" w:type="dxa"/>
          </w:tcPr>
          <w:p w14:paraId="08E1415D" w14:textId="7E49001E" w:rsidR="004E1394" w:rsidRPr="00316191" w:rsidRDefault="004E1394" w:rsidP="004E139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Métodos de explotación superficial </w:t>
            </w:r>
          </w:p>
        </w:tc>
        <w:tc>
          <w:tcPr>
            <w:tcW w:w="3336" w:type="dxa"/>
          </w:tcPr>
          <w:p w14:paraId="2F27E0FC" w14:textId="06C8EBFC" w:rsidR="004E1394" w:rsidRPr="00316191" w:rsidRDefault="004E1394" w:rsidP="004E139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geniero de Minas con grado de Maestro</w:t>
            </w:r>
          </w:p>
        </w:tc>
      </w:tr>
      <w:bookmarkEnd w:id="1"/>
    </w:tbl>
    <w:p w14:paraId="21AC9CCC" w14:textId="7607F328" w:rsidR="004E1394" w:rsidRPr="00316191" w:rsidRDefault="004E1394" w:rsidP="00143E80">
      <w:pPr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A818F8" w14:textId="04A97998" w:rsidR="00F46CCA" w:rsidRPr="00316191" w:rsidRDefault="00F46CCA" w:rsidP="00F46CCA">
      <w:pPr>
        <w:tabs>
          <w:tab w:val="left" w:pos="993"/>
        </w:tabs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ab/>
        <w:t>Escuela Académico Profesional de Ingeniería Informática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y Sistemas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 - Abancay</w:t>
      </w:r>
    </w:p>
    <w:tbl>
      <w:tblPr>
        <w:tblStyle w:val="Tablaconcuadrcula"/>
        <w:tblW w:w="8797" w:type="dxa"/>
        <w:tblInd w:w="979" w:type="dxa"/>
        <w:tblLook w:val="04A0" w:firstRow="1" w:lastRow="0" w:firstColumn="1" w:lastColumn="0" w:noHBand="0" w:noVBand="1"/>
      </w:tblPr>
      <w:tblGrid>
        <w:gridCol w:w="709"/>
        <w:gridCol w:w="1259"/>
        <w:gridCol w:w="1043"/>
        <w:gridCol w:w="1860"/>
        <w:gridCol w:w="3926"/>
      </w:tblGrid>
      <w:tr w:rsidR="00316191" w:rsidRPr="00316191" w14:paraId="2576B58C" w14:textId="77777777" w:rsidTr="00010772">
        <w:trPr>
          <w:trHeight w:val="529"/>
        </w:trPr>
        <w:tc>
          <w:tcPr>
            <w:tcW w:w="709" w:type="dxa"/>
            <w:shd w:val="clear" w:color="auto" w:fill="D9D9D9" w:themeFill="background1" w:themeFillShade="D9"/>
          </w:tcPr>
          <w:p w14:paraId="3C93E8C2" w14:textId="77777777" w:rsidR="00F46CCA" w:rsidRPr="00316191" w:rsidRDefault="00F46CCA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115534FE" w14:textId="77777777" w:rsidR="00F46CCA" w:rsidRPr="00316191" w:rsidRDefault="00F46CCA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CDEB7F0" w14:textId="77777777" w:rsidR="00F46CCA" w:rsidRPr="00316191" w:rsidRDefault="00F46CCA" w:rsidP="0037729C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5743267D" w14:textId="77777777" w:rsidR="00F46CCA" w:rsidRPr="00316191" w:rsidRDefault="00F46CCA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1043" w:type="dxa"/>
            <w:shd w:val="clear" w:color="auto" w:fill="D9D9D9" w:themeFill="background1" w:themeFillShade="D9"/>
          </w:tcPr>
          <w:p w14:paraId="46285B02" w14:textId="77777777" w:rsidR="00F46CCA" w:rsidRPr="00316191" w:rsidRDefault="00F46CCA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1860" w:type="dxa"/>
            <w:shd w:val="clear" w:color="auto" w:fill="D9D9D9" w:themeFill="background1" w:themeFillShade="D9"/>
          </w:tcPr>
          <w:p w14:paraId="15382E27" w14:textId="77777777" w:rsidR="00F46CCA" w:rsidRPr="00316191" w:rsidRDefault="00F46CCA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3926" w:type="dxa"/>
            <w:shd w:val="clear" w:color="auto" w:fill="D9D9D9" w:themeFill="background1" w:themeFillShade="D9"/>
          </w:tcPr>
          <w:p w14:paraId="274F3A27" w14:textId="77777777" w:rsidR="00F46CCA" w:rsidRPr="00316191" w:rsidRDefault="00F46CCA" w:rsidP="0037729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7612EEA1" w14:textId="77777777" w:rsidTr="00010772">
        <w:tc>
          <w:tcPr>
            <w:tcW w:w="709" w:type="dxa"/>
            <w:vAlign w:val="center"/>
          </w:tcPr>
          <w:p w14:paraId="561F8B5B" w14:textId="2E7D9FA4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17</w:t>
            </w:r>
          </w:p>
        </w:tc>
        <w:tc>
          <w:tcPr>
            <w:tcW w:w="1259" w:type="dxa"/>
            <w:vAlign w:val="center"/>
          </w:tcPr>
          <w:p w14:paraId="1332178D" w14:textId="0D4A500B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h</w:t>
            </w:r>
          </w:p>
        </w:tc>
        <w:tc>
          <w:tcPr>
            <w:tcW w:w="1043" w:type="dxa"/>
            <w:vAlign w:val="center"/>
          </w:tcPr>
          <w:p w14:paraId="03BE2882" w14:textId="543AEB6E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163</w:t>
            </w:r>
          </w:p>
        </w:tc>
        <w:tc>
          <w:tcPr>
            <w:tcW w:w="1860" w:type="dxa"/>
            <w:vAlign w:val="center"/>
          </w:tcPr>
          <w:p w14:paraId="5B7BC77A" w14:textId="1BF6E04B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ISA804</w:t>
            </w:r>
          </w:p>
          <w:p w14:paraId="3124C41E" w14:textId="371D1870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Telecomunicaciones</w:t>
            </w:r>
          </w:p>
        </w:tc>
        <w:tc>
          <w:tcPr>
            <w:tcW w:w="3926" w:type="dxa"/>
          </w:tcPr>
          <w:p w14:paraId="49BD641B" w14:textId="3B01226A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Título Profesional de Ing.</w:t>
            </w:r>
            <w:r w:rsidR="00010772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Informático y de Sistemas</w:t>
            </w:r>
            <w:r w:rsidR="00010772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y/o Ing. Informático y</w:t>
            </w:r>
            <w:r w:rsidR="00010772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Sistemas y/o ing. de</w:t>
            </w:r>
            <w:r w:rsidR="00010772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Sistemas e Informática y/o</w:t>
            </w:r>
            <w:r w:rsidR="00010772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ing. Informático y/o</w:t>
            </w:r>
            <w:r w:rsidR="00010772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ingeniero de Sistemas.</w:t>
            </w:r>
          </w:p>
          <w:p w14:paraId="6A8471E9" w14:textId="78029552" w:rsidR="00F46CCA" w:rsidRPr="00316191" w:rsidRDefault="00F46CCA" w:rsidP="000107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Grado Académico de</w:t>
            </w:r>
            <w:r w:rsidR="00010772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Magister/Maestro</w:t>
            </w:r>
          </w:p>
        </w:tc>
      </w:tr>
      <w:tr w:rsidR="00316191" w:rsidRPr="00316191" w14:paraId="3A6E0AF5" w14:textId="77777777" w:rsidTr="00010772">
        <w:tc>
          <w:tcPr>
            <w:tcW w:w="709" w:type="dxa"/>
            <w:vAlign w:val="center"/>
          </w:tcPr>
          <w:p w14:paraId="19692B2C" w14:textId="645B9C63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259" w:type="dxa"/>
            <w:vAlign w:val="center"/>
          </w:tcPr>
          <w:p w14:paraId="72A9E7D6" w14:textId="0F5E1CD4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h</w:t>
            </w:r>
          </w:p>
        </w:tc>
        <w:tc>
          <w:tcPr>
            <w:tcW w:w="1043" w:type="dxa"/>
            <w:vAlign w:val="center"/>
          </w:tcPr>
          <w:p w14:paraId="7B2FE710" w14:textId="7366AC8E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168</w:t>
            </w:r>
          </w:p>
        </w:tc>
        <w:tc>
          <w:tcPr>
            <w:tcW w:w="1860" w:type="dxa"/>
            <w:vAlign w:val="center"/>
          </w:tcPr>
          <w:p w14:paraId="640CC398" w14:textId="14D3ADA0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SA501</w:t>
            </w:r>
          </w:p>
          <w:p w14:paraId="77C0476C" w14:textId="58B88026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geniería de software I</w:t>
            </w:r>
          </w:p>
        </w:tc>
        <w:tc>
          <w:tcPr>
            <w:tcW w:w="3926" w:type="dxa"/>
          </w:tcPr>
          <w:p w14:paraId="4C7ECE7B" w14:textId="7445E8F0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de Ing. Informático y de Sistemas</w:t>
            </w:r>
            <w:r w:rsidR="00010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y/o Ing. Informático y Sistemas y/o ing. de</w:t>
            </w:r>
            <w:r w:rsidR="00010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Sistemas e Informática y/o</w:t>
            </w:r>
            <w:r w:rsidR="00010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g. Informático y/o</w:t>
            </w:r>
            <w:r w:rsidR="00010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ngeniero de Sistemas.</w:t>
            </w:r>
          </w:p>
          <w:p w14:paraId="2680E8C1" w14:textId="3F41F682" w:rsidR="00F46CCA" w:rsidRPr="00316191" w:rsidRDefault="00F46CCA" w:rsidP="0001077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Académico de</w:t>
            </w:r>
            <w:r w:rsidR="00010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Magister/Maestro</w:t>
            </w:r>
          </w:p>
        </w:tc>
      </w:tr>
      <w:tr w:rsidR="00316191" w:rsidRPr="00316191" w14:paraId="12DC68D2" w14:textId="77777777" w:rsidTr="00010772">
        <w:tc>
          <w:tcPr>
            <w:tcW w:w="709" w:type="dxa"/>
            <w:vAlign w:val="center"/>
          </w:tcPr>
          <w:p w14:paraId="406E9EE5" w14:textId="66F989B5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9</w:t>
            </w:r>
          </w:p>
        </w:tc>
        <w:tc>
          <w:tcPr>
            <w:tcW w:w="1259" w:type="dxa"/>
            <w:vAlign w:val="center"/>
          </w:tcPr>
          <w:p w14:paraId="6ED2997F" w14:textId="4BE6631C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</w:t>
            </w:r>
            <w:r w:rsidR="00B12859" w:rsidRPr="00316191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043" w:type="dxa"/>
            <w:vAlign w:val="center"/>
          </w:tcPr>
          <w:p w14:paraId="205782F7" w14:textId="44F6BC5F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198</w:t>
            </w:r>
          </w:p>
        </w:tc>
        <w:tc>
          <w:tcPr>
            <w:tcW w:w="1860" w:type="dxa"/>
            <w:vAlign w:val="center"/>
          </w:tcPr>
          <w:p w14:paraId="0F5B7CAE" w14:textId="33570D9B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ISA803</w:t>
            </w:r>
          </w:p>
          <w:p w14:paraId="584811E0" w14:textId="596B7FCE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omputación en la Nube</w:t>
            </w:r>
          </w:p>
        </w:tc>
        <w:tc>
          <w:tcPr>
            <w:tcW w:w="3926" w:type="dxa"/>
          </w:tcPr>
          <w:p w14:paraId="7F3E3827" w14:textId="5E83F1E1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de Ing. Informático y de Sistemas</w:t>
            </w:r>
            <w:r w:rsidR="00010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y/o Ing. Informático y Sistemas y/o ing. de Sistemas e Informática y/o ing. Informático y/o ingeniero de</w:t>
            </w:r>
            <w:r w:rsidR="00010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Sistemas.</w:t>
            </w:r>
          </w:p>
          <w:p w14:paraId="5FE2978A" w14:textId="10FD2D27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Académico de Magister/Maestro</w:t>
            </w:r>
          </w:p>
        </w:tc>
      </w:tr>
      <w:tr w:rsidR="00316191" w:rsidRPr="00316191" w14:paraId="27BAF37E" w14:textId="77777777" w:rsidTr="00010772">
        <w:tc>
          <w:tcPr>
            <w:tcW w:w="709" w:type="dxa"/>
            <w:vAlign w:val="center"/>
          </w:tcPr>
          <w:p w14:paraId="6B728E9B" w14:textId="346B4AFA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59" w:type="dxa"/>
            <w:vAlign w:val="center"/>
          </w:tcPr>
          <w:p w14:paraId="24D5D2D6" w14:textId="0590E9CA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</w:t>
            </w:r>
            <w:r w:rsidR="00B12859" w:rsidRPr="00316191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043" w:type="dxa"/>
            <w:vAlign w:val="center"/>
          </w:tcPr>
          <w:p w14:paraId="3A061F67" w14:textId="48A55ADC" w:rsidR="00F46CCA" w:rsidRPr="00316191" w:rsidRDefault="00F46CCA" w:rsidP="00F46CC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000155</w:t>
            </w:r>
          </w:p>
        </w:tc>
        <w:tc>
          <w:tcPr>
            <w:tcW w:w="1860" w:type="dxa"/>
            <w:vAlign w:val="center"/>
          </w:tcPr>
          <w:p w14:paraId="58EF2549" w14:textId="77777777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ISA805 </w:t>
            </w:r>
          </w:p>
          <w:p w14:paraId="17EF8D15" w14:textId="7C67C0A9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Big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</w:p>
        </w:tc>
        <w:tc>
          <w:tcPr>
            <w:tcW w:w="3926" w:type="dxa"/>
          </w:tcPr>
          <w:p w14:paraId="58EA1B63" w14:textId="77777777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de Ing. Informático y de Sistemas y/o Ing. Informático y Sistemas y/o ing. de Sistemas e Informática y/o ing. Informático y/o ingeniero de Sistemas.</w:t>
            </w:r>
          </w:p>
          <w:p w14:paraId="5C043039" w14:textId="28299CC7" w:rsidR="00F46CCA" w:rsidRPr="00316191" w:rsidRDefault="00F46CCA" w:rsidP="00F46CC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Académico de Magister/Maestro</w:t>
            </w:r>
          </w:p>
        </w:tc>
      </w:tr>
    </w:tbl>
    <w:p w14:paraId="252B8734" w14:textId="11EEABC3" w:rsidR="00143E80" w:rsidRPr="00316191" w:rsidRDefault="00143E80" w:rsidP="00D475B8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401177" w14:textId="77777777" w:rsidR="00143E80" w:rsidRPr="00316191" w:rsidRDefault="00143E80" w:rsidP="00D475B8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133892" w14:textId="26EAFD44" w:rsidR="00035766" w:rsidRPr="006B2C1B" w:rsidRDefault="00035766" w:rsidP="006B2C1B">
      <w:pPr>
        <w:pStyle w:val="Prrafodelista"/>
        <w:numPr>
          <w:ilvl w:val="0"/>
          <w:numId w:val="47"/>
        </w:numPr>
        <w:tabs>
          <w:tab w:val="left" w:pos="993"/>
        </w:tabs>
        <w:spacing w:after="0"/>
        <w:ind w:left="85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B2C1B">
        <w:rPr>
          <w:rFonts w:ascii="Times New Roman" w:hAnsi="Times New Roman" w:cs="Times New Roman"/>
          <w:b/>
          <w:bCs/>
          <w:sz w:val="24"/>
          <w:szCs w:val="24"/>
        </w:rPr>
        <w:t xml:space="preserve">Facultad de Educación y Ciencias Sociales </w:t>
      </w:r>
    </w:p>
    <w:p w14:paraId="596DE4DF" w14:textId="7ADA9DC2" w:rsidR="00035766" w:rsidRPr="007170C1" w:rsidRDefault="00B12859" w:rsidP="00135487">
      <w:pPr>
        <w:spacing w:after="0"/>
        <w:ind w:left="993"/>
        <w:jc w:val="both"/>
        <w:rPr>
          <w:rFonts w:ascii="Times New Roman" w:hAnsi="Times New Roman" w:cs="Times New Roman"/>
          <w:b/>
          <w:bCs/>
        </w:rPr>
      </w:pPr>
      <w:r w:rsidRPr="007170C1">
        <w:rPr>
          <w:rFonts w:ascii="Times New Roman" w:hAnsi="Times New Roman" w:cs="Times New Roman"/>
          <w:b/>
          <w:bCs/>
        </w:rPr>
        <w:t xml:space="preserve">D1) </w:t>
      </w:r>
      <w:r w:rsidRPr="007170C1">
        <w:rPr>
          <w:rFonts w:ascii="Times New Roman" w:hAnsi="Times New Roman" w:cs="Times New Roman"/>
          <w:b/>
          <w:bCs/>
        </w:rPr>
        <w:t xml:space="preserve">Escuela Académico Profesional de </w:t>
      </w:r>
      <w:r w:rsidR="00035766" w:rsidRPr="007170C1">
        <w:rPr>
          <w:rFonts w:ascii="Times New Roman" w:hAnsi="Times New Roman" w:cs="Times New Roman"/>
          <w:b/>
          <w:bCs/>
        </w:rPr>
        <w:t>Ciencia Política y Gobernabilidad</w:t>
      </w:r>
      <w:r w:rsidR="00135487" w:rsidRPr="007170C1">
        <w:rPr>
          <w:rFonts w:ascii="Times New Roman" w:hAnsi="Times New Roman" w:cs="Times New Roman"/>
          <w:b/>
          <w:bCs/>
        </w:rPr>
        <w:t>-Abancay</w:t>
      </w:r>
    </w:p>
    <w:tbl>
      <w:tblPr>
        <w:tblStyle w:val="TableNormal"/>
        <w:tblW w:w="7796" w:type="dxa"/>
        <w:tblInd w:w="84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1133"/>
        <w:gridCol w:w="992"/>
        <w:gridCol w:w="2126"/>
        <w:gridCol w:w="2835"/>
      </w:tblGrid>
      <w:tr w:rsidR="00316191" w:rsidRPr="00316191" w14:paraId="4E5E5190" w14:textId="77777777" w:rsidTr="00B94860">
        <w:trPr>
          <w:trHeight w:val="299"/>
        </w:trPr>
        <w:tc>
          <w:tcPr>
            <w:tcW w:w="7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7D0C35" w14:textId="77777777" w:rsidR="00B12859" w:rsidRPr="00316191" w:rsidRDefault="00B12859" w:rsidP="00396CBA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40535FE6" w14:textId="524A1290" w:rsidR="00B12859" w:rsidRPr="00316191" w:rsidRDefault="00B12859" w:rsidP="00396CBA">
            <w:pPr>
              <w:pStyle w:val="TableParagraph"/>
              <w:ind w:left="8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EB6F8D3" w14:textId="77777777" w:rsidR="00B12859" w:rsidRPr="00316191" w:rsidRDefault="00B12859" w:rsidP="00396CBA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56832645" w14:textId="4C74A0AD" w:rsidR="00B12859" w:rsidRPr="00316191" w:rsidRDefault="00B12859" w:rsidP="00396CBA">
            <w:pPr>
              <w:pStyle w:val="TableParagraph"/>
              <w:ind w:left="64" w:right="5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s-PE" w:eastAsia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92DE35" w14:textId="3B753E0F" w:rsidR="00B12859" w:rsidRPr="00316191" w:rsidRDefault="00B12859" w:rsidP="00396CBA">
            <w:pPr>
              <w:pStyle w:val="TableParagraph"/>
              <w:ind w:left="64" w:right="5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s-PE" w:eastAsia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2126" w:type="dxa"/>
            <w:tcBorders>
              <w:bottom w:val="single" w:sz="2" w:space="0" w:color="000000"/>
            </w:tcBorders>
            <w:shd w:val="clear" w:color="auto" w:fill="D9D9D9" w:themeFill="background1" w:themeFillShade="D9"/>
          </w:tcPr>
          <w:p w14:paraId="6F4F10D9" w14:textId="2B62FF79" w:rsidR="00B12859" w:rsidRPr="00316191" w:rsidRDefault="00B12859" w:rsidP="00396CBA">
            <w:pPr>
              <w:pStyle w:val="TableParagraph"/>
              <w:ind w:right="106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199461" w14:textId="73F9E8D1" w:rsidR="00B12859" w:rsidRPr="00316191" w:rsidRDefault="00B12859" w:rsidP="00396CBA">
            <w:pPr>
              <w:pStyle w:val="TableParagraph"/>
              <w:ind w:left="23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07A283A3" w14:textId="77777777" w:rsidTr="00B94860">
        <w:trPr>
          <w:trHeight w:val="786"/>
        </w:trPr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6BD2C3" w14:textId="77777777" w:rsidR="00B12859" w:rsidRPr="00316191" w:rsidRDefault="00B12859" w:rsidP="0037729C">
            <w:pPr>
              <w:pStyle w:val="TableParagraph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A814753" w14:textId="2918913A" w:rsidR="00B12859" w:rsidRPr="00316191" w:rsidRDefault="00B12859" w:rsidP="0037729C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133" w:type="dxa"/>
            <w:vAlign w:val="center"/>
          </w:tcPr>
          <w:p w14:paraId="7CBA67D9" w14:textId="6A83C1CF" w:rsidR="00B12859" w:rsidRPr="00316191" w:rsidRDefault="00B12859" w:rsidP="0037729C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h</w:t>
            </w:r>
          </w:p>
        </w:tc>
        <w:tc>
          <w:tcPr>
            <w:tcW w:w="992" w:type="dxa"/>
            <w:vAlign w:val="center"/>
          </w:tcPr>
          <w:p w14:paraId="3C9A15BE" w14:textId="005FF804" w:rsidR="00B12859" w:rsidRPr="00316191" w:rsidRDefault="00B12859" w:rsidP="0037729C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229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90B136" w14:textId="0592094A" w:rsidR="00B12859" w:rsidRPr="00316191" w:rsidRDefault="00B12859" w:rsidP="008D1909">
            <w:pPr>
              <w:pStyle w:val="TableParagraph"/>
              <w:numPr>
                <w:ilvl w:val="0"/>
                <w:numId w:val="21"/>
              </w:numPr>
              <w:spacing w:before="40"/>
              <w:ind w:left="426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>PG201 Introducción a la Ciencia política</w:t>
            </w: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 </w:t>
            </w:r>
          </w:p>
          <w:p w14:paraId="499CEDA0" w14:textId="32CE412B" w:rsidR="00B12859" w:rsidRPr="00316191" w:rsidRDefault="00B12859" w:rsidP="00396CBA">
            <w:pPr>
              <w:pStyle w:val="TableParagraph"/>
              <w:numPr>
                <w:ilvl w:val="0"/>
                <w:numId w:val="21"/>
              </w:numPr>
              <w:spacing w:before="40"/>
              <w:ind w:left="426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PG903 Seminario de tesis I 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shd w:val="clear" w:color="auto" w:fill="auto"/>
          </w:tcPr>
          <w:p w14:paraId="56FD850D" w14:textId="77777777" w:rsidR="00B12859" w:rsidRPr="00316191" w:rsidRDefault="00B12859" w:rsidP="0037729C">
            <w:pPr>
              <w:pStyle w:val="TableParagraph"/>
              <w:ind w:left="137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56E6219C" w14:textId="0E2C1D3C" w:rsidR="00B12859" w:rsidRPr="00316191" w:rsidRDefault="00B12859" w:rsidP="0037729C">
            <w:pPr>
              <w:pStyle w:val="TableParagraph"/>
              <w:ind w:left="137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 xml:space="preserve">Título profesional 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(***)</w:t>
            </w:r>
          </w:p>
          <w:p w14:paraId="55A43377" w14:textId="77777777" w:rsidR="00B12859" w:rsidRPr="00316191" w:rsidRDefault="00B12859" w:rsidP="0037729C">
            <w:pPr>
              <w:pStyle w:val="TableParagraph"/>
              <w:ind w:left="137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  <w:p w14:paraId="17573540" w14:textId="77777777" w:rsidR="00B12859" w:rsidRPr="00316191" w:rsidRDefault="00B12859" w:rsidP="0037729C">
            <w:pPr>
              <w:pStyle w:val="TableParagraph"/>
              <w:ind w:left="13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6191" w:rsidRPr="00316191" w14:paraId="288AA8D7" w14:textId="77777777" w:rsidTr="00B94860">
        <w:trPr>
          <w:trHeight w:val="982"/>
        </w:trPr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A0BE37" w14:textId="77777777" w:rsidR="00B12859" w:rsidRPr="00316191" w:rsidRDefault="00B12859" w:rsidP="0037729C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</w:p>
          <w:p w14:paraId="31ADE7B9" w14:textId="2E88287A" w:rsidR="00B12859" w:rsidRPr="00316191" w:rsidRDefault="00B12859" w:rsidP="003772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2</w:t>
            </w: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2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vAlign w:val="center"/>
          </w:tcPr>
          <w:p w14:paraId="20FDB1F1" w14:textId="43EAD5D3" w:rsidR="00B12859" w:rsidRPr="00316191" w:rsidRDefault="00B12859" w:rsidP="0037729C">
            <w:pPr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P-04h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779F7055" w14:textId="162EEB18" w:rsidR="00B12859" w:rsidRPr="00316191" w:rsidRDefault="00B12859" w:rsidP="0037729C">
            <w:pPr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274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</w:tcPr>
          <w:p w14:paraId="7674EA90" w14:textId="2266586F" w:rsidR="00B12859" w:rsidRPr="00316191" w:rsidRDefault="00B12859" w:rsidP="008D1909">
            <w:pPr>
              <w:pStyle w:val="TableParagraph"/>
              <w:numPr>
                <w:ilvl w:val="0"/>
                <w:numId w:val="22"/>
              </w:numPr>
              <w:spacing w:before="40"/>
              <w:ind w:left="426" w:hanging="284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PG604 Fundamentos de derecho </w:t>
            </w:r>
          </w:p>
          <w:p w14:paraId="7E578ABF" w14:textId="77777777" w:rsidR="00B12859" w:rsidRPr="00316191" w:rsidRDefault="00B12859" w:rsidP="008D1909">
            <w:pPr>
              <w:pStyle w:val="TableParagraph"/>
              <w:numPr>
                <w:ilvl w:val="0"/>
                <w:numId w:val="22"/>
              </w:numPr>
              <w:spacing w:before="40"/>
              <w:ind w:left="426" w:hanging="284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>PG701 Análisis político</w:t>
            </w:r>
          </w:p>
          <w:p w14:paraId="720BFD7E" w14:textId="52F8BD6F" w:rsidR="00B12859" w:rsidRPr="00316191" w:rsidRDefault="00B12859" w:rsidP="008C48A6">
            <w:pPr>
              <w:pStyle w:val="TableParagraph"/>
              <w:numPr>
                <w:ilvl w:val="0"/>
                <w:numId w:val="22"/>
              </w:numPr>
              <w:spacing w:before="40"/>
              <w:ind w:left="426" w:hanging="284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>PG504 Política Económica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auto"/>
          </w:tcPr>
          <w:p w14:paraId="1C863A2A" w14:textId="77777777" w:rsidR="00B12859" w:rsidRPr="00316191" w:rsidRDefault="00B12859" w:rsidP="0037729C">
            <w:pPr>
              <w:pStyle w:val="TableParagraph"/>
              <w:ind w:left="137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64722018" w14:textId="4D6A4C08" w:rsidR="00B12859" w:rsidRPr="00316191" w:rsidRDefault="00B12859" w:rsidP="0037729C">
            <w:pPr>
              <w:pStyle w:val="TableParagraph"/>
              <w:ind w:left="137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(*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461376" w14:textId="77777777" w:rsidR="00B12859" w:rsidRPr="00316191" w:rsidRDefault="00B12859" w:rsidP="0037729C">
            <w:pPr>
              <w:pStyle w:val="TableParagraph"/>
              <w:ind w:left="137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  <w:p w14:paraId="60654811" w14:textId="77777777" w:rsidR="00B12859" w:rsidRPr="00316191" w:rsidRDefault="00B12859" w:rsidP="008C48A6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386465A" w14:textId="632FA4E8" w:rsidR="008D1909" w:rsidRPr="00316191" w:rsidRDefault="008C48A6" w:rsidP="00135487">
      <w:pPr>
        <w:spacing w:after="0"/>
        <w:ind w:left="851"/>
        <w:jc w:val="both"/>
        <w:rPr>
          <w:rFonts w:ascii="Times New Roman" w:hAnsi="Times New Roman" w:cs="Times New Roman"/>
          <w:sz w:val="32"/>
          <w:szCs w:val="32"/>
        </w:rPr>
      </w:pPr>
      <w:r w:rsidRPr="00316191">
        <w:rPr>
          <w:rFonts w:ascii="Times New Roman" w:hAnsi="Times New Roman" w:cs="Times New Roman"/>
          <w:sz w:val="20"/>
          <w:szCs w:val="20"/>
        </w:rPr>
        <w:t>(</w:t>
      </w:r>
      <w:r w:rsidR="002557AB" w:rsidRPr="00316191">
        <w:rPr>
          <w:rFonts w:ascii="Times New Roman" w:hAnsi="Times New Roman" w:cs="Times New Roman"/>
          <w:sz w:val="20"/>
          <w:szCs w:val="20"/>
        </w:rPr>
        <w:t>*</w:t>
      </w:r>
      <w:r w:rsidRPr="00316191">
        <w:rPr>
          <w:rFonts w:ascii="Times New Roman" w:hAnsi="Times New Roman" w:cs="Times New Roman"/>
          <w:sz w:val="20"/>
          <w:szCs w:val="20"/>
        </w:rPr>
        <w:t>**)</w:t>
      </w:r>
      <w:r w:rsidR="008F6271" w:rsidRPr="00316191">
        <w:rPr>
          <w:rFonts w:ascii="Times New Roman" w:hAnsi="Times New Roman" w:cs="Times New Roman"/>
          <w:sz w:val="20"/>
          <w:szCs w:val="20"/>
        </w:rPr>
        <w:t xml:space="preserve"> </w:t>
      </w:r>
      <w:r w:rsidR="00BA38FA" w:rsidRPr="00316191">
        <w:rPr>
          <w:rFonts w:ascii="Times New Roman" w:hAnsi="Times New Roman" w:cs="Times New Roman"/>
          <w:sz w:val="20"/>
          <w:szCs w:val="20"/>
        </w:rPr>
        <w:t>E</w:t>
      </w:r>
      <w:r w:rsidR="008F6271" w:rsidRPr="00316191">
        <w:rPr>
          <w:rFonts w:ascii="Times New Roman" w:hAnsi="Times New Roman" w:cs="Times New Roman"/>
          <w:sz w:val="20"/>
          <w:szCs w:val="20"/>
        </w:rPr>
        <w:t>l postulante presentará el t</w:t>
      </w:r>
      <w:r w:rsidR="008F6271" w:rsidRPr="00316191">
        <w:rPr>
          <w:rFonts w:ascii="Times New Roman" w:hAnsi="Times New Roman" w:cs="Times New Roman"/>
          <w:sz w:val="20"/>
          <w:szCs w:val="20"/>
        </w:rPr>
        <w:t>í</w:t>
      </w:r>
      <w:r w:rsidR="008F6271" w:rsidRPr="00316191">
        <w:rPr>
          <w:rFonts w:ascii="Times New Roman" w:hAnsi="Times New Roman" w:cs="Times New Roman"/>
          <w:sz w:val="20"/>
          <w:szCs w:val="20"/>
        </w:rPr>
        <w:t>tulo profesional con el cual postul</w:t>
      </w:r>
      <w:r w:rsidR="008F6271" w:rsidRPr="00316191">
        <w:rPr>
          <w:rFonts w:ascii="Times New Roman" w:hAnsi="Times New Roman" w:cs="Times New Roman"/>
          <w:sz w:val="20"/>
          <w:szCs w:val="20"/>
        </w:rPr>
        <w:t>ó</w:t>
      </w:r>
      <w:r w:rsidR="008F6271" w:rsidRPr="00316191">
        <w:rPr>
          <w:rFonts w:ascii="Times New Roman" w:hAnsi="Times New Roman" w:cs="Times New Roman"/>
          <w:sz w:val="20"/>
          <w:szCs w:val="20"/>
        </w:rPr>
        <w:t xml:space="preserve"> al </w:t>
      </w:r>
      <w:r w:rsidR="00BA38FA" w:rsidRPr="00316191">
        <w:rPr>
          <w:rFonts w:ascii="Times New Roman" w:hAnsi="Times New Roman" w:cs="Times New Roman"/>
          <w:sz w:val="20"/>
          <w:szCs w:val="20"/>
        </w:rPr>
        <w:t xml:space="preserve">concurso de </w:t>
      </w:r>
      <w:r w:rsidR="008F6271" w:rsidRPr="00316191">
        <w:rPr>
          <w:rFonts w:ascii="Times New Roman" w:hAnsi="Times New Roman" w:cs="Times New Roman"/>
          <w:sz w:val="20"/>
          <w:szCs w:val="20"/>
        </w:rPr>
        <w:t xml:space="preserve">contrato </w:t>
      </w:r>
      <w:r w:rsidR="00BA38FA" w:rsidRPr="00316191">
        <w:rPr>
          <w:rFonts w:ascii="Times New Roman" w:hAnsi="Times New Roman" w:cs="Times New Roman"/>
          <w:sz w:val="20"/>
          <w:szCs w:val="20"/>
        </w:rPr>
        <w:t xml:space="preserve">docente en el semestre 2021-I, </w:t>
      </w:r>
      <w:r w:rsidR="008F6271" w:rsidRPr="00316191">
        <w:rPr>
          <w:rFonts w:ascii="Times New Roman" w:hAnsi="Times New Roman" w:cs="Times New Roman"/>
          <w:sz w:val="20"/>
          <w:szCs w:val="20"/>
        </w:rPr>
        <w:t>y podrá elegir una de las asignaturas propuestas</w:t>
      </w:r>
      <w:r w:rsidR="00BA38FA" w:rsidRPr="00316191">
        <w:rPr>
          <w:rFonts w:ascii="Times New Roman" w:hAnsi="Times New Roman" w:cs="Times New Roman"/>
          <w:sz w:val="20"/>
          <w:szCs w:val="20"/>
        </w:rPr>
        <w:t xml:space="preserve"> en la plaza</w:t>
      </w:r>
      <w:r w:rsidR="008F6271" w:rsidRPr="00316191">
        <w:rPr>
          <w:rFonts w:ascii="Times New Roman" w:hAnsi="Times New Roman" w:cs="Times New Roman"/>
          <w:sz w:val="20"/>
          <w:szCs w:val="20"/>
        </w:rPr>
        <w:t>.</w:t>
      </w:r>
    </w:p>
    <w:p w14:paraId="35BA1F66" w14:textId="0411E564" w:rsidR="008D1909" w:rsidRDefault="008D1909" w:rsidP="00035766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E0FB4FB" w14:textId="77777777" w:rsidR="00035766" w:rsidRPr="00316191" w:rsidRDefault="00035766" w:rsidP="00035766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562828" w14:textId="10CF9047" w:rsidR="00035766" w:rsidRPr="00316191" w:rsidRDefault="00135487" w:rsidP="00135487">
      <w:pPr>
        <w:spacing w:after="0"/>
        <w:ind w:left="993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Pr="00640B45">
        <w:rPr>
          <w:rFonts w:ascii="Times New Roman" w:hAnsi="Times New Roman" w:cs="Times New Roman"/>
          <w:b/>
          <w:bCs/>
        </w:rPr>
        <w:t>Escuela Académico Profesional de Escuela Académico Profesional de Educación Inicial Intercultural Bilingüe Primera y Segunda Infancia</w:t>
      </w:r>
      <w:r w:rsidRPr="00640B45">
        <w:rPr>
          <w:rFonts w:ascii="Times New Roman" w:hAnsi="Times New Roman" w:cs="Times New Roman"/>
          <w:b/>
          <w:bCs/>
        </w:rPr>
        <w:t>-Abancay</w:t>
      </w:r>
    </w:p>
    <w:tbl>
      <w:tblPr>
        <w:tblStyle w:val="TableNormal"/>
        <w:tblW w:w="8362" w:type="dxa"/>
        <w:tblInd w:w="84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0"/>
        <w:gridCol w:w="1133"/>
        <w:gridCol w:w="850"/>
        <w:gridCol w:w="2977"/>
        <w:gridCol w:w="2692"/>
      </w:tblGrid>
      <w:tr w:rsidR="00316191" w:rsidRPr="00316191" w14:paraId="0FC0379A" w14:textId="77777777" w:rsidTr="00640B45">
        <w:trPr>
          <w:trHeight w:val="299"/>
        </w:trPr>
        <w:tc>
          <w:tcPr>
            <w:tcW w:w="7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E1E1C8" w14:textId="77777777" w:rsidR="00396CBA" w:rsidRPr="00316191" w:rsidRDefault="00396CBA" w:rsidP="00396CBA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Nro.</w:t>
            </w:r>
          </w:p>
          <w:p w14:paraId="201FA7DA" w14:textId="2B9F78F2" w:rsidR="00396CBA" w:rsidRPr="00316191" w:rsidRDefault="00396CBA" w:rsidP="00396CBA">
            <w:pPr>
              <w:pStyle w:val="TableParagraph"/>
              <w:ind w:left="8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Plaza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FEF93BD" w14:textId="77777777" w:rsidR="00396CBA" w:rsidRPr="00316191" w:rsidRDefault="00396CBA" w:rsidP="00396CBA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ategoría</w:t>
            </w:r>
          </w:p>
          <w:p w14:paraId="6A4C6115" w14:textId="45037980" w:rsidR="00396CBA" w:rsidRPr="00316191" w:rsidRDefault="00396CBA" w:rsidP="00396CBA">
            <w:pPr>
              <w:pStyle w:val="TableParagraph"/>
              <w:ind w:left="64" w:right="5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s-PE" w:eastAsia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 xml:space="preserve">Dedicación 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771C1A" w14:textId="3C975450" w:rsidR="00396CBA" w:rsidRPr="00316191" w:rsidRDefault="00396CBA" w:rsidP="00396CBA">
            <w:pPr>
              <w:pStyle w:val="TableParagraph"/>
              <w:ind w:left="64" w:right="58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s-PE" w:eastAsia="es-PE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Código AIRHSP</w:t>
            </w:r>
          </w:p>
        </w:tc>
        <w:tc>
          <w:tcPr>
            <w:tcW w:w="2977" w:type="dxa"/>
            <w:tcBorders>
              <w:bottom w:val="single" w:sz="2" w:space="0" w:color="000000"/>
            </w:tcBorders>
            <w:shd w:val="clear" w:color="auto" w:fill="D9D9D9" w:themeFill="background1" w:themeFillShade="D9"/>
          </w:tcPr>
          <w:p w14:paraId="216CE207" w14:textId="1C944D29" w:rsidR="00396CBA" w:rsidRPr="00316191" w:rsidRDefault="00396CBA" w:rsidP="00396CBA">
            <w:pPr>
              <w:pStyle w:val="TableParagraph"/>
              <w:ind w:left="1062" w:right="1061" w:hanging="45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Asignaturas</w:t>
            </w:r>
          </w:p>
        </w:tc>
        <w:tc>
          <w:tcPr>
            <w:tcW w:w="26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C9B600B" w14:textId="1D63FA27" w:rsidR="00396CBA" w:rsidRPr="00316191" w:rsidRDefault="00396CBA" w:rsidP="00396CBA">
            <w:pPr>
              <w:pStyle w:val="TableParagraph"/>
              <w:ind w:left="2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16191">
              <w:rPr>
                <w:rFonts w:ascii="Times New Roman" w:eastAsia="Times New Roman" w:hAnsi="Times New Roman" w:cs="Times New Roman"/>
                <w:sz w:val="20"/>
                <w:szCs w:val="20"/>
                <w:lang w:val="es-ES_tradnl" w:eastAsia="ar-SA"/>
              </w:rPr>
              <w:t>Requisitos</w:t>
            </w:r>
          </w:p>
        </w:tc>
      </w:tr>
      <w:tr w:rsidR="00316191" w:rsidRPr="00316191" w14:paraId="4FBA72B0" w14:textId="77777777" w:rsidTr="00640B45">
        <w:trPr>
          <w:trHeight w:val="876"/>
        </w:trPr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C21CBDC" w14:textId="77777777" w:rsidR="00396CBA" w:rsidRPr="00316191" w:rsidRDefault="00396CBA" w:rsidP="00640B45">
            <w:pPr>
              <w:pStyle w:val="TableParagraph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96AA9D" w14:textId="2CD0B726" w:rsidR="00396CBA" w:rsidRPr="00316191" w:rsidRDefault="00396CBA" w:rsidP="00640B45">
            <w:pPr>
              <w:pStyle w:val="TableParagraph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133" w:type="dxa"/>
            <w:vAlign w:val="center"/>
          </w:tcPr>
          <w:p w14:paraId="0D4FD043" w14:textId="51604B36" w:rsidR="00396CBA" w:rsidRPr="00316191" w:rsidRDefault="00396CBA" w:rsidP="00640B45">
            <w:pPr>
              <w:pStyle w:val="TableParagraph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h</w:t>
            </w:r>
          </w:p>
        </w:tc>
        <w:tc>
          <w:tcPr>
            <w:tcW w:w="850" w:type="dxa"/>
            <w:vAlign w:val="center"/>
          </w:tcPr>
          <w:p w14:paraId="0A1C0DE6" w14:textId="0F355D7A" w:rsidR="00396CBA" w:rsidRPr="00316191" w:rsidRDefault="00396CBA" w:rsidP="00640B45">
            <w:pPr>
              <w:pStyle w:val="TableParagraph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215</w:t>
            </w:r>
          </w:p>
        </w:tc>
        <w:tc>
          <w:tcPr>
            <w:tcW w:w="297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77D5D" w14:textId="24C4806F" w:rsidR="00396CBA" w:rsidRPr="00316191" w:rsidRDefault="00396CBA" w:rsidP="00640B45">
            <w:pPr>
              <w:pStyle w:val="TableParagraph"/>
              <w:numPr>
                <w:ilvl w:val="0"/>
                <w:numId w:val="21"/>
              </w:numPr>
              <w:ind w:left="426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EI602Práctica Pre Profesional continua en jardín (11) </w:t>
            </w:r>
          </w:p>
          <w:p w14:paraId="27213147" w14:textId="77777777" w:rsidR="00396CBA" w:rsidRPr="00316191" w:rsidRDefault="00396CBA" w:rsidP="00640B45">
            <w:pPr>
              <w:pStyle w:val="TableParagraph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692" w:type="dxa"/>
            <w:tcBorders>
              <w:left w:val="single" w:sz="4" w:space="0" w:color="auto"/>
            </w:tcBorders>
            <w:shd w:val="clear" w:color="auto" w:fill="auto"/>
          </w:tcPr>
          <w:p w14:paraId="1A7DDEAF" w14:textId="77777777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69D49ED0" w14:textId="7AAC03EB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(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)</w:t>
            </w:r>
          </w:p>
          <w:p w14:paraId="772E8BE9" w14:textId="46266029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</w:tc>
      </w:tr>
      <w:tr w:rsidR="00316191" w:rsidRPr="00316191" w14:paraId="4303210E" w14:textId="77777777" w:rsidTr="00640B45">
        <w:trPr>
          <w:trHeight w:val="982"/>
        </w:trPr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CEAC52" w14:textId="77777777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</w:p>
          <w:p w14:paraId="19B58C39" w14:textId="4A75BBD8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vAlign w:val="center"/>
          </w:tcPr>
          <w:p w14:paraId="6609F651" w14:textId="76322C42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C-40h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64D136A7" w14:textId="49F563FE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225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shd w:val="clear" w:color="auto" w:fill="auto"/>
          </w:tcPr>
          <w:p w14:paraId="02ECFD3B" w14:textId="21D775C5" w:rsidR="00396CBA" w:rsidRPr="00316191" w:rsidRDefault="00396CBA" w:rsidP="00640B45">
            <w:pPr>
              <w:pStyle w:val="TableParagraph"/>
              <w:numPr>
                <w:ilvl w:val="0"/>
                <w:numId w:val="22"/>
              </w:numPr>
              <w:ind w:left="426" w:hanging="284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sz w:val="20"/>
                <w:szCs w:val="20"/>
              </w:rPr>
              <w:t>EI802Práctica Pre Profesional Continua en Cuna  (9)</w:t>
            </w:r>
            <w:r w:rsidRPr="0031619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58BB8391" w14:textId="77777777" w:rsidR="00396CBA" w:rsidRPr="00316191" w:rsidRDefault="00396CBA" w:rsidP="00640B45">
            <w:pPr>
              <w:pStyle w:val="TableParagraph"/>
              <w:ind w:left="426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4" w:space="0" w:color="auto"/>
            </w:tcBorders>
            <w:shd w:val="clear" w:color="auto" w:fill="auto"/>
          </w:tcPr>
          <w:p w14:paraId="6E617F79" w14:textId="77777777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2D642D69" w14:textId="341F4F07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(*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5A09BF77" w14:textId="4943F091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</w:tc>
      </w:tr>
      <w:tr w:rsidR="00316191" w:rsidRPr="00316191" w14:paraId="5B510E15" w14:textId="77777777" w:rsidTr="00640B45">
        <w:trPr>
          <w:trHeight w:val="811"/>
        </w:trPr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17F458" w14:textId="77777777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</w:p>
          <w:p w14:paraId="3405C124" w14:textId="1E41F42E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25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vAlign w:val="center"/>
          </w:tcPr>
          <w:p w14:paraId="2C42C4B4" w14:textId="0EC6CA5A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P-04h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5BCF4E81" w14:textId="273B629C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86</w:t>
            </w:r>
          </w:p>
        </w:tc>
        <w:tc>
          <w:tcPr>
            <w:tcW w:w="2977" w:type="dxa"/>
            <w:shd w:val="clear" w:color="auto" w:fill="auto"/>
          </w:tcPr>
          <w:p w14:paraId="195E8AE6" w14:textId="1908C317" w:rsidR="00396CBA" w:rsidRPr="00316191" w:rsidRDefault="00396CBA" w:rsidP="00640B45">
            <w:pPr>
              <w:pStyle w:val="TableParagraph"/>
              <w:numPr>
                <w:ilvl w:val="0"/>
                <w:numId w:val="23"/>
              </w:numPr>
              <w:ind w:left="422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>EI901Didáctica del Área de Comunicación   (4)</w:t>
            </w: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 </w:t>
            </w:r>
          </w:p>
          <w:p w14:paraId="5B034F80" w14:textId="77777777" w:rsidR="00396CBA" w:rsidRPr="00316191" w:rsidRDefault="00396CBA" w:rsidP="00640B45">
            <w:pPr>
              <w:pStyle w:val="TableParagraph"/>
              <w:numPr>
                <w:ilvl w:val="0"/>
                <w:numId w:val="23"/>
              </w:numPr>
              <w:ind w:left="422" w:hanging="284"/>
              <w:contextualSpacing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EI603Material Educativo Intercultural en Jardín (4)  </w:t>
            </w:r>
          </w:p>
        </w:tc>
        <w:tc>
          <w:tcPr>
            <w:tcW w:w="2692" w:type="dxa"/>
            <w:tcBorders>
              <w:top w:val="single" w:sz="4" w:space="0" w:color="auto"/>
            </w:tcBorders>
            <w:shd w:val="clear" w:color="auto" w:fill="auto"/>
          </w:tcPr>
          <w:p w14:paraId="01C02D69" w14:textId="77777777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449AC553" w14:textId="3027854D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(*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F005887" w14:textId="4E70C530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</w:tc>
      </w:tr>
      <w:tr w:rsidR="00316191" w:rsidRPr="00316191" w14:paraId="4D5B7965" w14:textId="77777777" w:rsidTr="00640B45">
        <w:trPr>
          <w:trHeight w:val="988"/>
        </w:trPr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96152B" w14:textId="77777777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</w:p>
          <w:p w14:paraId="4BB6EEC8" w14:textId="2FA5C338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26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vAlign w:val="center"/>
          </w:tcPr>
          <w:p w14:paraId="25E5D7CD" w14:textId="7B4D8834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P-04h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43F35888" w14:textId="1880F28D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191</w:t>
            </w:r>
          </w:p>
        </w:tc>
        <w:tc>
          <w:tcPr>
            <w:tcW w:w="2977" w:type="dxa"/>
            <w:shd w:val="clear" w:color="auto" w:fill="auto"/>
          </w:tcPr>
          <w:p w14:paraId="3108E979" w14:textId="5D57F2E0" w:rsidR="00396CBA" w:rsidRPr="00316191" w:rsidRDefault="00396CBA" w:rsidP="00640B45">
            <w:pPr>
              <w:pStyle w:val="TableParagraph"/>
              <w:numPr>
                <w:ilvl w:val="0"/>
                <w:numId w:val="23"/>
              </w:numPr>
              <w:ind w:left="422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EI806Metodología de la Enseñanza de L-1   (4)  </w:t>
            </w:r>
          </w:p>
          <w:p w14:paraId="3ACFEDB4" w14:textId="1F64FC7D" w:rsidR="00396CBA" w:rsidRPr="00316191" w:rsidRDefault="00396CBA" w:rsidP="00640B45">
            <w:pPr>
              <w:pStyle w:val="TableParagraph"/>
              <w:numPr>
                <w:ilvl w:val="0"/>
                <w:numId w:val="23"/>
              </w:numPr>
              <w:ind w:left="422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EI606Gestión Educativa   (4)  </w:t>
            </w:r>
          </w:p>
        </w:tc>
        <w:tc>
          <w:tcPr>
            <w:tcW w:w="2692" w:type="dxa"/>
            <w:tcBorders>
              <w:top w:val="single" w:sz="4" w:space="0" w:color="auto"/>
            </w:tcBorders>
            <w:shd w:val="clear" w:color="auto" w:fill="auto"/>
          </w:tcPr>
          <w:p w14:paraId="45DD4B72" w14:textId="77777777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55A41BF8" w14:textId="7731B8EE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(*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7644ED96" w14:textId="5749AC76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</w:tc>
      </w:tr>
      <w:tr w:rsidR="00316191" w:rsidRPr="00316191" w14:paraId="4EF4775F" w14:textId="77777777" w:rsidTr="00640B45">
        <w:trPr>
          <w:trHeight w:val="821"/>
        </w:trPr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4CF2BB" w14:textId="77777777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</w:p>
          <w:p w14:paraId="2808BE03" w14:textId="0F2E5C02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27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vAlign w:val="center"/>
          </w:tcPr>
          <w:p w14:paraId="49B2FFCA" w14:textId="686F3BDB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P-04h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26E36E7" w14:textId="7D949F5F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272</w:t>
            </w:r>
          </w:p>
        </w:tc>
        <w:tc>
          <w:tcPr>
            <w:tcW w:w="2977" w:type="dxa"/>
            <w:shd w:val="clear" w:color="auto" w:fill="auto"/>
          </w:tcPr>
          <w:p w14:paraId="73CB9E69" w14:textId="129B4ED9" w:rsidR="00396CBA" w:rsidRPr="00316191" w:rsidRDefault="00396CBA" w:rsidP="00640B45">
            <w:pPr>
              <w:pStyle w:val="TableParagraph"/>
              <w:numPr>
                <w:ilvl w:val="0"/>
                <w:numId w:val="23"/>
              </w:numPr>
              <w:ind w:left="426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EI604 Educación Psicomotriz     (4)</w:t>
            </w: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</w:p>
          <w:p w14:paraId="58C3C468" w14:textId="3D2D45F4" w:rsidR="00396CBA" w:rsidRPr="00316191" w:rsidRDefault="00396CBA" w:rsidP="00640B45">
            <w:pPr>
              <w:pStyle w:val="TableParagraph"/>
              <w:numPr>
                <w:ilvl w:val="0"/>
                <w:numId w:val="23"/>
              </w:numPr>
              <w:ind w:left="426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>EI101Fundamentos de la Educación Inicial  (4)</w:t>
            </w:r>
          </w:p>
        </w:tc>
        <w:tc>
          <w:tcPr>
            <w:tcW w:w="2692" w:type="dxa"/>
            <w:tcBorders>
              <w:top w:val="single" w:sz="4" w:space="0" w:color="auto"/>
            </w:tcBorders>
            <w:shd w:val="clear" w:color="auto" w:fill="auto"/>
          </w:tcPr>
          <w:p w14:paraId="73784073" w14:textId="77777777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674D7310" w14:textId="49907A1F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(*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ABCFAF5" w14:textId="40385DF3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</w:tc>
      </w:tr>
      <w:tr w:rsidR="00316191" w:rsidRPr="00316191" w14:paraId="5860402C" w14:textId="77777777" w:rsidTr="00640B45">
        <w:trPr>
          <w:trHeight w:val="786"/>
        </w:trPr>
        <w:tc>
          <w:tcPr>
            <w:tcW w:w="710" w:type="dxa"/>
            <w:tcBorders>
              <w:top w:val="nil"/>
            </w:tcBorders>
            <w:shd w:val="clear" w:color="auto" w:fill="auto"/>
            <w:vAlign w:val="center"/>
          </w:tcPr>
          <w:p w14:paraId="139466B5" w14:textId="77777777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val="es-PE"/>
              </w:rPr>
            </w:pPr>
          </w:p>
          <w:p w14:paraId="3F34F682" w14:textId="0F5CBBD4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  <w:lang w:val="es-PE"/>
              </w:rPr>
              <w:t>28</w:t>
            </w:r>
          </w:p>
        </w:tc>
        <w:tc>
          <w:tcPr>
            <w:tcW w:w="1133" w:type="dxa"/>
            <w:tcBorders>
              <w:top w:val="nil"/>
            </w:tcBorders>
            <w:vAlign w:val="center"/>
          </w:tcPr>
          <w:p w14:paraId="24F8D873" w14:textId="0E584243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Aux-TP-04h</w:t>
            </w:r>
          </w:p>
        </w:tc>
        <w:tc>
          <w:tcPr>
            <w:tcW w:w="850" w:type="dxa"/>
            <w:tcBorders>
              <w:top w:val="nil"/>
            </w:tcBorders>
            <w:vAlign w:val="center"/>
          </w:tcPr>
          <w:p w14:paraId="6DE1C160" w14:textId="730BC105" w:rsidR="00396CBA" w:rsidRPr="00316191" w:rsidRDefault="00396CBA" w:rsidP="00640B4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w w:val="105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w w:val="105"/>
                <w:sz w:val="20"/>
                <w:szCs w:val="20"/>
              </w:rPr>
              <w:t>000273</w:t>
            </w:r>
          </w:p>
        </w:tc>
        <w:tc>
          <w:tcPr>
            <w:tcW w:w="2977" w:type="dxa"/>
            <w:shd w:val="clear" w:color="auto" w:fill="auto"/>
          </w:tcPr>
          <w:p w14:paraId="2870B988" w14:textId="1E28F0D9" w:rsidR="00396CBA" w:rsidRPr="00316191" w:rsidRDefault="00396CBA" w:rsidP="00640B45">
            <w:pPr>
              <w:pStyle w:val="TableParagraph"/>
              <w:numPr>
                <w:ilvl w:val="0"/>
                <w:numId w:val="24"/>
              </w:numPr>
              <w:ind w:left="422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>EI701Didáctica en el área de matemática   (4)</w:t>
            </w: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 </w:t>
            </w:r>
          </w:p>
          <w:p w14:paraId="374C89C7" w14:textId="4DF4F1C9" w:rsidR="00396CBA" w:rsidRPr="00316191" w:rsidRDefault="00396CBA" w:rsidP="00640B45">
            <w:pPr>
              <w:pStyle w:val="TableParagraph"/>
              <w:numPr>
                <w:ilvl w:val="0"/>
                <w:numId w:val="24"/>
              </w:numPr>
              <w:ind w:left="422" w:hanging="284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bCs/>
                <w:sz w:val="20"/>
                <w:szCs w:val="20"/>
              </w:rPr>
              <w:t>EIE12</w:t>
            </w:r>
            <w:r w:rsidRPr="00316191">
              <w:rPr>
                <w:rFonts w:ascii="Times New Roman" w:hAnsi="Times New Roman" w:cs="Times New Roman"/>
                <w:bCs/>
                <w:w w:val="105"/>
                <w:sz w:val="20"/>
                <w:szCs w:val="20"/>
              </w:rPr>
              <w:t xml:space="preserve">Realidad educativa regional (2)  </w:t>
            </w:r>
          </w:p>
        </w:tc>
        <w:tc>
          <w:tcPr>
            <w:tcW w:w="2692" w:type="dxa"/>
            <w:tcBorders>
              <w:top w:val="single" w:sz="4" w:space="0" w:color="auto"/>
            </w:tcBorders>
            <w:shd w:val="clear" w:color="auto" w:fill="auto"/>
          </w:tcPr>
          <w:p w14:paraId="7BF32DED" w14:textId="77777777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Grado de Maestro</w:t>
            </w:r>
          </w:p>
          <w:p w14:paraId="3B35DFA0" w14:textId="46A9D43F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Título profesional (*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F80B9B0" w14:textId="4D79155C" w:rsidR="00396CBA" w:rsidRPr="00316191" w:rsidRDefault="00396CBA" w:rsidP="00640B45">
            <w:pPr>
              <w:pStyle w:val="TableParagraph"/>
              <w:ind w:left="137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316191">
              <w:rPr>
                <w:rFonts w:ascii="Times New Roman" w:hAnsi="Times New Roman" w:cs="Times New Roman"/>
                <w:sz w:val="20"/>
                <w:szCs w:val="20"/>
              </w:rPr>
              <w:t>Cinco años en el ejercicio profesional</w:t>
            </w:r>
          </w:p>
        </w:tc>
      </w:tr>
    </w:tbl>
    <w:p w14:paraId="73B33500" w14:textId="77777777" w:rsidR="00396CBA" w:rsidRPr="00316191" w:rsidRDefault="00396CBA" w:rsidP="00396CBA">
      <w:pPr>
        <w:spacing w:after="0"/>
        <w:ind w:left="851"/>
        <w:jc w:val="both"/>
        <w:rPr>
          <w:rFonts w:ascii="Times New Roman" w:hAnsi="Times New Roman" w:cs="Times New Roman"/>
          <w:sz w:val="32"/>
          <w:szCs w:val="32"/>
        </w:rPr>
      </w:pPr>
      <w:r w:rsidRPr="00316191">
        <w:rPr>
          <w:rFonts w:ascii="Times New Roman" w:hAnsi="Times New Roman" w:cs="Times New Roman"/>
          <w:sz w:val="20"/>
          <w:szCs w:val="20"/>
        </w:rPr>
        <w:t>(***) El postulante presentará el título profesional con el cual postuló al concurso de contrato docente en el semestre 2021-I, y podrá elegir una de las asignaturas propuestas en la plaza.</w:t>
      </w:r>
    </w:p>
    <w:bookmarkEnd w:id="0"/>
    <w:p w14:paraId="2561FEC4" w14:textId="30727F40" w:rsidR="007E206E" w:rsidRPr="00316191" w:rsidRDefault="00FD7893" w:rsidP="00640B45">
      <w:pPr>
        <w:pStyle w:val="Prrafodelista"/>
        <w:numPr>
          <w:ilvl w:val="0"/>
          <w:numId w:val="49"/>
        </w:numPr>
        <w:tabs>
          <w:tab w:val="left" w:pos="993"/>
        </w:tabs>
        <w:spacing w:before="240" w:after="0"/>
        <w:ind w:left="992" w:hanging="992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 xml:space="preserve">DEL CRONOGRAMA </w:t>
      </w:r>
    </w:p>
    <w:tbl>
      <w:tblPr>
        <w:tblStyle w:val="Tablaconcuadrcula"/>
        <w:tblW w:w="8470" w:type="dxa"/>
        <w:tblInd w:w="993" w:type="dxa"/>
        <w:tblLook w:val="04A0" w:firstRow="1" w:lastRow="0" w:firstColumn="1" w:lastColumn="0" w:noHBand="0" w:noVBand="1"/>
      </w:tblPr>
      <w:tblGrid>
        <w:gridCol w:w="5381"/>
        <w:gridCol w:w="3089"/>
      </w:tblGrid>
      <w:tr w:rsidR="00316191" w:rsidRPr="00316191" w14:paraId="54699729" w14:textId="77777777" w:rsidTr="00640B45">
        <w:trPr>
          <w:trHeight w:val="310"/>
        </w:trPr>
        <w:tc>
          <w:tcPr>
            <w:tcW w:w="5381" w:type="dxa"/>
          </w:tcPr>
          <w:p w14:paraId="361DE39F" w14:textId="77777777" w:rsidR="00117599" w:rsidRPr="00316191" w:rsidRDefault="00117599" w:rsidP="008E5E1D">
            <w:pPr>
              <w:pStyle w:val="Prrafodelista"/>
              <w:tabs>
                <w:tab w:val="left" w:pos="993"/>
              </w:tabs>
              <w:spacing w:after="0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vidad</w:t>
            </w:r>
          </w:p>
        </w:tc>
        <w:tc>
          <w:tcPr>
            <w:tcW w:w="3089" w:type="dxa"/>
          </w:tcPr>
          <w:p w14:paraId="33B22607" w14:textId="03D0C267" w:rsidR="00117599" w:rsidRPr="00316191" w:rsidRDefault="00117599" w:rsidP="008E5E1D">
            <w:pPr>
              <w:pStyle w:val="Prrafodelista"/>
              <w:tabs>
                <w:tab w:val="left" w:pos="993"/>
              </w:tabs>
              <w:spacing w:after="0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cha</w:t>
            </w:r>
            <w:r w:rsidR="00B77025" w:rsidRPr="0031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316191" w:rsidRPr="00316191" w14:paraId="666EC6AA" w14:textId="77777777" w:rsidTr="00640B45">
        <w:trPr>
          <w:trHeight w:val="917"/>
        </w:trPr>
        <w:tc>
          <w:tcPr>
            <w:tcW w:w="5381" w:type="dxa"/>
          </w:tcPr>
          <w:p w14:paraId="71D8D7B5" w14:textId="77777777" w:rsidR="00117599" w:rsidRPr="00640B45" w:rsidRDefault="00117599" w:rsidP="008E5E1D">
            <w:pPr>
              <w:pStyle w:val="Prrafodelista"/>
              <w:tabs>
                <w:tab w:val="left" w:pos="993"/>
              </w:tabs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vocatoria pública </w:t>
            </w:r>
          </w:p>
          <w:p w14:paraId="26D83676" w14:textId="77777777" w:rsidR="00117599" w:rsidRPr="00640B45" w:rsidRDefault="00117599" w:rsidP="007026B1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457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Publicación de la convocatoria en el portal web de la UNAMBA.</w:t>
            </w:r>
          </w:p>
        </w:tc>
        <w:tc>
          <w:tcPr>
            <w:tcW w:w="3089" w:type="dxa"/>
            <w:vAlign w:val="center"/>
          </w:tcPr>
          <w:p w14:paraId="4FAE2282" w14:textId="4DDAB775" w:rsidR="003A4BD7" w:rsidRPr="00640B45" w:rsidRDefault="00DE2A9A" w:rsidP="008E5E1D">
            <w:pPr>
              <w:pStyle w:val="Prrafodelista"/>
              <w:tabs>
                <w:tab w:val="left" w:pos="993"/>
              </w:tabs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A4BD7" w:rsidRPr="00640B45">
              <w:rPr>
                <w:rFonts w:ascii="Times New Roman" w:hAnsi="Times New Roman" w:cs="Times New Roman"/>
                <w:sz w:val="24"/>
                <w:szCs w:val="24"/>
              </w:rPr>
              <w:t>dic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 xml:space="preserve">/2021 a </w:t>
            </w: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A4BD7" w:rsidRPr="00640B45">
              <w:rPr>
                <w:rFonts w:ascii="Times New Roman" w:hAnsi="Times New Roman" w:cs="Times New Roman"/>
                <w:sz w:val="24"/>
                <w:szCs w:val="24"/>
              </w:rPr>
              <w:t>dic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/2021</w:t>
            </w:r>
          </w:p>
        </w:tc>
      </w:tr>
      <w:tr w:rsidR="00316191" w:rsidRPr="00316191" w14:paraId="6364433A" w14:textId="77777777" w:rsidTr="00640B45">
        <w:trPr>
          <w:trHeight w:val="704"/>
        </w:trPr>
        <w:tc>
          <w:tcPr>
            <w:tcW w:w="5381" w:type="dxa"/>
          </w:tcPr>
          <w:p w14:paraId="42C8681C" w14:textId="77777777" w:rsidR="00117599" w:rsidRPr="00640B45" w:rsidRDefault="00117599" w:rsidP="008E5E1D">
            <w:pPr>
              <w:pStyle w:val="Prrafodelista"/>
              <w:tabs>
                <w:tab w:val="left" w:pos="993"/>
              </w:tabs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sentación de expedientes</w:t>
            </w:r>
          </w:p>
          <w:p w14:paraId="1D4ED9C8" w14:textId="77777777" w:rsidR="00117599" w:rsidRPr="00640B45" w:rsidRDefault="00117599" w:rsidP="007026B1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457" w:hanging="284"/>
              <w:jc w:val="both"/>
              <w:rPr>
                <w:rFonts w:ascii="Times New Roman" w:hAnsi="Times New Roman" w:cs="Times New Roman"/>
                <w:sz w:val="24"/>
                <w:szCs w:val="24"/>
                <w:lang w:val="es-PE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Por</w:t>
            </w:r>
            <w:r w:rsidRPr="00640B45">
              <w:rPr>
                <w:rFonts w:ascii="Times New Roman" w:hAnsi="Times New Roman" w:cs="Times New Roman"/>
                <w:sz w:val="24"/>
                <w:szCs w:val="24"/>
                <w:lang w:val="es-PE"/>
              </w:rPr>
              <w:t xml:space="preserve"> mesa de partes</w:t>
            </w:r>
          </w:p>
          <w:p w14:paraId="75059ECD" w14:textId="77777777" w:rsidR="00117599" w:rsidRPr="00640B45" w:rsidRDefault="00117599" w:rsidP="008E5E1D">
            <w:pPr>
              <w:pStyle w:val="Prrafodelista"/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s-PE"/>
              </w:rPr>
            </w:pPr>
          </w:p>
        </w:tc>
        <w:tc>
          <w:tcPr>
            <w:tcW w:w="3089" w:type="dxa"/>
            <w:vAlign w:val="center"/>
          </w:tcPr>
          <w:p w14:paraId="5A459637" w14:textId="5D74DBE1" w:rsidR="00C62E63" w:rsidRPr="00640B45" w:rsidRDefault="00DE2A9A" w:rsidP="007026B1">
            <w:pPr>
              <w:pStyle w:val="Prrafodelista"/>
              <w:tabs>
                <w:tab w:val="left" w:pos="993"/>
              </w:tabs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C62E63" w:rsidRPr="00640B4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A4BD7" w:rsidRPr="00640B45">
              <w:rPr>
                <w:rFonts w:ascii="Times New Roman" w:hAnsi="Times New Roman" w:cs="Times New Roman"/>
                <w:sz w:val="24"/>
                <w:szCs w:val="24"/>
              </w:rPr>
              <w:t>dic</w:t>
            </w:r>
            <w:r w:rsidR="00C62E63" w:rsidRPr="00640B45">
              <w:rPr>
                <w:rFonts w:ascii="Times New Roman" w:hAnsi="Times New Roman" w:cs="Times New Roman"/>
                <w:sz w:val="24"/>
                <w:szCs w:val="24"/>
              </w:rPr>
              <w:t xml:space="preserve">/2021 </w:t>
            </w:r>
          </w:p>
          <w:p w14:paraId="0D432161" w14:textId="755508F5" w:rsidR="00117599" w:rsidRPr="00640B45" w:rsidRDefault="00117599" w:rsidP="007026B1">
            <w:pPr>
              <w:pStyle w:val="Prrafodelista"/>
              <w:tabs>
                <w:tab w:val="left" w:pos="993"/>
              </w:tabs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 xml:space="preserve">08:30h-13:30h </w:t>
            </w:r>
          </w:p>
        </w:tc>
      </w:tr>
      <w:tr w:rsidR="00316191" w:rsidRPr="00316191" w14:paraId="4BA8D3AD" w14:textId="77777777" w:rsidTr="00640B45">
        <w:trPr>
          <w:trHeight w:val="699"/>
        </w:trPr>
        <w:tc>
          <w:tcPr>
            <w:tcW w:w="5381" w:type="dxa"/>
          </w:tcPr>
          <w:p w14:paraId="187402BB" w14:textId="77777777" w:rsidR="00117599" w:rsidRPr="00640B45" w:rsidRDefault="00117599" w:rsidP="008E5E1D">
            <w:pPr>
              <w:pStyle w:val="Prrafodelista"/>
              <w:tabs>
                <w:tab w:val="left" w:pos="993"/>
              </w:tabs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ción</w:t>
            </w:r>
          </w:p>
          <w:p w14:paraId="359980AC" w14:textId="1CB5D4C6" w:rsidR="00117599" w:rsidRPr="00640B45" w:rsidRDefault="00117599" w:rsidP="007026B1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457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Evaluación de postulantes</w:t>
            </w:r>
            <w:r w:rsidR="00C82931" w:rsidRPr="00640B45">
              <w:rPr>
                <w:rFonts w:ascii="Times New Roman" w:hAnsi="Times New Roman" w:cs="Times New Roman"/>
                <w:sz w:val="24"/>
                <w:szCs w:val="24"/>
              </w:rPr>
              <w:t xml:space="preserve"> (CV, </w:t>
            </w:r>
            <w:r w:rsidR="00316191" w:rsidRPr="00640B45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C82931" w:rsidRPr="00640B45">
              <w:rPr>
                <w:rFonts w:ascii="Times New Roman" w:hAnsi="Times New Roman" w:cs="Times New Roman"/>
                <w:sz w:val="24"/>
                <w:szCs w:val="24"/>
              </w:rPr>
              <w:t>lase modelo, entrevista)</w:t>
            </w: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CEA1DED" w14:textId="77777777" w:rsidR="00117599" w:rsidRPr="00640B45" w:rsidRDefault="00117599" w:rsidP="007026B1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457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Publicación de resultados.</w:t>
            </w:r>
          </w:p>
          <w:p w14:paraId="3ED003C5" w14:textId="44AD28D3" w:rsidR="00FC42B7" w:rsidRPr="00640B45" w:rsidRDefault="00117599" w:rsidP="007026B1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457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Reclamos</w:t>
            </w:r>
            <w:r w:rsidR="00FC42B7" w:rsidRPr="00640B45">
              <w:rPr>
                <w:rFonts w:ascii="Times New Roman" w:hAnsi="Times New Roman" w:cs="Times New Roman"/>
                <w:sz w:val="24"/>
                <w:szCs w:val="24"/>
              </w:rPr>
              <w:t xml:space="preserve"> (*)</w:t>
            </w:r>
          </w:p>
          <w:p w14:paraId="1C8AE5F7" w14:textId="1BE53EF6" w:rsidR="00117599" w:rsidRPr="00640B45" w:rsidRDefault="00FC42B7" w:rsidP="007026B1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457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bsolución de reclamos</w:t>
            </w: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 xml:space="preserve"> (**)</w:t>
            </w:r>
            <w:r w:rsidR="003C4897" w:rsidRPr="00640B4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7A4F88B" w14:textId="2831A9D1" w:rsidR="00117599" w:rsidRPr="00640B45" w:rsidRDefault="00117599" w:rsidP="007026B1">
            <w:pPr>
              <w:pStyle w:val="Prrafodelista"/>
              <w:numPr>
                <w:ilvl w:val="0"/>
                <w:numId w:val="5"/>
              </w:numPr>
              <w:spacing w:after="0" w:line="240" w:lineRule="auto"/>
              <w:ind w:left="457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Publicación de resultados finales e informe final</w:t>
            </w:r>
            <w:r w:rsidR="003C4897" w:rsidRPr="00640B4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9" w:type="dxa"/>
            <w:vAlign w:val="center"/>
          </w:tcPr>
          <w:p w14:paraId="2EDFAEBC" w14:textId="5141498A" w:rsidR="00117599" w:rsidRPr="00640B45" w:rsidRDefault="008E015A" w:rsidP="0000460B">
            <w:pPr>
              <w:pStyle w:val="Prrafodelista"/>
              <w:tabs>
                <w:tab w:val="left" w:pos="993"/>
              </w:tabs>
              <w:spacing w:before="24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/dic/2021-</w:t>
            </w:r>
            <w:r w:rsidR="00DE2A9A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="003A4BD7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c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2021 </w:t>
            </w:r>
          </w:p>
          <w:p w14:paraId="65A13306" w14:textId="77777777" w:rsidR="00C82931" w:rsidRPr="00640B45" w:rsidRDefault="00C82931" w:rsidP="0000460B">
            <w:pPr>
              <w:pStyle w:val="Prrafodelista"/>
              <w:tabs>
                <w:tab w:val="left" w:pos="993"/>
              </w:tabs>
              <w:spacing w:before="240"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63F2BA7" w14:textId="6E565F5F" w:rsidR="00117599" w:rsidRPr="00640B45" w:rsidRDefault="00DE2A9A" w:rsidP="008E5E1D">
            <w:pPr>
              <w:pStyle w:val="Prrafodelista"/>
              <w:tabs>
                <w:tab w:val="left" w:pos="993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="0000460B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c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2021</w:t>
            </w:r>
          </w:p>
          <w:p w14:paraId="65019B7E" w14:textId="2276936F" w:rsidR="00FC42B7" w:rsidRPr="00640B45" w:rsidRDefault="00FC42B7" w:rsidP="008E5E1D">
            <w:pPr>
              <w:pStyle w:val="Prrafodelista"/>
              <w:tabs>
                <w:tab w:val="left" w:pos="993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/dic/2021 (</w:t>
            </w:r>
            <w:r w:rsidR="00B00792" w:rsidRPr="00640B45">
              <w:rPr>
                <w:rFonts w:ascii="Times New Roman" w:hAnsi="Times New Roman" w:cs="Times New Roman"/>
                <w:sz w:val="24"/>
                <w:szCs w:val="24"/>
              </w:rPr>
              <w:t>08:30h-</w:t>
            </w:r>
            <w:r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:30h)</w:t>
            </w:r>
          </w:p>
          <w:p w14:paraId="507A78D6" w14:textId="4D2D7C2D" w:rsidR="00117599" w:rsidRPr="00640B45" w:rsidRDefault="00DE2A9A" w:rsidP="008E5E1D">
            <w:pPr>
              <w:pStyle w:val="Prrafodelista"/>
              <w:tabs>
                <w:tab w:val="left" w:pos="993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="0000460B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c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/2021 </w:t>
            </w:r>
          </w:p>
          <w:p w14:paraId="057A9B6A" w14:textId="0122E333" w:rsidR="003A4BD7" w:rsidRPr="00640B45" w:rsidRDefault="00DE2A9A" w:rsidP="003A4BD7">
            <w:pPr>
              <w:pStyle w:val="Prrafodelista"/>
              <w:tabs>
                <w:tab w:val="left" w:pos="993"/>
              </w:tabs>
              <w:spacing w:after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0460B" w:rsidRPr="00640B45">
              <w:rPr>
                <w:rFonts w:ascii="Times New Roman" w:hAnsi="Times New Roman" w:cs="Times New Roman"/>
                <w:sz w:val="24"/>
                <w:szCs w:val="24"/>
              </w:rPr>
              <w:t>dic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/2021</w:t>
            </w:r>
          </w:p>
        </w:tc>
      </w:tr>
      <w:tr w:rsidR="00316191" w:rsidRPr="00316191" w14:paraId="0090C12E" w14:textId="77777777" w:rsidTr="00640B45">
        <w:trPr>
          <w:trHeight w:val="871"/>
        </w:trPr>
        <w:tc>
          <w:tcPr>
            <w:tcW w:w="5381" w:type="dxa"/>
          </w:tcPr>
          <w:p w14:paraId="26CD6718" w14:textId="77777777" w:rsidR="00117599" w:rsidRPr="00640B45" w:rsidRDefault="00117599" w:rsidP="008E5E1D">
            <w:pPr>
              <w:pStyle w:val="Prrafodelista"/>
              <w:tabs>
                <w:tab w:val="left" w:pos="993"/>
              </w:tabs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robación de resultados finales</w:t>
            </w:r>
          </w:p>
          <w:p w14:paraId="3E24CA8C" w14:textId="09DCED97" w:rsidR="00DE2A9A" w:rsidRPr="00640B45" w:rsidRDefault="00DE2A9A" w:rsidP="008E5E1D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Consejo de Facultad</w:t>
            </w:r>
          </w:p>
          <w:p w14:paraId="30F8D5FE" w14:textId="71E589B5" w:rsidR="00117599" w:rsidRPr="00640B45" w:rsidRDefault="00117599" w:rsidP="008E5E1D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Consejo Universitario</w:t>
            </w:r>
          </w:p>
        </w:tc>
        <w:tc>
          <w:tcPr>
            <w:tcW w:w="3089" w:type="dxa"/>
            <w:vAlign w:val="center"/>
          </w:tcPr>
          <w:p w14:paraId="553635AF" w14:textId="77777777" w:rsidR="00117599" w:rsidRPr="00640B45" w:rsidRDefault="00117599" w:rsidP="008E5E1D">
            <w:pPr>
              <w:pStyle w:val="Prrafodelista"/>
              <w:tabs>
                <w:tab w:val="left" w:pos="993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D7916C" w14:textId="3F858909" w:rsidR="00117599" w:rsidRPr="00640B45" w:rsidRDefault="008E015A" w:rsidP="007026B1">
            <w:pPr>
              <w:pStyle w:val="Prrafodelista"/>
              <w:tabs>
                <w:tab w:val="left" w:pos="993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29/dic/2021-</w:t>
            </w:r>
            <w:r w:rsidR="00DE2A9A" w:rsidRPr="00640B4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0460B" w:rsidRPr="00640B45">
              <w:rPr>
                <w:rFonts w:ascii="Times New Roman" w:hAnsi="Times New Roman" w:cs="Times New Roman"/>
                <w:sz w:val="24"/>
                <w:szCs w:val="24"/>
              </w:rPr>
              <w:t>dic</w:t>
            </w:r>
            <w:r w:rsidR="00117599" w:rsidRPr="00640B45">
              <w:rPr>
                <w:rFonts w:ascii="Times New Roman" w:hAnsi="Times New Roman" w:cs="Times New Roman"/>
                <w:sz w:val="24"/>
                <w:szCs w:val="24"/>
              </w:rPr>
              <w:t>/2021</w:t>
            </w:r>
          </w:p>
          <w:p w14:paraId="3BE2A2EA" w14:textId="0AA76F65" w:rsidR="00DE2A9A" w:rsidRPr="00640B45" w:rsidRDefault="00DE2A9A" w:rsidP="007026B1">
            <w:pPr>
              <w:pStyle w:val="Prrafodelista"/>
              <w:tabs>
                <w:tab w:val="left" w:pos="993"/>
              </w:tabs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B4E57" w:rsidRPr="00640B4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640B45">
              <w:rPr>
                <w:rFonts w:ascii="Times New Roman" w:hAnsi="Times New Roman" w:cs="Times New Roman"/>
                <w:sz w:val="24"/>
                <w:szCs w:val="24"/>
              </w:rPr>
              <w:t>/dic/2021</w:t>
            </w:r>
          </w:p>
        </w:tc>
      </w:tr>
    </w:tbl>
    <w:p w14:paraId="2D9A3EDA" w14:textId="379A81B0" w:rsidR="00FD12FD" w:rsidRPr="00640B45" w:rsidRDefault="00FC42B7" w:rsidP="00640B45">
      <w:pPr>
        <w:pStyle w:val="Prrafodelista"/>
        <w:tabs>
          <w:tab w:val="left" w:pos="993"/>
        </w:tabs>
        <w:spacing w:after="0" w:line="240" w:lineRule="auto"/>
        <w:ind w:left="992"/>
        <w:jc w:val="both"/>
        <w:rPr>
          <w:rFonts w:ascii="Times New Roman" w:hAnsi="Times New Roman" w:cs="Times New Roman"/>
          <w:sz w:val="20"/>
          <w:szCs w:val="20"/>
        </w:rPr>
      </w:pPr>
      <w:r w:rsidRPr="00640B45">
        <w:rPr>
          <w:rFonts w:ascii="Times New Roman" w:hAnsi="Times New Roman" w:cs="Times New Roman"/>
          <w:sz w:val="20"/>
          <w:szCs w:val="20"/>
        </w:rPr>
        <w:t xml:space="preserve">(*) Los reclamos se presentarán al correo electrónico institucional del presidente del </w:t>
      </w:r>
      <w:r w:rsidR="00316191" w:rsidRPr="00640B45">
        <w:rPr>
          <w:rFonts w:ascii="Times New Roman" w:hAnsi="Times New Roman" w:cs="Times New Roman"/>
          <w:sz w:val="20"/>
          <w:szCs w:val="20"/>
        </w:rPr>
        <w:t>J</w:t>
      </w:r>
      <w:r w:rsidRPr="00640B45">
        <w:rPr>
          <w:rFonts w:ascii="Times New Roman" w:hAnsi="Times New Roman" w:cs="Times New Roman"/>
          <w:sz w:val="20"/>
          <w:szCs w:val="20"/>
        </w:rPr>
        <w:t>urado Evaluador.</w:t>
      </w:r>
    </w:p>
    <w:p w14:paraId="49699901" w14:textId="3391332C" w:rsidR="00FC42B7" w:rsidRPr="00640B45" w:rsidRDefault="00FC42B7" w:rsidP="00640B45">
      <w:pPr>
        <w:pStyle w:val="Prrafodelista"/>
        <w:tabs>
          <w:tab w:val="left" w:pos="993"/>
        </w:tabs>
        <w:spacing w:after="0" w:line="240" w:lineRule="auto"/>
        <w:ind w:left="992"/>
        <w:jc w:val="both"/>
        <w:rPr>
          <w:rFonts w:ascii="Times New Roman" w:hAnsi="Times New Roman" w:cs="Times New Roman"/>
          <w:sz w:val="20"/>
          <w:szCs w:val="20"/>
        </w:rPr>
      </w:pPr>
      <w:r w:rsidRPr="00640B45">
        <w:rPr>
          <w:rFonts w:ascii="Times New Roman" w:hAnsi="Times New Roman" w:cs="Times New Roman"/>
          <w:sz w:val="20"/>
          <w:szCs w:val="20"/>
        </w:rPr>
        <w:t>(**) La absolución de los reclamos se remitirá al correo del postulante desde el cual hizo el reclamo.</w:t>
      </w:r>
    </w:p>
    <w:p w14:paraId="506B36AE" w14:textId="77777777" w:rsidR="005B600B" w:rsidRDefault="005B600B" w:rsidP="005B600B">
      <w:pPr>
        <w:tabs>
          <w:tab w:val="left" w:pos="993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0ADA9F" w14:textId="356DCD56" w:rsidR="00A94AEF" w:rsidRPr="00316191" w:rsidRDefault="008859D8" w:rsidP="005B600B">
      <w:pPr>
        <w:tabs>
          <w:tab w:val="left" w:pos="993"/>
        </w:tabs>
        <w:spacing w:before="24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DISPOSICIONES COMPLEMENTARIAS Y FINALES</w:t>
      </w:r>
    </w:p>
    <w:p w14:paraId="6DC4E134" w14:textId="642E6D3D" w:rsidR="00905E70" w:rsidRPr="00316191" w:rsidRDefault="00E20BC5" w:rsidP="00905E70">
      <w:pPr>
        <w:tabs>
          <w:tab w:val="left" w:pos="993"/>
        </w:tabs>
        <w:spacing w:after="0"/>
        <w:jc w:val="both"/>
        <w:rPr>
          <w:rFonts w:ascii="Times New Roman" w:hAnsi="Times New Roman" w:cs="Times New Roman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Primera</w:t>
      </w:r>
      <w:r w:rsidR="00905E70" w:rsidRPr="00316191">
        <w:rPr>
          <w:rFonts w:ascii="Times New Roman" w:hAnsi="Times New Roman" w:cs="Times New Roman"/>
          <w:sz w:val="24"/>
          <w:szCs w:val="24"/>
        </w:rPr>
        <w:t xml:space="preserve">.- </w:t>
      </w:r>
      <w:r w:rsidR="00464B0A" w:rsidRPr="00316191">
        <w:rPr>
          <w:rFonts w:ascii="Times New Roman" w:hAnsi="Times New Roman" w:cs="Times New Roman"/>
        </w:rPr>
        <w:t>Un docente que haya ganado una plaza en el concurso para contrata 2021-I</w:t>
      </w:r>
      <w:r w:rsidR="00464B0A" w:rsidRPr="00316191">
        <w:rPr>
          <w:rFonts w:ascii="Times New Roman" w:hAnsi="Times New Roman" w:cs="Times New Roman"/>
        </w:rPr>
        <w:t>, podrá p</w:t>
      </w:r>
      <w:r w:rsidR="00B25D10" w:rsidRPr="00316191">
        <w:rPr>
          <w:rFonts w:ascii="Times New Roman" w:hAnsi="Times New Roman" w:cs="Times New Roman"/>
        </w:rPr>
        <w:t>ostular a una sola plaza considerando el siguiente cuadro:</w:t>
      </w:r>
      <w:r w:rsidR="00464B0A" w:rsidRPr="00316191">
        <w:rPr>
          <w:rFonts w:ascii="Times New Roman" w:hAnsi="Times New Roman" w:cs="Times New Roman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114"/>
        <w:gridCol w:w="4991"/>
      </w:tblGrid>
      <w:tr w:rsidR="00316191" w:rsidRPr="00316191" w14:paraId="1BAC18D2" w14:textId="77777777" w:rsidTr="00640B45">
        <w:tc>
          <w:tcPr>
            <w:tcW w:w="3114" w:type="dxa"/>
          </w:tcPr>
          <w:p w14:paraId="5AB18243" w14:textId="0FE66073" w:rsidR="00464B0A" w:rsidRPr="00316191" w:rsidRDefault="00464B0A" w:rsidP="00B94860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ía de contrato</w:t>
            </w:r>
            <w:r w:rsidR="00640B4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DC)</w:t>
            </w:r>
          </w:p>
        </w:tc>
        <w:tc>
          <w:tcPr>
            <w:tcW w:w="4991" w:type="dxa"/>
          </w:tcPr>
          <w:p w14:paraId="66DF32C8" w14:textId="6D33CB9C" w:rsidR="00464B0A" w:rsidRPr="00316191" w:rsidRDefault="00464B0A" w:rsidP="00B94860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ía de postulación a nombramiento</w:t>
            </w:r>
          </w:p>
        </w:tc>
      </w:tr>
      <w:tr w:rsidR="00316191" w:rsidRPr="00316191" w14:paraId="1B8AE406" w14:textId="77777777" w:rsidTr="00640B45">
        <w:tc>
          <w:tcPr>
            <w:tcW w:w="3114" w:type="dxa"/>
          </w:tcPr>
          <w:p w14:paraId="555AA9FD" w14:textId="0058005B" w:rsidR="00464B0A" w:rsidRPr="00316191" w:rsidRDefault="00464B0A" w:rsidP="00B94860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A1,</w:t>
            </w:r>
            <w:r w:rsidR="00B25D10"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  <w:tc>
          <w:tcPr>
            <w:tcW w:w="4991" w:type="dxa"/>
          </w:tcPr>
          <w:p w14:paraId="32EA0877" w14:textId="2D2BB7D3" w:rsidR="00464B0A" w:rsidRPr="00316191" w:rsidRDefault="00464B0A" w:rsidP="00B94860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ind w:left="3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A tiempo Completo </w:t>
            </w:r>
            <w:r w:rsidR="00296ACA" w:rsidRPr="00316191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40 horas</w:t>
            </w:r>
          </w:p>
          <w:p w14:paraId="0E62A174" w14:textId="7D651E63" w:rsidR="00296ACA" w:rsidRPr="00316191" w:rsidRDefault="00296ACA" w:rsidP="00B94860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ind w:left="3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A tiempo parcial 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10 horas</w:t>
            </w:r>
          </w:p>
          <w:p w14:paraId="123834D1" w14:textId="3081AD02" w:rsidR="00296ACA" w:rsidRPr="00316191" w:rsidRDefault="00296ACA" w:rsidP="00B94860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ind w:left="3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A tiempo parcial 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4 horas</w:t>
            </w:r>
          </w:p>
        </w:tc>
      </w:tr>
      <w:tr w:rsidR="00316191" w:rsidRPr="00316191" w14:paraId="2837DBDD" w14:textId="77777777" w:rsidTr="00640B45">
        <w:tc>
          <w:tcPr>
            <w:tcW w:w="3114" w:type="dxa"/>
          </w:tcPr>
          <w:p w14:paraId="3A5A77FF" w14:textId="789EAD68" w:rsidR="00464B0A" w:rsidRPr="00316191" w:rsidRDefault="00464B0A" w:rsidP="00B94860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A2, B2</w:t>
            </w:r>
          </w:p>
        </w:tc>
        <w:tc>
          <w:tcPr>
            <w:tcW w:w="4991" w:type="dxa"/>
          </w:tcPr>
          <w:p w14:paraId="7703C35E" w14:textId="5ABB372D" w:rsidR="00464B0A" w:rsidRPr="00316191" w:rsidRDefault="00464B0A" w:rsidP="00B94860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ind w:left="3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A tiempo parcial </w:t>
            </w:r>
            <w:r w:rsidR="00296ACA" w:rsidRPr="00316191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10 horas</w:t>
            </w:r>
          </w:p>
          <w:p w14:paraId="3BBA45DB" w14:textId="6ED656DB" w:rsidR="00464B0A" w:rsidRPr="00316191" w:rsidRDefault="00464B0A" w:rsidP="00B94860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ind w:left="3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A tiempo parcial </w:t>
            </w:r>
            <w:r w:rsidR="00296ACA" w:rsidRPr="00316191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horas</w:t>
            </w:r>
          </w:p>
        </w:tc>
      </w:tr>
      <w:tr w:rsidR="00316191" w:rsidRPr="00316191" w14:paraId="443DF2FB" w14:textId="77777777" w:rsidTr="00640B45">
        <w:tc>
          <w:tcPr>
            <w:tcW w:w="3114" w:type="dxa"/>
          </w:tcPr>
          <w:p w14:paraId="01FA85EE" w14:textId="10FAD273" w:rsidR="00464B0A" w:rsidRPr="00316191" w:rsidRDefault="00464B0A" w:rsidP="00B94860">
            <w:pPr>
              <w:tabs>
                <w:tab w:val="left" w:pos="993"/>
              </w:tabs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, B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91" w:type="dxa"/>
          </w:tcPr>
          <w:p w14:paraId="02F0AA5F" w14:textId="280B954B" w:rsidR="00464B0A" w:rsidRPr="00316191" w:rsidRDefault="00464B0A" w:rsidP="00B94860">
            <w:pPr>
              <w:pStyle w:val="Prrafodelista"/>
              <w:numPr>
                <w:ilvl w:val="0"/>
                <w:numId w:val="5"/>
              </w:numPr>
              <w:tabs>
                <w:tab w:val="left" w:pos="993"/>
              </w:tabs>
              <w:spacing w:after="0" w:line="240" w:lineRule="auto"/>
              <w:ind w:left="34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A tiempo parcial </w:t>
            </w:r>
            <w:r w:rsidR="00296ACA" w:rsidRPr="00316191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Pr="00316191">
              <w:rPr>
                <w:rFonts w:ascii="Times New Roman" w:hAnsi="Times New Roman" w:cs="Times New Roman"/>
                <w:sz w:val="24"/>
                <w:szCs w:val="24"/>
              </w:rPr>
              <w:t xml:space="preserve"> 4 horas</w:t>
            </w:r>
          </w:p>
        </w:tc>
      </w:tr>
    </w:tbl>
    <w:p w14:paraId="517ECB24" w14:textId="77777777" w:rsidR="00464B0A" w:rsidRPr="00316191" w:rsidRDefault="00464B0A" w:rsidP="00905E70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E598C73" w14:textId="1020C231" w:rsidR="00464B0A" w:rsidRPr="00316191" w:rsidRDefault="00464B0A" w:rsidP="00905E70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Segunda</w:t>
      </w:r>
      <w:r w:rsidRPr="00316191">
        <w:rPr>
          <w:rFonts w:ascii="Times New Roman" w:hAnsi="Times New Roman" w:cs="Times New Roman"/>
          <w:sz w:val="24"/>
          <w:szCs w:val="24"/>
        </w:rPr>
        <w:t>.-</w:t>
      </w:r>
      <w:r w:rsidR="00AD63B1" w:rsidRPr="00316191">
        <w:rPr>
          <w:rFonts w:ascii="Times New Roman" w:hAnsi="Times New Roman" w:cs="Times New Roman"/>
          <w:sz w:val="24"/>
          <w:szCs w:val="24"/>
        </w:rPr>
        <w:t xml:space="preserve"> El</w:t>
      </w:r>
      <w:r w:rsidR="00F7735C" w:rsidRPr="00316191">
        <w:rPr>
          <w:rFonts w:ascii="Times New Roman" w:hAnsi="Times New Roman" w:cs="Times New Roman"/>
          <w:sz w:val="24"/>
          <w:szCs w:val="24"/>
        </w:rPr>
        <w:t xml:space="preserve"> profesional</w:t>
      </w:r>
      <w:r w:rsidR="00AD63B1" w:rsidRPr="00316191">
        <w:rPr>
          <w:rFonts w:ascii="Times New Roman" w:hAnsi="Times New Roman" w:cs="Times New Roman"/>
          <w:sz w:val="24"/>
          <w:szCs w:val="24"/>
        </w:rPr>
        <w:t xml:space="preserve"> </w:t>
      </w:r>
      <w:r w:rsidR="00F7735C" w:rsidRPr="00316191">
        <w:rPr>
          <w:rFonts w:ascii="Times New Roman" w:hAnsi="Times New Roman" w:cs="Times New Roman"/>
          <w:sz w:val="24"/>
          <w:szCs w:val="24"/>
        </w:rPr>
        <w:t>deberá postular a una plaza en la misma escuela en la que gano en el concurso para contrato.</w:t>
      </w:r>
    </w:p>
    <w:p w14:paraId="10232220" w14:textId="02D76D4D" w:rsidR="00211F11" w:rsidRPr="00316191" w:rsidRDefault="00AD63B1" w:rsidP="00A94AEF">
      <w:pPr>
        <w:tabs>
          <w:tab w:val="left" w:pos="993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16191">
        <w:rPr>
          <w:rFonts w:ascii="Times New Roman" w:hAnsi="Times New Roman" w:cs="Times New Roman"/>
          <w:b/>
          <w:bCs/>
          <w:sz w:val="24"/>
          <w:szCs w:val="24"/>
        </w:rPr>
        <w:t>Tercera</w:t>
      </w:r>
      <w:r w:rsidRPr="00316191">
        <w:rPr>
          <w:rFonts w:ascii="Times New Roman" w:hAnsi="Times New Roman" w:cs="Times New Roman"/>
          <w:sz w:val="24"/>
          <w:szCs w:val="24"/>
        </w:rPr>
        <w:t>.- Los casos no previstos en la presente, serán resueltos por el Jurado Evaluador.</w:t>
      </w:r>
    </w:p>
    <w:sectPr w:rsidR="00211F11" w:rsidRPr="00316191" w:rsidSect="00B10523">
      <w:headerReference w:type="default" r:id="rId11"/>
      <w:pgSz w:w="12240" w:h="15840"/>
      <w:pgMar w:top="1135" w:right="1701" w:bottom="709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C05F3" w14:textId="77777777" w:rsidR="00E20553" w:rsidRDefault="00E20553">
      <w:pPr>
        <w:spacing w:after="0" w:line="240" w:lineRule="auto"/>
      </w:pPr>
      <w:r>
        <w:separator/>
      </w:r>
    </w:p>
  </w:endnote>
  <w:endnote w:type="continuationSeparator" w:id="0">
    <w:p w14:paraId="0704DFD1" w14:textId="77777777" w:rsidR="00E20553" w:rsidRDefault="00E20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6A9B6" w14:textId="77777777" w:rsidR="00E20553" w:rsidRDefault="00E20553">
      <w:pPr>
        <w:spacing w:after="0" w:line="240" w:lineRule="auto"/>
      </w:pPr>
      <w:r>
        <w:separator/>
      </w:r>
    </w:p>
  </w:footnote>
  <w:footnote w:type="continuationSeparator" w:id="0">
    <w:p w14:paraId="15651425" w14:textId="77777777" w:rsidR="00E20553" w:rsidRDefault="00E205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A3B2" w14:textId="1313B6E1" w:rsidR="007170C1" w:rsidRPr="007170C1" w:rsidRDefault="007170C1">
    <w:pPr>
      <w:pStyle w:val="Encabezado"/>
      <w:jc w:val="right"/>
      <w:rPr>
        <w:u w:val="single"/>
      </w:rPr>
    </w:pPr>
    <w:r w:rsidRPr="007170C1">
      <w:rPr>
        <w:rFonts w:ascii="Times New Roman" w:hAnsi="Times New Roman" w:cs="Times New Roman"/>
        <w:sz w:val="18"/>
        <w:szCs w:val="18"/>
        <w:u w:val="single"/>
      </w:rPr>
      <w:t>Bases del concurso interno nombramiento docente (Ley N° 31349)</w:t>
    </w:r>
    <w:r w:rsidRPr="007170C1">
      <w:rPr>
        <w:rFonts w:ascii="Times New Roman" w:hAnsi="Times New Roman" w:cs="Times New Roman"/>
        <w:sz w:val="18"/>
        <w:szCs w:val="18"/>
        <w:u w:val="single"/>
      </w:rPr>
      <w:tab/>
    </w:r>
    <w:sdt>
      <w:sdtPr>
        <w:rPr>
          <w:u w:val="single"/>
        </w:rPr>
        <w:id w:val="26766750"/>
        <w:docPartObj>
          <w:docPartGallery w:val="Page Numbers (Top of Page)"/>
          <w:docPartUnique/>
        </w:docPartObj>
      </w:sdtPr>
      <w:sdtContent>
        <w:r w:rsidRPr="007170C1">
          <w:rPr>
            <w:u w:val="single"/>
          </w:rPr>
          <w:fldChar w:fldCharType="begin"/>
        </w:r>
        <w:r w:rsidRPr="007170C1">
          <w:rPr>
            <w:u w:val="single"/>
          </w:rPr>
          <w:instrText>PAGE   \* MERGEFORMAT</w:instrText>
        </w:r>
        <w:r w:rsidRPr="007170C1">
          <w:rPr>
            <w:u w:val="single"/>
          </w:rPr>
          <w:fldChar w:fldCharType="separate"/>
        </w:r>
        <w:r w:rsidRPr="007170C1">
          <w:rPr>
            <w:u w:val="single"/>
            <w:lang w:val="es-ES"/>
          </w:rPr>
          <w:t>2</w:t>
        </w:r>
        <w:r w:rsidRPr="007170C1">
          <w:rPr>
            <w:u w:val="single"/>
          </w:rPr>
          <w:fldChar w:fldCharType="end"/>
        </w:r>
      </w:sdtContent>
    </w:sdt>
  </w:p>
  <w:p w14:paraId="04FEAC88" w14:textId="53856ACA" w:rsidR="007170C1" w:rsidRPr="007170C1" w:rsidRDefault="007170C1">
    <w:pPr>
      <w:pStyle w:val="Encabezado"/>
      <w:rPr>
        <w:rFonts w:ascii="Times New Roman" w:hAnsi="Times New Roman" w:cs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492"/>
        </w:tabs>
        <w:ind w:left="492" w:firstLine="0"/>
      </w:pPr>
    </w:lvl>
  </w:abstractNum>
  <w:abstractNum w:abstractNumId="1" w15:restartNumberingAfterBreak="0">
    <w:nsid w:val="02E9555A"/>
    <w:multiLevelType w:val="hybridMultilevel"/>
    <w:tmpl w:val="EAD21A78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736E0"/>
    <w:multiLevelType w:val="hybridMultilevel"/>
    <w:tmpl w:val="4664CB0E"/>
    <w:lvl w:ilvl="0" w:tplc="7D3023CE">
      <w:start w:val="1"/>
      <w:numFmt w:val="decimal"/>
      <w:lvlText w:val="Art. %1°"/>
      <w:lvlJc w:val="left"/>
      <w:pPr>
        <w:ind w:left="720" w:hanging="360"/>
      </w:pPr>
      <w:rPr>
        <w:rFonts w:hint="default"/>
        <w:b/>
        <w:bCs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460AA"/>
    <w:multiLevelType w:val="hybridMultilevel"/>
    <w:tmpl w:val="40429FD2"/>
    <w:lvl w:ilvl="0" w:tplc="280A0001">
      <w:start w:val="1"/>
      <w:numFmt w:val="bullet"/>
      <w:lvlText w:val=""/>
      <w:lvlJc w:val="left"/>
      <w:pPr>
        <w:ind w:left="579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299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019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</w:abstractNum>
  <w:abstractNum w:abstractNumId="4" w15:restartNumberingAfterBreak="0">
    <w:nsid w:val="0E4F154B"/>
    <w:multiLevelType w:val="hybridMultilevel"/>
    <w:tmpl w:val="3448130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F4570"/>
    <w:multiLevelType w:val="hybridMultilevel"/>
    <w:tmpl w:val="D08ADA2A"/>
    <w:lvl w:ilvl="0" w:tplc="0C0A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F821B1E"/>
    <w:multiLevelType w:val="hybridMultilevel"/>
    <w:tmpl w:val="11EAB1A4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81BE8"/>
    <w:multiLevelType w:val="hybridMultilevel"/>
    <w:tmpl w:val="94669B2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B2E32"/>
    <w:multiLevelType w:val="hybridMultilevel"/>
    <w:tmpl w:val="FF8A18E4"/>
    <w:lvl w:ilvl="0" w:tplc="DF381A3E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" w15:restartNumberingAfterBreak="0">
    <w:nsid w:val="1A1E22BB"/>
    <w:multiLevelType w:val="hybridMultilevel"/>
    <w:tmpl w:val="19E82FF6"/>
    <w:lvl w:ilvl="0" w:tplc="53F2E4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53F2E4D2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2276B"/>
    <w:multiLevelType w:val="hybridMultilevel"/>
    <w:tmpl w:val="045CA3B2"/>
    <w:lvl w:ilvl="0" w:tplc="3C60AA26">
      <w:start w:val="4"/>
      <w:numFmt w:val="upp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1" w15:restartNumberingAfterBreak="0">
    <w:nsid w:val="21306434"/>
    <w:multiLevelType w:val="hybridMultilevel"/>
    <w:tmpl w:val="D8327DDE"/>
    <w:lvl w:ilvl="0" w:tplc="48CE5564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  <w:b w:val="0"/>
        <w:color w:val="auto"/>
        <w:lang w:val="es-PE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25B9C"/>
    <w:multiLevelType w:val="hybridMultilevel"/>
    <w:tmpl w:val="E09C3A68"/>
    <w:lvl w:ilvl="0" w:tplc="5E3EDC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16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031E5"/>
    <w:multiLevelType w:val="hybridMultilevel"/>
    <w:tmpl w:val="F10AD66A"/>
    <w:lvl w:ilvl="0" w:tplc="FFFFFFFF">
      <w:start w:val="1"/>
      <w:numFmt w:val="upperLetter"/>
      <w:lvlText w:val="%1)"/>
      <w:lvlJc w:val="left"/>
      <w:pPr>
        <w:ind w:left="13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73" w:hanging="360"/>
      </w:pPr>
    </w:lvl>
    <w:lvl w:ilvl="2" w:tplc="FFFFFFFF" w:tentative="1">
      <w:start w:val="1"/>
      <w:numFmt w:val="lowerRoman"/>
      <w:lvlText w:val="%3."/>
      <w:lvlJc w:val="right"/>
      <w:pPr>
        <w:ind w:left="2793" w:hanging="180"/>
      </w:pPr>
    </w:lvl>
    <w:lvl w:ilvl="3" w:tplc="FFFFFFFF" w:tentative="1">
      <w:start w:val="1"/>
      <w:numFmt w:val="decimal"/>
      <w:lvlText w:val="%4."/>
      <w:lvlJc w:val="left"/>
      <w:pPr>
        <w:ind w:left="3513" w:hanging="360"/>
      </w:pPr>
    </w:lvl>
    <w:lvl w:ilvl="4" w:tplc="FFFFFFFF" w:tentative="1">
      <w:start w:val="1"/>
      <w:numFmt w:val="lowerLetter"/>
      <w:lvlText w:val="%5."/>
      <w:lvlJc w:val="left"/>
      <w:pPr>
        <w:ind w:left="4233" w:hanging="360"/>
      </w:pPr>
    </w:lvl>
    <w:lvl w:ilvl="5" w:tplc="FFFFFFFF" w:tentative="1">
      <w:start w:val="1"/>
      <w:numFmt w:val="lowerRoman"/>
      <w:lvlText w:val="%6."/>
      <w:lvlJc w:val="right"/>
      <w:pPr>
        <w:ind w:left="4953" w:hanging="180"/>
      </w:pPr>
    </w:lvl>
    <w:lvl w:ilvl="6" w:tplc="FFFFFFFF" w:tentative="1">
      <w:start w:val="1"/>
      <w:numFmt w:val="decimal"/>
      <w:lvlText w:val="%7."/>
      <w:lvlJc w:val="left"/>
      <w:pPr>
        <w:ind w:left="5673" w:hanging="360"/>
      </w:pPr>
    </w:lvl>
    <w:lvl w:ilvl="7" w:tplc="FFFFFFFF" w:tentative="1">
      <w:start w:val="1"/>
      <w:numFmt w:val="lowerLetter"/>
      <w:lvlText w:val="%8."/>
      <w:lvlJc w:val="left"/>
      <w:pPr>
        <w:ind w:left="6393" w:hanging="360"/>
      </w:pPr>
    </w:lvl>
    <w:lvl w:ilvl="8" w:tplc="FFFFFFFF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4" w15:restartNumberingAfterBreak="0">
    <w:nsid w:val="242C6631"/>
    <w:multiLevelType w:val="hybridMultilevel"/>
    <w:tmpl w:val="4F189B62"/>
    <w:lvl w:ilvl="0" w:tplc="5D587AB4">
      <w:numFmt w:val="bullet"/>
      <w:lvlText w:val="-"/>
      <w:lvlJc w:val="left"/>
      <w:pPr>
        <w:ind w:left="744" w:hanging="360"/>
      </w:pPr>
      <w:rPr>
        <w:rFonts w:ascii="Calibri" w:eastAsia="Times New Roman" w:hAnsi="Calibri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15" w15:restartNumberingAfterBreak="0">
    <w:nsid w:val="25782F58"/>
    <w:multiLevelType w:val="hybridMultilevel"/>
    <w:tmpl w:val="24A644D0"/>
    <w:lvl w:ilvl="0" w:tplc="280A000B">
      <w:start w:val="1"/>
      <w:numFmt w:val="bullet"/>
      <w:lvlText w:val=""/>
      <w:lvlJc w:val="left"/>
      <w:pPr>
        <w:ind w:left="718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6" w15:restartNumberingAfterBreak="0">
    <w:nsid w:val="2B7F67E0"/>
    <w:multiLevelType w:val="multilevel"/>
    <w:tmpl w:val="2BEA2D4A"/>
    <w:lvl w:ilvl="0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17" w15:restartNumberingAfterBreak="0">
    <w:nsid w:val="2E6101C5"/>
    <w:multiLevelType w:val="hybridMultilevel"/>
    <w:tmpl w:val="E2F450E4"/>
    <w:lvl w:ilvl="0" w:tplc="9A704C12">
      <w:start w:val="25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D028AD"/>
    <w:multiLevelType w:val="hybridMultilevel"/>
    <w:tmpl w:val="72C42E08"/>
    <w:lvl w:ilvl="0" w:tplc="280A000B">
      <w:start w:val="1"/>
      <w:numFmt w:val="bullet"/>
      <w:lvlText w:val=""/>
      <w:lvlJc w:val="left"/>
      <w:pPr>
        <w:ind w:left="718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9" w15:restartNumberingAfterBreak="0">
    <w:nsid w:val="2F713F53"/>
    <w:multiLevelType w:val="hybridMultilevel"/>
    <w:tmpl w:val="434E9E2E"/>
    <w:lvl w:ilvl="0" w:tplc="F71802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C00000"/>
      </w:rPr>
    </w:lvl>
    <w:lvl w:ilvl="1" w:tplc="E0B06ED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84CA9E6">
      <w:start w:val="1"/>
      <w:numFmt w:val="bullet"/>
      <w:lvlText w:val="▪"/>
      <w:lvlJc w:val="left"/>
      <w:pPr>
        <w:tabs>
          <w:tab w:val="num" w:pos="2340"/>
        </w:tabs>
        <w:ind w:left="2340" w:hanging="360"/>
      </w:pPr>
      <w:rPr>
        <w:rFonts w:ascii="Sylfaen" w:hAnsi="Sylfaen" w:hint="default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03B7E75"/>
    <w:multiLevelType w:val="hybridMultilevel"/>
    <w:tmpl w:val="44026E1C"/>
    <w:lvl w:ilvl="0" w:tplc="5D587AB4">
      <w:numFmt w:val="bullet"/>
      <w:lvlText w:val="-"/>
      <w:lvlJc w:val="left"/>
      <w:pPr>
        <w:ind w:left="744" w:hanging="360"/>
      </w:pPr>
      <w:rPr>
        <w:rFonts w:ascii="Calibri" w:eastAsia="Times New Roman" w:hAnsi="Calibri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1" w15:restartNumberingAfterBreak="0">
    <w:nsid w:val="38665026"/>
    <w:multiLevelType w:val="hybridMultilevel"/>
    <w:tmpl w:val="2D08D9E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E93C13"/>
    <w:multiLevelType w:val="hybridMultilevel"/>
    <w:tmpl w:val="DD92D756"/>
    <w:lvl w:ilvl="0" w:tplc="5D587AB4">
      <w:numFmt w:val="bullet"/>
      <w:lvlText w:val="-"/>
      <w:lvlJc w:val="left"/>
      <w:pPr>
        <w:ind w:left="744" w:hanging="360"/>
      </w:pPr>
      <w:rPr>
        <w:rFonts w:ascii="Calibri" w:eastAsia="Times New Roman" w:hAnsi="Calibri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3" w15:restartNumberingAfterBreak="0">
    <w:nsid w:val="3FD93330"/>
    <w:multiLevelType w:val="hybridMultilevel"/>
    <w:tmpl w:val="D2A47176"/>
    <w:lvl w:ilvl="0" w:tplc="280A000F">
      <w:start w:val="1"/>
      <w:numFmt w:val="decimal"/>
      <w:lvlText w:val="%1."/>
      <w:lvlJc w:val="left"/>
      <w:pPr>
        <w:ind w:left="1428" w:hanging="360"/>
      </w:pPr>
    </w:lvl>
    <w:lvl w:ilvl="1" w:tplc="280A0019" w:tentative="1">
      <w:start w:val="1"/>
      <w:numFmt w:val="lowerLetter"/>
      <w:lvlText w:val="%2."/>
      <w:lvlJc w:val="left"/>
      <w:pPr>
        <w:ind w:left="2148" w:hanging="360"/>
      </w:pPr>
    </w:lvl>
    <w:lvl w:ilvl="2" w:tplc="280A001B" w:tentative="1">
      <w:start w:val="1"/>
      <w:numFmt w:val="lowerRoman"/>
      <w:lvlText w:val="%3."/>
      <w:lvlJc w:val="right"/>
      <w:pPr>
        <w:ind w:left="2868" w:hanging="180"/>
      </w:pPr>
    </w:lvl>
    <w:lvl w:ilvl="3" w:tplc="280A000F" w:tentative="1">
      <w:start w:val="1"/>
      <w:numFmt w:val="decimal"/>
      <w:lvlText w:val="%4."/>
      <w:lvlJc w:val="left"/>
      <w:pPr>
        <w:ind w:left="3588" w:hanging="360"/>
      </w:pPr>
    </w:lvl>
    <w:lvl w:ilvl="4" w:tplc="280A0019" w:tentative="1">
      <w:start w:val="1"/>
      <w:numFmt w:val="lowerLetter"/>
      <w:lvlText w:val="%5."/>
      <w:lvlJc w:val="left"/>
      <w:pPr>
        <w:ind w:left="4308" w:hanging="360"/>
      </w:pPr>
    </w:lvl>
    <w:lvl w:ilvl="5" w:tplc="280A001B" w:tentative="1">
      <w:start w:val="1"/>
      <w:numFmt w:val="lowerRoman"/>
      <w:lvlText w:val="%6."/>
      <w:lvlJc w:val="right"/>
      <w:pPr>
        <w:ind w:left="5028" w:hanging="180"/>
      </w:pPr>
    </w:lvl>
    <w:lvl w:ilvl="6" w:tplc="280A000F" w:tentative="1">
      <w:start w:val="1"/>
      <w:numFmt w:val="decimal"/>
      <w:lvlText w:val="%7."/>
      <w:lvlJc w:val="left"/>
      <w:pPr>
        <w:ind w:left="5748" w:hanging="360"/>
      </w:pPr>
    </w:lvl>
    <w:lvl w:ilvl="7" w:tplc="280A0019" w:tentative="1">
      <w:start w:val="1"/>
      <w:numFmt w:val="lowerLetter"/>
      <w:lvlText w:val="%8."/>
      <w:lvlJc w:val="left"/>
      <w:pPr>
        <w:ind w:left="6468" w:hanging="360"/>
      </w:pPr>
    </w:lvl>
    <w:lvl w:ilvl="8" w:tplc="2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444F5DA0"/>
    <w:multiLevelType w:val="hybridMultilevel"/>
    <w:tmpl w:val="3252D5C6"/>
    <w:lvl w:ilvl="0" w:tplc="5D587AB4">
      <w:numFmt w:val="bullet"/>
      <w:lvlText w:val="-"/>
      <w:lvlJc w:val="left"/>
      <w:pPr>
        <w:ind w:left="744" w:hanging="360"/>
      </w:pPr>
      <w:rPr>
        <w:rFonts w:ascii="Calibri" w:eastAsia="Times New Roman" w:hAnsi="Calibri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5" w15:restartNumberingAfterBreak="0">
    <w:nsid w:val="447D39E3"/>
    <w:multiLevelType w:val="hybridMultilevel"/>
    <w:tmpl w:val="C8027AD6"/>
    <w:lvl w:ilvl="0" w:tplc="280A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897B7A"/>
    <w:multiLevelType w:val="hybridMultilevel"/>
    <w:tmpl w:val="98E2901A"/>
    <w:lvl w:ilvl="0" w:tplc="280A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7" w15:restartNumberingAfterBreak="0">
    <w:nsid w:val="46C65C23"/>
    <w:multiLevelType w:val="hybridMultilevel"/>
    <w:tmpl w:val="36A4B23E"/>
    <w:lvl w:ilvl="0" w:tplc="5D587AB4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1832D0"/>
    <w:multiLevelType w:val="hybridMultilevel"/>
    <w:tmpl w:val="14FEA81E"/>
    <w:lvl w:ilvl="0" w:tplc="280A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9" w15:restartNumberingAfterBreak="0">
    <w:nsid w:val="514C1C60"/>
    <w:multiLevelType w:val="hybridMultilevel"/>
    <w:tmpl w:val="F5A2F4B0"/>
    <w:lvl w:ilvl="0" w:tplc="18F49496">
      <w:start w:val="1"/>
      <w:numFmt w:val="bullet"/>
      <w:lvlText w:val="-"/>
      <w:lvlJc w:val="left"/>
      <w:pPr>
        <w:ind w:left="362"/>
      </w:pPr>
      <w:rPr>
        <w:rFonts w:ascii="Calibri" w:eastAsia="Calibri" w:hAnsi="Calibri" w:cs="Calibri"/>
        <w:b w:val="0"/>
        <w:i w:val="0"/>
        <w:strike w:val="0"/>
        <w:dstrike w:val="0"/>
        <w:color w:val="auto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C7E28C4">
      <w:start w:val="1"/>
      <w:numFmt w:val="bullet"/>
      <w:lvlText w:val="o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5D96C93E">
      <w:start w:val="1"/>
      <w:numFmt w:val="bullet"/>
      <w:lvlText w:val="▪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C56C3234">
      <w:start w:val="1"/>
      <w:numFmt w:val="bullet"/>
      <w:lvlText w:val="•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AA4869E">
      <w:start w:val="1"/>
      <w:numFmt w:val="bullet"/>
      <w:lvlText w:val="o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0A20F0">
      <w:start w:val="1"/>
      <w:numFmt w:val="bullet"/>
      <w:lvlText w:val="▪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DEC27832">
      <w:start w:val="1"/>
      <w:numFmt w:val="bullet"/>
      <w:lvlText w:val="•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150676E">
      <w:start w:val="1"/>
      <w:numFmt w:val="bullet"/>
      <w:lvlText w:val="o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4A2E602">
      <w:start w:val="1"/>
      <w:numFmt w:val="bullet"/>
      <w:lvlText w:val="▪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A9D18E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4370E1C"/>
    <w:multiLevelType w:val="hybridMultilevel"/>
    <w:tmpl w:val="BC06C2DC"/>
    <w:lvl w:ilvl="0" w:tplc="1518ABC8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  <w:sz w:val="16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767D09"/>
    <w:multiLevelType w:val="hybridMultilevel"/>
    <w:tmpl w:val="ED509C4E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1C2477"/>
    <w:multiLevelType w:val="hybridMultilevel"/>
    <w:tmpl w:val="7B200AF6"/>
    <w:lvl w:ilvl="0" w:tplc="D6CC0246">
      <w:start w:val="1"/>
      <w:numFmt w:val="upperLetter"/>
      <w:lvlText w:val="%1)"/>
      <w:lvlJc w:val="left"/>
      <w:pPr>
        <w:ind w:left="1080" w:hanging="360"/>
      </w:pPr>
      <w:rPr>
        <w:rFonts w:ascii="Arial" w:eastAsia="Times New Roman" w:hAnsi="Arial" w:cs="Arial"/>
        <w:b w:val="0"/>
        <w:bCs/>
      </w:rPr>
    </w:lvl>
    <w:lvl w:ilvl="1" w:tplc="C80E50E2">
      <w:start w:val="600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9B0645"/>
    <w:multiLevelType w:val="hybridMultilevel"/>
    <w:tmpl w:val="DB1A0FE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97531B"/>
    <w:multiLevelType w:val="hybridMultilevel"/>
    <w:tmpl w:val="5DD2C48A"/>
    <w:lvl w:ilvl="0" w:tplc="3C60AA26">
      <w:start w:val="3"/>
      <w:numFmt w:val="upp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5" w15:restartNumberingAfterBreak="0">
    <w:nsid w:val="5DBC360B"/>
    <w:multiLevelType w:val="hybridMultilevel"/>
    <w:tmpl w:val="9008FE22"/>
    <w:lvl w:ilvl="0" w:tplc="12B88606">
      <w:start w:val="1"/>
      <w:numFmt w:val="upperLetter"/>
      <w:lvlText w:val="%1)"/>
      <w:lvlJc w:val="left"/>
      <w:pPr>
        <w:ind w:left="1080" w:hanging="360"/>
      </w:pPr>
      <w:rPr>
        <w:rFonts w:hint="default"/>
        <w:b/>
        <w:bCs w:val="0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04E5572"/>
    <w:multiLevelType w:val="hybridMultilevel"/>
    <w:tmpl w:val="5798B372"/>
    <w:lvl w:ilvl="0" w:tplc="3C60AA26">
      <w:start w:val="1"/>
      <w:numFmt w:val="upp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7" w15:restartNumberingAfterBreak="0">
    <w:nsid w:val="634A46EB"/>
    <w:multiLevelType w:val="hybridMultilevel"/>
    <w:tmpl w:val="E01A0042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4CA9E6">
      <w:start w:val="1"/>
      <w:numFmt w:val="bullet"/>
      <w:lvlText w:val="▪"/>
      <w:lvlJc w:val="left"/>
      <w:pPr>
        <w:tabs>
          <w:tab w:val="num" w:pos="2340"/>
        </w:tabs>
        <w:ind w:left="2340" w:hanging="360"/>
      </w:pPr>
      <w:rPr>
        <w:rFonts w:ascii="Sylfaen" w:hAnsi="Sylfaen" w:hint="default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57161D6"/>
    <w:multiLevelType w:val="hybridMultilevel"/>
    <w:tmpl w:val="77C080A0"/>
    <w:lvl w:ilvl="0" w:tplc="D7520A40">
      <w:start w:val="5"/>
      <w:numFmt w:val="bullet"/>
      <w:lvlText w:val="-"/>
      <w:lvlJc w:val="left"/>
      <w:pPr>
        <w:ind w:left="1437" w:hanging="360"/>
      </w:pPr>
      <w:rPr>
        <w:rFonts w:ascii="Arial" w:eastAsia="Times New Roman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39" w15:restartNumberingAfterBreak="0">
    <w:nsid w:val="67737462"/>
    <w:multiLevelType w:val="hybridMultilevel"/>
    <w:tmpl w:val="41BAE454"/>
    <w:lvl w:ilvl="0" w:tplc="28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7205ED"/>
    <w:multiLevelType w:val="hybridMultilevel"/>
    <w:tmpl w:val="18D2B6AC"/>
    <w:lvl w:ilvl="0" w:tplc="280A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41" w15:restartNumberingAfterBreak="0">
    <w:nsid w:val="721A1FC3"/>
    <w:multiLevelType w:val="hybridMultilevel"/>
    <w:tmpl w:val="F10AD66A"/>
    <w:lvl w:ilvl="0" w:tplc="3C60AA26">
      <w:start w:val="1"/>
      <w:numFmt w:val="upperLetter"/>
      <w:lvlText w:val="%1)"/>
      <w:lvlJc w:val="left"/>
      <w:pPr>
        <w:ind w:left="1353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073" w:hanging="360"/>
      </w:pPr>
    </w:lvl>
    <w:lvl w:ilvl="2" w:tplc="280A001B" w:tentative="1">
      <w:start w:val="1"/>
      <w:numFmt w:val="lowerRoman"/>
      <w:lvlText w:val="%3."/>
      <w:lvlJc w:val="right"/>
      <w:pPr>
        <w:ind w:left="2793" w:hanging="180"/>
      </w:pPr>
    </w:lvl>
    <w:lvl w:ilvl="3" w:tplc="280A000F" w:tentative="1">
      <w:start w:val="1"/>
      <w:numFmt w:val="decimal"/>
      <w:lvlText w:val="%4."/>
      <w:lvlJc w:val="left"/>
      <w:pPr>
        <w:ind w:left="3513" w:hanging="360"/>
      </w:pPr>
    </w:lvl>
    <w:lvl w:ilvl="4" w:tplc="280A0019" w:tentative="1">
      <w:start w:val="1"/>
      <w:numFmt w:val="lowerLetter"/>
      <w:lvlText w:val="%5."/>
      <w:lvlJc w:val="left"/>
      <w:pPr>
        <w:ind w:left="4233" w:hanging="360"/>
      </w:pPr>
    </w:lvl>
    <w:lvl w:ilvl="5" w:tplc="280A001B" w:tentative="1">
      <w:start w:val="1"/>
      <w:numFmt w:val="lowerRoman"/>
      <w:lvlText w:val="%6."/>
      <w:lvlJc w:val="right"/>
      <w:pPr>
        <w:ind w:left="4953" w:hanging="180"/>
      </w:pPr>
    </w:lvl>
    <w:lvl w:ilvl="6" w:tplc="280A000F" w:tentative="1">
      <w:start w:val="1"/>
      <w:numFmt w:val="decimal"/>
      <w:lvlText w:val="%7."/>
      <w:lvlJc w:val="left"/>
      <w:pPr>
        <w:ind w:left="5673" w:hanging="360"/>
      </w:pPr>
    </w:lvl>
    <w:lvl w:ilvl="7" w:tplc="280A0019" w:tentative="1">
      <w:start w:val="1"/>
      <w:numFmt w:val="lowerLetter"/>
      <w:lvlText w:val="%8."/>
      <w:lvlJc w:val="left"/>
      <w:pPr>
        <w:ind w:left="6393" w:hanging="360"/>
      </w:pPr>
    </w:lvl>
    <w:lvl w:ilvl="8" w:tplc="280A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42" w15:restartNumberingAfterBreak="0">
    <w:nsid w:val="73C5142E"/>
    <w:multiLevelType w:val="multilevel"/>
    <w:tmpl w:val="C6DC9B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64D3E98"/>
    <w:multiLevelType w:val="hybridMultilevel"/>
    <w:tmpl w:val="D37E0810"/>
    <w:lvl w:ilvl="0" w:tplc="53F2E4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F70995"/>
    <w:multiLevelType w:val="hybridMultilevel"/>
    <w:tmpl w:val="741E163A"/>
    <w:lvl w:ilvl="0" w:tplc="111488C6">
      <w:numFmt w:val="bullet"/>
      <w:lvlText w:val="-"/>
      <w:lvlJc w:val="left"/>
      <w:pPr>
        <w:ind w:left="438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15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7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9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31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03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75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7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98" w:hanging="360"/>
      </w:pPr>
      <w:rPr>
        <w:rFonts w:ascii="Wingdings" w:hAnsi="Wingdings" w:hint="default"/>
      </w:rPr>
    </w:lvl>
  </w:abstractNum>
  <w:abstractNum w:abstractNumId="45" w15:restartNumberingAfterBreak="0">
    <w:nsid w:val="78466F28"/>
    <w:multiLevelType w:val="hybridMultilevel"/>
    <w:tmpl w:val="A9A6FA2E"/>
    <w:lvl w:ilvl="0" w:tplc="5BF09586">
      <w:numFmt w:val="bullet"/>
      <w:lvlText w:val="-"/>
      <w:lvlJc w:val="left"/>
      <w:pPr>
        <w:ind w:left="405" w:hanging="360"/>
      </w:pPr>
      <w:rPr>
        <w:rFonts w:ascii="Arial" w:eastAsiaTheme="minorHAnsi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6" w15:restartNumberingAfterBreak="0">
    <w:nsid w:val="7958791B"/>
    <w:multiLevelType w:val="hybridMultilevel"/>
    <w:tmpl w:val="FE1E5DD8"/>
    <w:lvl w:ilvl="0" w:tplc="4FA83A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324C43"/>
    <w:multiLevelType w:val="hybridMultilevel"/>
    <w:tmpl w:val="C38E9E4A"/>
    <w:lvl w:ilvl="0" w:tplc="C22E1A0C">
      <w:start w:val="1"/>
      <w:numFmt w:val="lowerLetter"/>
      <w:lvlText w:val="%1)"/>
      <w:lvlJc w:val="left"/>
      <w:pPr>
        <w:ind w:left="1506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226" w:hanging="360"/>
      </w:pPr>
    </w:lvl>
    <w:lvl w:ilvl="2" w:tplc="280A001B" w:tentative="1">
      <w:start w:val="1"/>
      <w:numFmt w:val="lowerRoman"/>
      <w:lvlText w:val="%3."/>
      <w:lvlJc w:val="right"/>
      <w:pPr>
        <w:ind w:left="2946" w:hanging="180"/>
      </w:pPr>
    </w:lvl>
    <w:lvl w:ilvl="3" w:tplc="280A000F" w:tentative="1">
      <w:start w:val="1"/>
      <w:numFmt w:val="decimal"/>
      <w:lvlText w:val="%4."/>
      <w:lvlJc w:val="left"/>
      <w:pPr>
        <w:ind w:left="3666" w:hanging="360"/>
      </w:pPr>
    </w:lvl>
    <w:lvl w:ilvl="4" w:tplc="280A0019" w:tentative="1">
      <w:start w:val="1"/>
      <w:numFmt w:val="lowerLetter"/>
      <w:lvlText w:val="%5."/>
      <w:lvlJc w:val="left"/>
      <w:pPr>
        <w:ind w:left="4386" w:hanging="360"/>
      </w:pPr>
    </w:lvl>
    <w:lvl w:ilvl="5" w:tplc="280A001B" w:tentative="1">
      <w:start w:val="1"/>
      <w:numFmt w:val="lowerRoman"/>
      <w:lvlText w:val="%6."/>
      <w:lvlJc w:val="right"/>
      <w:pPr>
        <w:ind w:left="5106" w:hanging="180"/>
      </w:pPr>
    </w:lvl>
    <w:lvl w:ilvl="6" w:tplc="280A000F" w:tentative="1">
      <w:start w:val="1"/>
      <w:numFmt w:val="decimal"/>
      <w:lvlText w:val="%7."/>
      <w:lvlJc w:val="left"/>
      <w:pPr>
        <w:ind w:left="5826" w:hanging="360"/>
      </w:pPr>
    </w:lvl>
    <w:lvl w:ilvl="7" w:tplc="280A0019" w:tentative="1">
      <w:start w:val="1"/>
      <w:numFmt w:val="lowerLetter"/>
      <w:lvlText w:val="%8."/>
      <w:lvlJc w:val="left"/>
      <w:pPr>
        <w:ind w:left="6546" w:hanging="360"/>
      </w:pPr>
    </w:lvl>
    <w:lvl w:ilvl="8" w:tplc="280A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8" w15:restartNumberingAfterBreak="0">
    <w:nsid w:val="7D5A2CC3"/>
    <w:multiLevelType w:val="hybridMultilevel"/>
    <w:tmpl w:val="E2789FE6"/>
    <w:lvl w:ilvl="0" w:tplc="280A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8"/>
  </w:num>
  <w:num w:numId="5">
    <w:abstractNumId w:val="43"/>
  </w:num>
  <w:num w:numId="6">
    <w:abstractNumId w:val="9"/>
  </w:num>
  <w:num w:numId="7">
    <w:abstractNumId w:val="31"/>
  </w:num>
  <w:num w:numId="8">
    <w:abstractNumId w:val="42"/>
  </w:num>
  <w:num w:numId="9">
    <w:abstractNumId w:val="25"/>
  </w:num>
  <w:num w:numId="10">
    <w:abstractNumId w:val="16"/>
  </w:num>
  <w:num w:numId="11">
    <w:abstractNumId w:val="47"/>
  </w:num>
  <w:num w:numId="12">
    <w:abstractNumId w:val="0"/>
  </w:num>
  <w:num w:numId="13">
    <w:abstractNumId w:val="1"/>
  </w:num>
  <w:num w:numId="14">
    <w:abstractNumId w:val="11"/>
  </w:num>
  <w:num w:numId="15">
    <w:abstractNumId w:val="6"/>
  </w:num>
  <w:num w:numId="16">
    <w:abstractNumId w:val="30"/>
  </w:num>
  <w:num w:numId="17">
    <w:abstractNumId w:val="44"/>
  </w:num>
  <w:num w:numId="18">
    <w:abstractNumId w:val="45"/>
  </w:num>
  <w:num w:numId="19">
    <w:abstractNumId w:val="46"/>
  </w:num>
  <w:num w:numId="20">
    <w:abstractNumId w:val="12"/>
  </w:num>
  <w:num w:numId="21">
    <w:abstractNumId w:val="20"/>
  </w:num>
  <w:num w:numId="22">
    <w:abstractNumId w:val="14"/>
  </w:num>
  <w:num w:numId="23">
    <w:abstractNumId w:val="22"/>
  </w:num>
  <w:num w:numId="24">
    <w:abstractNumId w:val="24"/>
  </w:num>
  <w:num w:numId="25">
    <w:abstractNumId w:val="27"/>
  </w:num>
  <w:num w:numId="26">
    <w:abstractNumId w:val="4"/>
  </w:num>
  <w:num w:numId="27">
    <w:abstractNumId w:val="33"/>
  </w:num>
  <w:num w:numId="28">
    <w:abstractNumId w:val="7"/>
  </w:num>
  <w:num w:numId="29">
    <w:abstractNumId w:val="21"/>
  </w:num>
  <w:num w:numId="30">
    <w:abstractNumId w:val="48"/>
  </w:num>
  <w:num w:numId="31">
    <w:abstractNumId w:val="28"/>
  </w:num>
  <w:num w:numId="32">
    <w:abstractNumId w:val="40"/>
  </w:num>
  <w:num w:numId="33">
    <w:abstractNumId w:val="26"/>
  </w:num>
  <w:num w:numId="34">
    <w:abstractNumId w:val="37"/>
  </w:num>
  <w:num w:numId="35">
    <w:abstractNumId w:val="41"/>
  </w:num>
  <w:num w:numId="36">
    <w:abstractNumId w:val="32"/>
  </w:num>
  <w:num w:numId="37">
    <w:abstractNumId w:val="19"/>
  </w:num>
  <w:num w:numId="38">
    <w:abstractNumId w:val="35"/>
  </w:num>
  <w:num w:numId="39">
    <w:abstractNumId w:val="38"/>
  </w:num>
  <w:num w:numId="40">
    <w:abstractNumId w:val="23"/>
  </w:num>
  <w:num w:numId="41">
    <w:abstractNumId w:val="17"/>
  </w:num>
  <w:num w:numId="42">
    <w:abstractNumId w:val="29"/>
  </w:num>
  <w:num w:numId="43">
    <w:abstractNumId w:val="39"/>
  </w:num>
  <w:num w:numId="44">
    <w:abstractNumId w:val="18"/>
  </w:num>
  <w:num w:numId="45">
    <w:abstractNumId w:val="15"/>
  </w:num>
  <w:num w:numId="46">
    <w:abstractNumId w:val="13"/>
  </w:num>
  <w:num w:numId="47">
    <w:abstractNumId w:val="10"/>
  </w:num>
  <w:num w:numId="48">
    <w:abstractNumId w:val="34"/>
  </w:num>
  <w:num w:numId="49">
    <w:abstractNumId w:val="36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De3tDS0sDA0NbNU0lEKTi0uzszPAykwNKkFAKBTQG0tAAAA"/>
  </w:docVars>
  <w:rsids>
    <w:rsidRoot w:val="007E206E"/>
    <w:rsid w:val="00003190"/>
    <w:rsid w:val="00003B8F"/>
    <w:rsid w:val="0000460B"/>
    <w:rsid w:val="00010772"/>
    <w:rsid w:val="00035766"/>
    <w:rsid w:val="00065F28"/>
    <w:rsid w:val="00070B68"/>
    <w:rsid w:val="00073A05"/>
    <w:rsid w:val="000765A0"/>
    <w:rsid w:val="00080393"/>
    <w:rsid w:val="00083310"/>
    <w:rsid w:val="000872AE"/>
    <w:rsid w:val="00094118"/>
    <w:rsid w:val="00094DA0"/>
    <w:rsid w:val="000A18A2"/>
    <w:rsid w:val="000A2E45"/>
    <w:rsid w:val="000A3391"/>
    <w:rsid w:val="000A5118"/>
    <w:rsid w:val="000A66D5"/>
    <w:rsid w:val="000B1BB6"/>
    <w:rsid w:val="000B4594"/>
    <w:rsid w:val="000D0B95"/>
    <w:rsid w:val="000E101D"/>
    <w:rsid w:val="000F681C"/>
    <w:rsid w:val="00105975"/>
    <w:rsid w:val="00114ED5"/>
    <w:rsid w:val="00117599"/>
    <w:rsid w:val="001210A5"/>
    <w:rsid w:val="00122CF4"/>
    <w:rsid w:val="00122DAA"/>
    <w:rsid w:val="0012548C"/>
    <w:rsid w:val="001262A9"/>
    <w:rsid w:val="00135487"/>
    <w:rsid w:val="00141240"/>
    <w:rsid w:val="00141CB2"/>
    <w:rsid w:val="00142169"/>
    <w:rsid w:val="00143E80"/>
    <w:rsid w:val="00154A88"/>
    <w:rsid w:val="00160722"/>
    <w:rsid w:val="00162BB7"/>
    <w:rsid w:val="001737C3"/>
    <w:rsid w:val="0018005F"/>
    <w:rsid w:val="0018234A"/>
    <w:rsid w:val="001845C7"/>
    <w:rsid w:val="00186E1D"/>
    <w:rsid w:val="00191B13"/>
    <w:rsid w:val="0019463C"/>
    <w:rsid w:val="00197BE9"/>
    <w:rsid w:val="001A4D34"/>
    <w:rsid w:val="001B0BF0"/>
    <w:rsid w:val="001B4006"/>
    <w:rsid w:val="001B4BE7"/>
    <w:rsid w:val="001B5A44"/>
    <w:rsid w:val="001C400A"/>
    <w:rsid w:val="001D6C23"/>
    <w:rsid w:val="001D73E5"/>
    <w:rsid w:val="001E1B2F"/>
    <w:rsid w:val="001E1FBD"/>
    <w:rsid w:val="001E3FA2"/>
    <w:rsid w:val="001F1D15"/>
    <w:rsid w:val="00200974"/>
    <w:rsid w:val="002056E3"/>
    <w:rsid w:val="002067BA"/>
    <w:rsid w:val="00211F11"/>
    <w:rsid w:val="002212BA"/>
    <w:rsid w:val="0022389E"/>
    <w:rsid w:val="0023210F"/>
    <w:rsid w:val="00235F4A"/>
    <w:rsid w:val="00237BF8"/>
    <w:rsid w:val="002557AB"/>
    <w:rsid w:val="002561ED"/>
    <w:rsid w:val="00261291"/>
    <w:rsid w:val="00263A7C"/>
    <w:rsid w:val="00265E81"/>
    <w:rsid w:val="0026640C"/>
    <w:rsid w:val="002666DF"/>
    <w:rsid w:val="002672A5"/>
    <w:rsid w:val="002747AE"/>
    <w:rsid w:val="00276689"/>
    <w:rsid w:val="00296ACA"/>
    <w:rsid w:val="00297912"/>
    <w:rsid w:val="002B5872"/>
    <w:rsid w:val="002C6010"/>
    <w:rsid w:val="002C7D74"/>
    <w:rsid w:val="002E42E0"/>
    <w:rsid w:val="002E4912"/>
    <w:rsid w:val="002E53F0"/>
    <w:rsid w:val="002E5594"/>
    <w:rsid w:val="002F0A38"/>
    <w:rsid w:val="002F14D2"/>
    <w:rsid w:val="002F3D1D"/>
    <w:rsid w:val="002F7D1B"/>
    <w:rsid w:val="003051AE"/>
    <w:rsid w:val="00306FB0"/>
    <w:rsid w:val="00310CFF"/>
    <w:rsid w:val="003149D7"/>
    <w:rsid w:val="00316191"/>
    <w:rsid w:val="00320871"/>
    <w:rsid w:val="003223AA"/>
    <w:rsid w:val="00333D6B"/>
    <w:rsid w:val="00340B27"/>
    <w:rsid w:val="00351844"/>
    <w:rsid w:val="00351EBA"/>
    <w:rsid w:val="0035281B"/>
    <w:rsid w:val="003657B2"/>
    <w:rsid w:val="00373AF5"/>
    <w:rsid w:val="00373C6F"/>
    <w:rsid w:val="00377EF1"/>
    <w:rsid w:val="00381E9B"/>
    <w:rsid w:val="003847D9"/>
    <w:rsid w:val="003874C1"/>
    <w:rsid w:val="00396CBA"/>
    <w:rsid w:val="003A217D"/>
    <w:rsid w:val="003A3DF1"/>
    <w:rsid w:val="003A4BD7"/>
    <w:rsid w:val="003C0DD5"/>
    <w:rsid w:val="003C378C"/>
    <w:rsid w:val="003C4897"/>
    <w:rsid w:val="003C4C86"/>
    <w:rsid w:val="003C50CB"/>
    <w:rsid w:val="003D1ED5"/>
    <w:rsid w:val="003D278E"/>
    <w:rsid w:val="003D3EC5"/>
    <w:rsid w:val="003E629F"/>
    <w:rsid w:val="003F0BCA"/>
    <w:rsid w:val="003F16CC"/>
    <w:rsid w:val="003F4D35"/>
    <w:rsid w:val="003F7F66"/>
    <w:rsid w:val="00401F8E"/>
    <w:rsid w:val="0041214C"/>
    <w:rsid w:val="004269C0"/>
    <w:rsid w:val="0043013A"/>
    <w:rsid w:val="00440D04"/>
    <w:rsid w:val="00440E31"/>
    <w:rsid w:val="00442077"/>
    <w:rsid w:val="00443297"/>
    <w:rsid w:val="00446DF8"/>
    <w:rsid w:val="00447EF7"/>
    <w:rsid w:val="0045489D"/>
    <w:rsid w:val="004631FD"/>
    <w:rsid w:val="00464B0A"/>
    <w:rsid w:val="00467BE1"/>
    <w:rsid w:val="004768E7"/>
    <w:rsid w:val="00476F3B"/>
    <w:rsid w:val="0047700B"/>
    <w:rsid w:val="00480B5F"/>
    <w:rsid w:val="00490C65"/>
    <w:rsid w:val="00495EBA"/>
    <w:rsid w:val="004A1117"/>
    <w:rsid w:val="004A4616"/>
    <w:rsid w:val="004A6432"/>
    <w:rsid w:val="004B7D77"/>
    <w:rsid w:val="004C25BE"/>
    <w:rsid w:val="004C6116"/>
    <w:rsid w:val="004E1394"/>
    <w:rsid w:val="004E21C0"/>
    <w:rsid w:val="004E34E6"/>
    <w:rsid w:val="004F20D2"/>
    <w:rsid w:val="004F5007"/>
    <w:rsid w:val="004F73C1"/>
    <w:rsid w:val="004F744F"/>
    <w:rsid w:val="00507EC5"/>
    <w:rsid w:val="005170AC"/>
    <w:rsid w:val="0052272D"/>
    <w:rsid w:val="00530733"/>
    <w:rsid w:val="00533E83"/>
    <w:rsid w:val="00534A73"/>
    <w:rsid w:val="0054169A"/>
    <w:rsid w:val="00544975"/>
    <w:rsid w:val="00545757"/>
    <w:rsid w:val="005468A7"/>
    <w:rsid w:val="005515E9"/>
    <w:rsid w:val="0055739C"/>
    <w:rsid w:val="00562CDA"/>
    <w:rsid w:val="005748D2"/>
    <w:rsid w:val="00584348"/>
    <w:rsid w:val="005863C1"/>
    <w:rsid w:val="0059512E"/>
    <w:rsid w:val="005A523B"/>
    <w:rsid w:val="005A745E"/>
    <w:rsid w:val="005B0EF1"/>
    <w:rsid w:val="005B5681"/>
    <w:rsid w:val="005B56BF"/>
    <w:rsid w:val="005B5C61"/>
    <w:rsid w:val="005B600B"/>
    <w:rsid w:val="005B7B86"/>
    <w:rsid w:val="005C5BEA"/>
    <w:rsid w:val="005D3395"/>
    <w:rsid w:val="005D51D2"/>
    <w:rsid w:val="005D578E"/>
    <w:rsid w:val="005E5BE4"/>
    <w:rsid w:val="005E72C6"/>
    <w:rsid w:val="005F2F50"/>
    <w:rsid w:val="0061218B"/>
    <w:rsid w:val="00614E46"/>
    <w:rsid w:val="006177D2"/>
    <w:rsid w:val="0062535E"/>
    <w:rsid w:val="00636561"/>
    <w:rsid w:val="00640B45"/>
    <w:rsid w:val="00644A21"/>
    <w:rsid w:val="00647895"/>
    <w:rsid w:val="006508B7"/>
    <w:rsid w:val="006766DA"/>
    <w:rsid w:val="0068451B"/>
    <w:rsid w:val="00697F63"/>
    <w:rsid w:val="006A3CE1"/>
    <w:rsid w:val="006A5301"/>
    <w:rsid w:val="006A5FA4"/>
    <w:rsid w:val="006B13C6"/>
    <w:rsid w:val="006B210E"/>
    <w:rsid w:val="006B2C1B"/>
    <w:rsid w:val="006B3797"/>
    <w:rsid w:val="006B73B3"/>
    <w:rsid w:val="006C3D87"/>
    <w:rsid w:val="006F66E5"/>
    <w:rsid w:val="006F7B6F"/>
    <w:rsid w:val="007026B1"/>
    <w:rsid w:val="00714222"/>
    <w:rsid w:val="00715C8C"/>
    <w:rsid w:val="007170C1"/>
    <w:rsid w:val="00723D3A"/>
    <w:rsid w:val="00734910"/>
    <w:rsid w:val="00743E88"/>
    <w:rsid w:val="007461CB"/>
    <w:rsid w:val="00756880"/>
    <w:rsid w:val="00757FCF"/>
    <w:rsid w:val="007634EC"/>
    <w:rsid w:val="00770B21"/>
    <w:rsid w:val="00771626"/>
    <w:rsid w:val="007810A4"/>
    <w:rsid w:val="00783F5F"/>
    <w:rsid w:val="00784B65"/>
    <w:rsid w:val="00784FF2"/>
    <w:rsid w:val="00787BD3"/>
    <w:rsid w:val="00790041"/>
    <w:rsid w:val="007911DC"/>
    <w:rsid w:val="0079425A"/>
    <w:rsid w:val="00797FE2"/>
    <w:rsid w:val="007A0370"/>
    <w:rsid w:val="007A2048"/>
    <w:rsid w:val="007B1F12"/>
    <w:rsid w:val="007B3259"/>
    <w:rsid w:val="007B339E"/>
    <w:rsid w:val="007B6536"/>
    <w:rsid w:val="007C27A2"/>
    <w:rsid w:val="007C2C5F"/>
    <w:rsid w:val="007C703F"/>
    <w:rsid w:val="007D14C9"/>
    <w:rsid w:val="007E1054"/>
    <w:rsid w:val="007E206E"/>
    <w:rsid w:val="007F3364"/>
    <w:rsid w:val="008124ED"/>
    <w:rsid w:val="00814D7A"/>
    <w:rsid w:val="008171E5"/>
    <w:rsid w:val="00834627"/>
    <w:rsid w:val="008407F5"/>
    <w:rsid w:val="008425F0"/>
    <w:rsid w:val="0085292D"/>
    <w:rsid w:val="008665ED"/>
    <w:rsid w:val="00882679"/>
    <w:rsid w:val="008859D8"/>
    <w:rsid w:val="00887824"/>
    <w:rsid w:val="008913E6"/>
    <w:rsid w:val="00891F32"/>
    <w:rsid w:val="008B0072"/>
    <w:rsid w:val="008C48A6"/>
    <w:rsid w:val="008D1909"/>
    <w:rsid w:val="008E015A"/>
    <w:rsid w:val="008E46D6"/>
    <w:rsid w:val="008E4ED8"/>
    <w:rsid w:val="008F4714"/>
    <w:rsid w:val="008F6271"/>
    <w:rsid w:val="009048FD"/>
    <w:rsid w:val="00905E70"/>
    <w:rsid w:val="00910212"/>
    <w:rsid w:val="00925D6A"/>
    <w:rsid w:val="0094525E"/>
    <w:rsid w:val="009567BA"/>
    <w:rsid w:val="00961CAA"/>
    <w:rsid w:val="009631B3"/>
    <w:rsid w:val="009B16AD"/>
    <w:rsid w:val="009B3C6B"/>
    <w:rsid w:val="009B6288"/>
    <w:rsid w:val="009B7535"/>
    <w:rsid w:val="009C4AFC"/>
    <w:rsid w:val="009E0BAA"/>
    <w:rsid w:val="009E4BD7"/>
    <w:rsid w:val="009E5035"/>
    <w:rsid w:val="009F34C9"/>
    <w:rsid w:val="00A002A2"/>
    <w:rsid w:val="00A114E2"/>
    <w:rsid w:val="00A14EC6"/>
    <w:rsid w:val="00A17BBE"/>
    <w:rsid w:val="00A240F6"/>
    <w:rsid w:val="00A306DC"/>
    <w:rsid w:val="00A344EE"/>
    <w:rsid w:val="00A40712"/>
    <w:rsid w:val="00A44F44"/>
    <w:rsid w:val="00A45BA9"/>
    <w:rsid w:val="00A45DA8"/>
    <w:rsid w:val="00A5201D"/>
    <w:rsid w:val="00A529C2"/>
    <w:rsid w:val="00A538E7"/>
    <w:rsid w:val="00A56942"/>
    <w:rsid w:val="00A65F42"/>
    <w:rsid w:val="00A66DFA"/>
    <w:rsid w:val="00A70A15"/>
    <w:rsid w:val="00A7117F"/>
    <w:rsid w:val="00A7163D"/>
    <w:rsid w:val="00A77D19"/>
    <w:rsid w:val="00A94AEF"/>
    <w:rsid w:val="00AA39EE"/>
    <w:rsid w:val="00AB3CD1"/>
    <w:rsid w:val="00AB66FC"/>
    <w:rsid w:val="00AC7639"/>
    <w:rsid w:val="00AC79A0"/>
    <w:rsid w:val="00AD2DA9"/>
    <w:rsid w:val="00AD63B1"/>
    <w:rsid w:val="00AE37BC"/>
    <w:rsid w:val="00AE4D13"/>
    <w:rsid w:val="00AF0930"/>
    <w:rsid w:val="00AF7A41"/>
    <w:rsid w:val="00B00792"/>
    <w:rsid w:val="00B10523"/>
    <w:rsid w:val="00B10C62"/>
    <w:rsid w:val="00B12859"/>
    <w:rsid w:val="00B13A0B"/>
    <w:rsid w:val="00B15B09"/>
    <w:rsid w:val="00B16EA5"/>
    <w:rsid w:val="00B25D10"/>
    <w:rsid w:val="00B26B7D"/>
    <w:rsid w:val="00B32EC8"/>
    <w:rsid w:val="00B47C43"/>
    <w:rsid w:val="00B50999"/>
    <w:rsid w:val="00B55CFC"/>
    <w:rsid w:val="00B56A8A"/>
    <w:rsid w:val="00B57BCB"/>
    <w:rsid w:val="00B70F2A"/>
    <w:rsid w:val="00B7648C"/>
    <w:rsid w:val="00B77025"/>
    <w:rsid w:val="00B77E0A"/>
    <w:rsid w:val="00B835C7"/>
    <w:rsid w:val="00B84E9D"/>
    <w:rsid w:val="00B94191"/>
    <w:rsid w:val="00B94860"/>
    <w:rsid w:val="00BA0688"/>
    <w:rsid w:val="00BA38FA"/>
    <w:rsid w:val="00BA41B7"/>
    <w:rsid w:val="00BB101B"/>
    <w:rsid w:val="00BB5447"/>
    <w:rsid w:val="00BB623D"/>
    <w:rsid w:val="00BC2F15"/>
    <w:rsid w:val="00BC3624"/>
    <w:rsid w:val="00BC47C4"/>
    <w:rsid w:val="00BC66EE"/>
    <w:rsid w:val="00BC72C7"/>
    <w:rsid w:val="00BD0D0C"/>
    <w:rsid w:val="00BD1DD9"/>
    <w:rsid w:val="00BD3023"/>
    <w:rsid w:val="00C05E39"/>
    <w:rsid w:val="00C11B35"/>
    <w:rsid w:val="00C22364"/>
    <w:rsid w:val="00C31103"/>
    <w:rsid w:val="00C440FF"/>
    <w:rsid w:val="00C46678"/>
    <w:rsid w:val="00C538B3"/>
    <w:rsid w:val="00C62E63"/>
    <w:rsid w:val="00C711F4"/>
    <w:rsid w:val="00C77FBE"/>
    <w:rsid w:val="00C80A7C"/>
    <w:rsid w:val="00C82931"/>
    <w:rsid w:val="00C841B5"/>
    <w:rsid w:val="00C91B6C"/>
    <w:rsid w:val="00CA3E44"/>
    <w:rsid w:val="00CB4A27"/>
    <w:rsid w:val="00CB7664"/>
    <w:rsid w:val="00CC2A67"/>
    <w:rsid w:val="00CC3899"/>
    <w:rsid w:val="00CC6A4C"/>
    <w:rsid w:val="00CE13D5"/>
    <w:rsid w:val="00CF52A0"/>
    <w:rsid w:val="00CF53DD"/>
    <w:rsid w:val="00CF7D88"/>
    <w:rsid w:val="00D00BE9"/>
    <w:rsid w:val="00D16EF1"/>
    <w:rsid w:val="00D23C63"/>
    <w:rsid w:val="00D249B8"/>
    <w:rsid w:val="00D2543C"/>
    <w:rsid w:val="00D34960"/>
    <w:rsid w:val="00D475B8"/>
    <w:rsid w:val="00D554C2"/>
    <w:rsid w:val="00D55C8E"/>
    <w:rsid w:val="00D574BB"/>
    <w:rsid w:val="00D627FF"/>
    <w:rsid w:val="00D66F88"/>
    <w:rsid w:val="00D70FCE"/>
    <w:rsid w:val="00D82D7F"/>
    <w:rsid w:val="00D9435F"/>
    <w:rsid w:val="00D97D78"/>
    <w:rsid w:val="00DA353D"/>
    <w:rsid w:val="00DA3AFD"/>
    <w:rsid w:val="00DB61B5"/>
    <w:rsid w:val="00DD055E"/>
    <w:rsid w:val="00DD2EB2"/>
    <w:rsid w:val="00DD46FA"/>
    <w:rsid w:val="00DD76B0"/>
    <w:rsid w:val="00DD79CA"/>
    <w:rsid w:val="00DE2A9A"/>
    <w:rsid w:val="00DE5962"/>
    <w:rsid w:val="00DF0E91"/>
    <w:rsid w:val="00DF20BF"/>
    <w:rsid w:val="00E07EE2"/>
    <w:rsid w:val="00E174A8"/>
    <w:rsid w:val="00E17F8E"/>
    <w:rsid w:val="00E20553"/>
    <w:rsid w:val="00E20BC5"/>
    <w:rsid w:val="00E30DDC"/>
    <w:rsid w:val="00E33BE1"/>
    <w:rsid w:val="00E4306C"/>
    <w:rsid w:val="00E5469D"/>
    <w:rsid w:val="00E54DC6"/>
    <w:rsid w:val="00E615BB"/>
    <w:rsid w:val="00E618EC"/>
    <w:rsid w:val="00E64507"/>
    <w:rsid w:val="00E65C9F"/>
    <w:rsid w:val="00E65F81"/>
    <w:rsid w:val="00E67F16"/>
    <w:rsid w:val="00EA1242"/>
    <w:rsid w:val="00EA78A3"/>
    <w:rsid w:val="00EB2241"/>
    <w:rsid w:val="00EB22FB"/>
    <w:rsid w:val="00EB2B70"/>
    <w:rsid w:val="00EB5078"/>
    <w:rsid w:val="00EB7062"/>
    <w:rsid w:val="00EC04CA"/>
    <w:rsid w:val="00EC0C1C"/>
    <w:rsid w:val="00EC3A49"/>
    <w:rsid w:val="00EC48B9"/>
    <w:rsid w:val="00ED264A"/>
    <w:rsid w:val="00ED4B71"/>
    <w:rsid w:val="00ED51DC"/>
    <w:rsid w:val="00EF10CE"/>
    <w:rsid w:val="00EF237D"/>
    <w:rsid w:val="00F146D5"/>
    <w:rsid w:val="00F15A8C"/>
    <w:rsid w:val="00F15FEA"/>
    <w:rsid w:val="00F160FD"/>
    <w:rsid w:val="00F3091A"/>
    <w:rsid w:val="00F336F6"/>
    <w:rsid w:val="00F34D53"/>
    <w:rsid w:val="00F42F5F"/>
    <w:rsid w:val="00F46CCA"/>
    <w:rsid w:val="00F551AE"/>
    <w:rsid w:val="00F661F7"/>
    <w:rsid w:val="00F7735C"/>
    <w:rsid w:val="00F8195A"/>
    <w:rsid w:val="00F84C4E"/>
    <w:rsid w:val="00F95028"/>
    <w:rsid w:val="00FA1A70"/>
    <w:rsid w:val="00FA52FE"/>
    <w:rsid w:val="00FA59AE"/>
    <w:rsid w:val="00FB2543"/>
    <w:rsid w:val="00FB3CCF"/>
    <w:rsid w:val="00FB4E57"/>
    <w:rsid w:val="00FC42B7"/>
    <w:rsid w:val="00FC61F5"/>
    <w:rsid w:val="00FD0811"/>
    <w:rsid w:val="00FD12FD"/>
    <w:rsid w:val="00FD1F58"/>
    <w:rsid w:val="00FD2576"/>
    <w:rsid w:val="00FD7893"/>
    <w:rsid w:val="00FF33A2"/>
    <w:rsid w:val="00FF4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849E9E"/>
  <w15:chartTrackingRefBased/>
  <w15:docId w15:val="{448D20F6-98F9-4213-A1AE-977E6542E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06E"/>
    <w:pPr>
      <w:spacing w:after="200" w:line="276" w:lineRule="auto"/>
    </w:pPr>
    <w:rPr>
      <w:rFonts w:eastAsia="Batang"/>
    </w:rPr>
  </w:style>
  <w:style w:type="paragraph" w:styleId="Ttulo1">
    <w:name w:val="heading 1"/>
    <w:basedOn w:val="Normal"/>
    <w:next w:val="Normal"/>
    <w:link w:val="Ttulo1Car"/>
    <w:qFormat/>
    <w:rsid w:val="005E5BE4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B7535"/>
    <w:pPr>
      <w:keepNext/>
      <w:suppressAutoHyphens/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  <w:lang w:val="es-ES_tradnl" w:eastAsia="ar-SA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E5B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206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206E"/>
    <w:rPr>
      <w:rFonts w:eastAsia="Batang"/>
    </w:rPr>
  </w:style>
  <w:style w:type="paragraph" w:styleId="Prrafodelista">
    <w:name w:val="List Paragraph"/>
    <w:basedOn w:val="Normal"/>
    <w:uiPriority w:val="34"/>
    <w:qFormat/>
    <w:rsid w:val="007E206E"/>
    <w:pPr>
      <w:ind w:left="720"/>
      <w:contextualSpacing/>
    </w:pPr>
  </w:style>
  <w:style w:type="table" w:styleId="Tablaconcuadrcula">
    <w:name w:val="Table Grid"/>
    <w:basedOn w:val="Tablanormal"/>
    <w:uiPriority w:val="39"/>
    <w:rsid w:val="007E206E"/>
    <w:pPr>
      <w:spacing w:after="0" w:line="240" w:lineRule="auto"/>
    </w:pPr>
    <w:rPr>
      <w:lang w:val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5E5BE4"/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Textoindependiente">
    <w:name w:val="Body Text"/>
    <w:basedOn w:val="Normal"/>
    <w:link w:val="TextoindependienteCar"/>
    <w:rsid w:val="005E5BE4"/>
    <w:pPr>
      <w:spacing w:after="0" w:line="240" w:lineRule="auto"/>
      <w:jc w:val="center"/>
    </w:pPr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extoindependienteCar">
    <w:name w:val="Texto independiente Car"/>
    <w:basedOn w:val="Fuentedeprrafopredeter"/>
    <w:link w:val="Textoindependiente"/>
    <w:rsid w:val="005E5BE4"/>
    <w:rPr>
      <w:rFonts w:ascii="Times New Roman" w:eastAsia="Times New Roman" w:hAnsi="Times New Roman" w:cs="Times New Roman"/>
      <w:b/>
      <w:szCs w:val="26"/>
      <w:lang w:eastAsia="es-PE"/>
    </w:rPr>
  </w:style>
  <w:style w:type="character" w:customStyle="1" w:styleId="Ttulo6Car">
    <w:name w:val="Título 6 Car"/>
    <w:basedOn w:val="Fuentedeprrafopredeter"/>
    <w:link w:val="Ttulo6"/>
    <w:uiPriority w:val="9"/>
    <w:rsid w:val="005E5BE4"/>
    <w:rPr>
      <w:rFonts w:asciiTheme="majorHAnsi" w:eastAsiaTheme="majorEastAsia" w:hAnsiTheme="majorHAnsi" w:cstheme="majorBidi"/>
      <w:i/>
      <w:iCs/>
      <w:color w:val="1F3763" w:themeColor="accent1" w:themeShade="7F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E5B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5BE4"/>
    <w:rPr>
      <w:rFonts w:eastAsia="Batang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E5B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E5BE4"/>
    <w:rPr>
      <w:rFonts w:ascii="Tahoma" w:eastAsia="Batang" w:hAnsi="Tahoma" w:cs="Tahoma"/>
      <w:sz w:val="16"/>
      <w:szCs w:val="16"/>
    </w:rPr>
  </w:style>
  <w:style w:type="paragraph" w:customStyle="1" w:styleId="Default">
    <w:name w:val="Default"/>
    <w:rsid w:val="005E5BE4"/>
    <w:pPr>
      <w:autoSpaceDE w:val="0"/>
      <w:autoSpaceDN w:val="0"/>
      <w:adjustRightInd w:val="0"/>
      <w:spacing w:after="0" w:line="240" w:lineRule="auto"/>
    </w:pPr>
    <w:rPr>
      <w:rFonts w:ascii="Californian FB" w:eastAsia="Batang" w:hAnsi="Californian FB" w:cs="Californian FB"/>
      <w:color w:val="000000"/>
      <w:sz w:val="24"/>
      <w:szCs w:val="24"/>
    </w:rPr>
  </w:style>
  <w:style w:type="paragraph" w:styleId="Sinespaciado">
    <w:name w:val="No Spacing"/>
    <w:uiPriority w:val="1"/>
    <w:qFormat/>
    <w:rsid w:val="005E5BE4"/>
    <w:pPr>
      <w:spacing w:after="0" w:line="240" w:lineRule="auto"/>
    </w:pPr>
    <w:rPr>
      <w:rFonts w:eastAsia="Batang"/>
    </w:rPr>
  </w:style>
  <w:style w:type="character" w:styleId="Hipervnculo">
    <w:name w:val="Hyperlink"/>
    <w:basedOn w:val="Fuentedeprrafopredeter"/>
    <w:uiPriority w:val="99"/>
    <w:unhideWhenUsed/>
    <w:rsid w:val="005E5BE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E5BE4"/>
    <w:rPr>
      <w:color w:val="605E5C"/>
      <w:shd w:val="clear" w:color="auto" w:fill="E1DFDD"/>
    </w:rPr>
  </w:style>
  <w:style w:type="table" w:customStyle="1" w:styleId="Tablaconcuadrcula1">
    <w:name w:val="Tabla con cuadrícula1"/>
    <w:basedOn w:val="Tablanormal"/>
    <w:uiPriority w:val="59"/>
    <w:rsid w:val="005E5BE4"/>
    <w:pPr>
      <w:spacing w:after="0" w:line="240" w:lineRule="auto"/>
    </w:pPr>
    <w:rPr>
      <w:lang w:val="es-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5E5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customStyle="1" w:styleId="apple-converted-space">
    <w:name w:val="apple-converted-space"/>
    <w:basedOn w:val="Fuentedeprrafopredeter"/>
    <w:rsid w:val="005E5BE4"/>
  </w:style>
  <w:style w:type="character" w:customStyle="1" w:styleId="Ttulo10">
    <w:name w:val="Título #1_"/>
    <w:link w:val="Ttulo11"/>
    <w:rsid w:val="005E5BE4"/>
    <w:rPr>
      <w:rFonts w:ascii="Times New Roman" w:eastAsia="Times New Roman" w:hAnsi="Times New Roman"/>
      <w:b/>
      <w:bCs/>
      <w:sz w:val="23"/>
      <w:szCs w:val="23"/>
      <w:shd w:val="clear" w:color="auto" w:fill="FFFFFF"/>
    </w:rPr>
  </w:style>
  <w:style w:type="character" w:customStyle="1" w:styleId="Cuerpodeltexto">
    <w:name w:val="Cuerpo del texto_"/>
    <w:link w:val="Cuerpodeltexto0"/>
    <w:rsid w:val="005E5BE4"/>
    <w:rPr>
      <w:rFonts w:ascii="Times New Roman" w:eastAsia="Times New Roman" w:hAnsi="Times New Roman"/>
      <w:shd w:val="clear" w:color="auto" w:fill="FFFFFF"/>
    </w:rPr>
  </w:style>
  <w:style w:type="paragraph" w:customStyle="1" w:styleId="Ttulo11">
    <w:name w:val="Título #1"/>
    <w:basedOn w:val="Normal"/>
    <w:link w:val="Ttulo10"/>
    <w:rsid w:val="005E5BE4"/>
    <w:pPr>
      <w:widowControl w:val="0"/>
      <w:shd w:val="clear" w:color="auto" w:fill="FFFFFF"/>
      <w:spacing w:after="300" w:line="0" w:lineRule="atLeast"/>
      <w:ind w:hanging="2120"/>
      <w:outlineLvl w:val="0"/>
    </w:pPr>
    <w:rPr>
      <w:rFonts w:ascii="Times New Roman" w:eastAsia="Times New Roman" w:hAnsi="Times New Roman"/>
      <w:b/>
      <w:bCs/>
      <w:sz w:val="23"/>
      <w:szCs w:val="23"/>
    </w:rPr>
  </w:style>
  <w:style w:type="paragraph" w:customStyle="1" w:styleId="Cuerpodeltexto0">
    <w:name w:val="Cuerpo del texto"/>
    <w:basedOn w:val="Normal"/>
    <w:link w:val="Cuerpodeltexto"/>
    <w:rsid w:val="005E5BE4"/>
    <w:pPr>
      <w:widowControl w:val="0"/>
      <w:shd w:val="clear" w:color="auto" w:fill="FFFFFF"/>
      <w:spacing w:before="300" w:after="300" w:line="0" w:lineRule="atLeast"/>
      <w:jc w:val="right"/>
    </w:pPr>
    <w:rPr>
      <w:rFonts w:ascii="Times New Roman" w:eastAsia="Times New Roman" w:hAnsi="Times New Roman"/>
    </w:rPr>
  </w:style>
  <w:style w:type="paragraph" w:styleId="Lista2">
    <w:name w:val="List 2"/>
    <w:basedOn w:val="Normal"/>
    <w:rsid w:val="005E5BE4"/>
    <w:pPr>
      <w:spacing w:after="0" w:line="240" w:lineRule="auto"/>
      <w:ind w:left="566" w:hanging="283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Body">
    <w:name w:val="Body"/>
    <w:basedOn w:val="Normal"/>
    <w:uiPriority w:val="1"/>
    <w:qFormat/>
    <w:rsid w:val="005E5BE4"/>
    <w:pPr>
      <w:widowControl w:val="0"/>
      <w:spacing w:after="0" w:line="240" w:lineRule="auto"/>
    </w:pPr>
    <w:rPr>
      <w:rFonts w:ascii="Calibri" w:eastAsia="Calibri" w:hAnsi="Calibri"/>
      <w:lang w:val="en-US"/>
    </w:rPr>
  </w:style>
  <w:style w:type="character" w:styleId="nfasis">
    <w:name w:val="Emphasis"/>
    <w:basedOn w:val="Fuentedeprrafopredeter"/>
    <w:uiPriority w:val="20"/>
    <w:qFormat/>
    <w:rsid w:val="005E5BE4"/>
    <w:rPr>
      <w:i/>
      <w:iCs/>
    </w:rPr>
  </w:style>
  <w:style w:type="numbering" w:customStyle="1" w:styleId="Sinlista1">
    <w:name w:val="Sin lista1"/>
    <w:next w:val="Sinlista"/>
    <w:uiPriority w:val="99"/>
    <w:semiHidden/>
    <w:unhideWhenUsed/>
    <w:rsid w:val="005E5BE4"/>
  </w:style>
  <w:style w:type="table" w:customStyle="1" w:styleId="Tablaconcuadrcula2">
    <w:name w:val="Tabla con cuadrícula2"/>
    <w:basedOn w:val="Tablanormal"/>
    <w:next w:val="Tablaconcuadrcula"/>
    <w:uiPriority w:val="39"/>
    <w:rsid w:val="005E5BE4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5B0EF1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B0E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s-ES" w:eastAsia="es-ES" w:bidi="es-E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B7535"/>
    <w:rPr>
      <w:rFonts w:ascii="Calibri Light" w:eastAsia="Times New Roman" w:hAnsi="Calibri Light" w:cs="Times New Roman"/>
      <w:b/>
      <w:bCs/>
      <w:i/>
      <w:iCs/>
      <w:sz w:val="28"/>
      <w:szCs w:val="28"/>
      <w:lang w:val="es-ES_tradnl" w:eastAsia="ar-SA"/>
    </w:rPr>
  </w:style>
  <w:style w:type="paragraph" w:customStyle="1" w:styleId="msonormal0">
    <w:name w:val="msonormal"/>
    <w:basedOn w:val="Normal"/>
    <w:rsid w:val="009B75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paragraph" w:customStyle="1" w:styleId="Contenidodelatabla">
    <w:name w:val="Contenido de la tabla"/>
    <w:basedOn w:val="Normal"/>
    <w:qFormat/>
    <w:rsid w:val="00351EBA"/>
    <w:pPr>
      <w:suppressLineNumber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customStyle="1" w:styleId="TableNormal1">
    <w:name w:val="Table Normal1"/>
    <w:uiPriority w:val="2"/>
    <w:semiHidden/>
    <w:unhideWhenUsed/>
    <w:qFormat/>
    <w:rsid w:val="00035766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8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google.com.pe/url?sa=i&amp;rct=j&amp;q=logo+de+ingenieria+de+minas+unamba&amp;source=images&amp;cd=&amp;cad=rja&amp;docid=zEMxlb6-wuiAgM&amp;tbnid=lcDnFMHB2wlpHM:&amp;ved=0CAUQjRw&amp;url=http://irodnoc.blogspot.com/&amp;ei=vw8UUeLGOYvUyQHBnoCoDg&amp;bvm=bv.42080656,d.dmQ&amp;psig=AFQjCNH6wO_RoWk31mjWi-roblcWf1jjfA&amp;ust=1360355589952700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D4876-70E8-4FC5-9FFD-9FB1558A3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6</Pages>
  <Words>1624</Words>
  <Characters>8933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torado</dc:creator>
  <cp:keywords/>
  <dc:description/>
  <cp:lastModifiedBy>Manuel Ibarra</cp:lastModifiedBy>
  <cp:revision>13</cp:revision>
  <cp:lastPrinted>2021-12-24T16:18:00Z</cp:lastPrinted>
  <dcterms:created xsi:type="dcterms:W3CDTF">2021-12-24T03:49:00Z</dcterms:created>
  <dcterms:modified xsi:type="dcterms:W3CDTF">2021-12-24T18:27:00Z</dcterms:modified>
</cp:coreProperties>
</file>